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FD636" w14:textId="2BA40067" w:rsidR="00ED6FA8" w:rsidRPr="009013D8" w:rsidRDefault="00ED6FA8" w:rsidP="00FA1B49">
      <w:pPr>
        <w:pStyle w:val="ad"/>
        <w:rPr>
          <w:rFonts w:eastAsiaTheme="minorEastAsia"/>
          <w:lang w:eastAsia="ja-JP"/>
        </w:rPr>
      </w:pPr>
      <w:r>
        <w:rPr>
          <w:rFonts w:eastAsiaTheme="minorEastAsia" w:hint="eastAsia"/>
          <w:lang w:eastAsia="ja-JP"/>
        </w:rPr>
        <w:t>O</w:t>
      </w:r>
      <w:r>
        <w:rPr>
          <w:rFonts w:eastAsiaTheme="minorEastAsia"/>
          <w:lang w:eastAsia="ja-JP"/>
        </w:rPr>
        <w:t xml:space="preserve">rganized Session </w:t>
      </w:r>
      <w:r w:rsidR="00743CE7">
        <w:rPr>
          <w:rFonts w:eastAsiaTheme="minorEastAsia"/>
          <w:lang w:eastAsia="ja-JP"/>
        </w:rPr>
        <w:t>1</w:t>
      </w:r>
      <w:r w:rsidR="00AD57C0">
        <w:rPr>
          <w:rFonts w:eastAsiaTheme="minorEastAsia"/>
          <w:lang w:eastAsia="ja-JP"/>
        </w:rPr>
        <w:t>1</w:t>
      </w:r>
    </w:p>
    <w:p w14:paraId="615D4E11" w14:textId="77777777" w:rsidR="00AD57C0" w:rsidRPr="00AD57C0" w:rsidRDefault="00AD57C0" w:rsidP="00FA1B49">
      <w:pPr>
        <w:spacing w:before="120"/>
        <w:jc w:val="center"/>
        <w:rPr>
          <w:b/>
          <w:bCs/>
          <w:color w:val="auto"/>
          <w:sz w:val="24"/>
          <w:lang w:eastAsia="en-US"/>
        </w:rPr>
      </w:pPr>
      <w:r w:rsidRPr="00AD57C0">
        <w:rPr>
          <w:b/>
          <w:bCs/>
          <w:color w:val="auto"/>
          <w:sz w:val="24"/>
          <w:lang w:eastAsia="en-US"/>
        </w:rPr>
        <w:t>Agricultural Robotics for Field Operations and Sensing</w:t>
      </w:r>
    </w:p>
    <w:p w14:paraId="5F43987C" w14:textId="5024BFA8" w:rsidR="00CB7BD5" w:rsidRPr="00953A8C" w:rsidRDefault="00CB7BD5" w:rsidP="00CB7BD5">
      <w:pPr>
        <w:pStyle w:val="Author"/>
      </w:pPr>
      <w:proofErr w:type="spellStart"/>
      <w:r>
        <w:rPr>
          <w:lang w:eastAsia="ja-JP"/>
        </w:rPr>
        <w:t>Liangliang</w:t>
      </w:r>
      <w:proofErr w:type="spellEnd"/>
      <w:r>
        <w:rPr>
          <w:lang w:eastAsia="ja-JP"/>
        </w:rPr>
        <w:t xml:space="preserve"> YANG</w:t>
      </w:r>
      <w:r w:rsidRPr="00953A8C">
        <w:rPr>
          <w:rFonts w:hint="eastAsia"/>
          <w:vertAlign w:val="superscript"/>
          <w:lang w:eastAsia="ja-JP"/>
        </w:rPr>
        <w:t xml:space="preserve"> </w:t>
      </w:r>
      <w:r w:rsidRPr="00953A8C">
        <w:rPr>
          <w:rFonts w:eastAsiaTheme="minorEastAsia"/>
          <w:vertAlign w:val="superscript"/>
          <w:lang w:eastAsia="ja-JP"/>
        </w:rPr>
        <w:t>1</w:t>
      </w:r>
      <w:r w:rsidRPr="00953A8C">
        <w:rPr>
          <w:vertAlign w:val="superscript"/>
        </w:rPr>
        <w:t>*</w:t>
      </w:r>
      <w:r w:rsidRPr="00953A8C">
        <w:t xml:space="preserve">, </w:t>
      </w:r>
      <w:r>
        <w:t>Yufei LIU</w:t>
      </w:r>
      <w:r w:rsidRPr="00953A8C">
        <w:rPr>
          <w:vertAlign w:val="superscript"/>
        </w:rPr>
        <w:t xml:space="preserve"> </w:t>
      </w:r>
      <w:r>
        <w:rPr>
          <w:vertAlign w:val="superscript"/>
        </w:rPr>
        <w:t>2</w:t>
      </w:r>
    </w:p>
    <w:p w14:paraId="3F3DB533" w14:textId="7EEF7C2B" w:rsidR="00CB7BD5" w:rsidRPr="00953A8C" w:rsidRDefault="00CB7BD5" w:rsidP="00CB7BD5">
      <w:pPr>
        <w:pStyle w:val="Affiliation"/>
        <w:rPr>
          <w:sz w:val="18"/>
          <w:szCs w:val="18"/>
        </w:rPr>
      </w:pPr>
      <w:r w:rsidRPr="00953A8C">
        <w:rPr>
          <w:rFonts w:eastAsiaTheme="minorEastAsia"/>
          <w:sz w:val="18"/>
          <w:szCs w:val="18"/>
          <w:vertAlign w:val="superscript"/>
          <w:lang w:eastAsia="ja-JP"/>
        </w:rPr>
        <w:t>1</w:t>
      </w:r>
      <w:r w:rsidRPr="00953A8C">
        <w:rPr>
          <w:sz w:val="18"/>
          <w:szCs w:val="18"/>
        </w:rPr>
        <w:t xml:space="preserve"> </w:t>
      </w:r>
      <w:r>
        <w:rPr>
          <w:sz w:val="18"/>
          <w:szCs w:val="18"/>
        </w:rPr>
        <w:t>Faculty of Engineering, Kitami Institute of Technology, Japan</w:t>
      </w:r>
      <w:r>
        <w:rPr>
          <w:sz w:val="18"/>
          <w:szCs w:val="18"/>
        </w:rPr>
        <w:br/>
      </w:r>
      <w:r>
        <w:rPr>
          <w:rFonts w:eastAsiaTheme="minorEastAsia"/>
          <w:sz w:val="18"/>
          <w:szCs w:val="18"/>
          <w:vertAlign w:val="superscript"/>
          <w:lang w:eastAsia="ja-JP"/>
        </w:rPr>
        <w:t>2</w:t>
      </w:r>
      <w:r w:rsidRPr="00953A8C">
        <w:rPr>
          <w:sz w:val="18"/>
          <w:szCs w:val="18"/>
        </w:rPr>
        <w:t xml:space="preserve"> </w:t>
      </w:r>
      <w:r w:rsidRPr="00CB7BD5">
        <w:rPr>
          <w:sz w:val="18"/>
          <w:szCs w:val="18"/>
        </w:rPr>
        <w:t>College of Biosystems Engineering and Food Science</w:t>
      </w:r>
      <w:r>
        <w:rPr>
          <w:sz w:val="18"/>
          <w:szCs w:val="18"/>
        </w:rPr>
        <w:t xml:space="preserve">, </w:t>
      </w:r>
      <w:r w:rsidRPr="00CB7BD5">
        <w:rPr>
          <w:sz w:val="18"/>
          <w:szCs w:val="18"/>
        </w:rPr>
        <w:t>Zhejiang University</w:t>
      </w:r>
      <w:r>
        <w:rPr>
          <w:sz w:val="18"/>
          <w:szCs w:val="18"/>
        </w:rPr>
        <w:t>, China</w:t>
      </w:r>
    </w:p>
    <w:p w14:paraId="3D5D2B70" w14:textId="77777777" w:rsidR="00CB7BD5" w:rsidRPr="00953A8C" w:rsidRDefault="00CB7BD5" w:rsidP="00CB7BD5">
      <w:pPr>
        <w:pStyle w:val="Affiliation"/>
        <w:rPr>
          <w:sz w:val="18"/>
          <w:szCs w:val="18"/>
        </w:rPr>
      </w:pPr>
      <w:r w:rsidRPr="00953A8C">
        <w:rPr>
          <w:sz w:val="18"/>
          <w:szCs w:val="18"/>
        </w:rPr>
        <w:t>* Corresponding organizer. Email:</w:t>
      </w:r>
      <w:r>
        <w:rPr>
          <w:sz w:val="18"/>
          <w:szCs w:val="18"/>
        </w:rPr>
        <w:t xml:space="preserve"> yang@mail.kitami-it.ac.jp</w:t>
      </w:r>
    </w:p>
    <w:p w14:paraId="62BFE0B5" w14:textId="77777777" w:rsidR="00253093" w:rsidRDefault="00253093" w:rsidP="00253093">
      <w:pPr>
        <w:pStyle w:val="Abstract"/>
      </w:pPr>
    </w:p>
    <w:p w14:paraId="775FB4F4" w14:textId="0DD5EBB3" w:rsidR="00253093" w:rsidRDefault="00253093" w:rsidP="00253093">
      <w:pPr>
        <w:pStyle w:val="Abstract"/>
      </w:pPr>
      <w:r w:rsidRPr="00953A8C">
        <w:t xml:space="preserve">Concept of </w:t>
      </w:r>
      <w:r>
        <w:t>O</w:t>
      </w:r>
      <w:r w:rsidRPr="00953A8C">
        <w:t xml:space="preserve">rganized Session </w:t>
      </w:r>
    </w:p>
    <w:p w14:paraId="05C8BE53" w14:textId="77777777" w:rsidR="00D029A6" w:rsidRPr="00953A8C" w:rsidRDefault="00D029A6" w:rsidP="008E32B4">
      <w:pPr>
        <w:pStyle w:val="Abstract"/>
        <w:sectPr w:rsidR="00D029A6" w:rsidRPr="00953A8C" w:rsidSect="009F7BA4">
          <w:headerReference w:type="default" r:id="rId8"/>
          <w:footerReference w:type="even" r:id="rId9"/>
          <w:footerReference w:type="default" r:id="rId10"/>
          <w:pgSz w:w="11907" w:h="16839" w:code="9"/>
          <w:pgMar w:top="1134" w:right="1134" w:bottom="1134" w:left="1134" w:header="567" w:footer="567" w:gutter="0"/>
          <w:cols w:space="708"/>
          <w:docGrid w:linePitch="360"/>
        </w:sectPr>
      </w:pPr>
    </w:p>
    <w:p w14:paraId="252BCE37" w14:textId="74C5EC4E" w:rsidR="00D35B8E" w:rsidRPr="00D35B8E" w:rsidRDefault="00CB7BD5" w:rsidP="00FA1B49">
      <w:pPr>
        <w:pStyle w:val="a1"/>
        <w:spacing w:before="120"/>
        <w:rPr>
          <w:sz w:val="20"/>
          <w:szCs w:val="20"/>
          <w:lang w:eastAsia="ja-JP"/>
        </w:rPr>
      </w:pPr>
      <w:r>
        <w:rPr>
          <w:sz w:val="20"/>
          <w:szCs w:val="20"/>
          <w:lang w:eastAsia="ja-JP"/>
        </w:rPr>
        <w:t xml:space="preserve">In order to improve the working efficiency for farming, more and more robots have been researched and developed all over the world.  Robot tractors are now being used in some countries. The utilization of the robot tractors can </w:t>
      </w:r>
      <w:r w:rsidR="000C1443">
        <w:rPr>
          <w:sz w:val="20"/>
          <w:szCs w:val="20"/>
          <w:lang w:eastAsia="ja-JP"/>
        </w:rPr>
        <w:t>provide a</w:t>
      </w:r>
      <w:r>
        <w:rPr>
          <w:sz w:val="20"/>
          <w:szCs w:val="20"/>
          <w:lang w:eastAsia="ja-JP"/>
        </w:rPr>
        <w:t xml:space="preserve"> </w:t>
      </w:r>
      <w:r w:rsidR="000C1443">
        <w:rPr>
          <w:sz w:val="20"/>
          <w:szCs w:val="20"/>
          <w:lang w:eastAsia="ja-JP"/>
        </w:rPr>
        <w:t xml:space="preserve">platform for the upcoming smart agricultural technologies. Moreover, </w:t>
      </w:r>
      <w:r w:rsidR="00D35B8E" w:rsidRPr="00D35B8E">
        <w:rPr>
          <w:sz w:val="20"/>
          <w:szCs w:val="20"/>
          <w:lang w:eastAsia="ja-JP"/>
        </w:rPr>
        <w:t>sensing technology using UAVs</w:t>
      </w:r>
      <w:r w:rsidR="000C1443">
        <w:rPr>
          <w:sz w:val="20"/>
          <w:szCs w:val="20"/>
          <w:lang w:eastAsia="ja-JP"/>
        </w:rPr>
        <w:t xml:space="preserve"> can provide a high-resolution data of the crops with a low cost that can be efficiently used for collection of</w:t>
      </w:r>
      <w:r w:rsidR="00D35B8E" w:rsidRPr="00D35B8E">
        <w:rPr>
          <w:sz w:val="20"/>
          <w:szCs w:val="20"/>
          <w:lang w:eastAsia="ja-JP"/>
        </w:rPr>
        <w:t xml:space="preserve"> big data</w:t>
      </w:r>
      <w:r w:rsidR="000C1443">
        <w:rPr>
          <w:sz w:val="20"/>
          <w:szCs w:val="20"/>
          <w:lang w:eastAsia="ja-JP"/>
        </w:rPr>
        <w:t xml:space="preserve"> for</w:t>
      </w:r>
      <w:r w:rsidR="00D35B8E" w:rsidRPr="00D35B8E">
        <w:rPr>
          <w:sz w:val="20"/>
          <w:szCs w:val="20"/>
          <w:lang w:eastAsia="ja-JP"/>
        </w:rPr>
        <w:t xml:space="preserve"> analysis using </w:t>
      </w:r>
      <w:r w:rsidR="00D067D9">
        <w:rPr>
          <w:sz w:val="20"/>
          <w:szCs w:val="20"/>
          <w:lang w:eastAsia="ja-JP"/>
        </w:rPr>
        <w:t>artificial intelligence</w:t>
      </w:r>
      <w:r w:rsidR="000C1443">
        <w:rPr>
          <w:sz w:val="20"/>
          <w:szCs w:val="20"/>
          <w:lang w:eastAsia="ja-JP"/>
        </w:rPr>
        <w:t>.</w:t>
      </w:r>
      <w:r w:rsidR="00D35B8E" w:rsidRPr="00D35B8E">
        <w:rPr>
          <w:sz w:val="20"/>
          <w:szCs w:val="20"/>
          <w:lang w:eastAsia="ja-JP"/>
        </w:rPr>
        <w:t xml:space="preserve"> </w:t>
      </w:r>
    </w:p>
    <w:p w14:paraId="6EC3D89D" w14:textId="7A543991" w:rsidR="00B072A5" w:rsidRDefault="00236658" w:rsidP="000C1443">
      <w:pPr>
        <w:pStyle w:val="a1"/>
        <w:rPr>
          <w:sz w:val="20"/>
          <w:szCs w:val="20"/>
          <w:lang w:eastAsia="ja-JP"/>
        </w:rPr>
      </w:pPr>
      <w:r>
        <w:rPr>
          <w:sz w:val="20"/>
          <w:szCs w:val="20"/>
          <w:lang w:eastAsia="ja-JP"/>
        </w:rPr>
        <w:t>T</w:t>
      </w:r>
      <w:r w:rsidR="00D35B8E" w:rsidRPr="00D35B8E">
        <w:rPr>
          <w:sz w:val="20"/>
          <w:szCs w:val="20"/>
          <w:lang w:eastAsia="ja-JP"/>
        </w:rPr>
        <w:t>his session</w:t>
      </w:r>
      <w:r>
        <w:rPr>
          <w:sz w:val="20"/>
          <w:szCs w:val="20"/>
          <w:lang w:eastAsia="ja-JP"/>
        </w:rPr>
        <w:t xml:space="preserve"> </w:t>
      </w:r>
      <w:r w:rsidR="00D35B8E" w:rsidRPr="00D35B8E">
        <w:rPr>
          <w:sz w:val="20"/>
          <w:szCs w:val="20"/>
          <w:lang w:eastAsia="ja-JP"/>
        </w:rPr>
        <w:t>focus</w:t>
      </w:r>
      <w:r>
        <w:rPr>
          <w:sz w:val="20"/>
          <w:szCs w:val="20"/>
          <w:lang w:eastAsia="ja-JP"/>
        </w:rPr>
        <w:t>es</w:t>
      </w:r>
      <w:r w:rsidR="00D35B8E" w:rsidRPr="00D35B8E">
        <w:rPr>
          <w:sz w:val="20"/>
          <w:szCs w:val="20"/>
          <w:lang w:eastAsia="ja-JP"/>
        </w:rPr>
        <w:t xml:space="preserve"> on the latest</w:t>
      </w:r>
      <w:r w:rsidR="00B023FD">
        <w:rPr>
          <w:sz w:val="20"/>
          <w:szCs w:val="20"/>
          <w:lang w:eastAsia="ja-JP"/>
        </w:rPr>
        <w:t xml:space="preserve"> researches on</w:t>
      </w:r>
      <w:r w:rsidR="00D35B8E" w:rsidRPr="00D35B8E">
        <w:rPr>
          <w:sz w:val="20"/>
          <w:szCs w:val="20"/>
          <w:lang w:eastAsia="ja-JP"/>
        </w:rPr>
        <w:t xml:space="preserve"> </w:t>
      </w:r>
      <w:r w:rsidR="00B023FD">
        <w:rPr>
          <w:sz w:val="20"/>
          <w:szCs w:val="20"/>
          <w:lang w:eastAsia="ja-JP"/>
        </w:rPr>
        <w:t xml:space="preserve">robotics and sensing </w:t>
      </w:r>
      <w:r w:rsidR="00D35B8E" w:rsidRPr="00D35B8E">
        <w:rPr>
          <w:sz w:val="20"/>
          <w:szCs w:val="20"/>
          <w:lang w:eastAsia="ja-JP"/>
        </w:rPr>
        <w:t xml:space="preserve">such as </w:t>
      </w:r>
      <w:r w:rsidR="00B023FD">
        <w:rPr>
          <w:sz w:val="20"/>
          <w:szCs w:val="20"/>
          <w:lang w:eastAsia="ja-JP"/>
        </w:rPr>
        <w:t>the control method of robot tractors, data collection of UAVs, data processing using deep learning method, as well as remote control technology using the new communication technology</w:t>
      </w:r>
      <w:r w:rsidR="00D35B8E" w:rsidRPr="00D35B8E">
        <w:rPr>
          <w:sz w:val="20"/>
          <w:szCs w:val="20"/>
          <w:lang w:eastAsia="ja-JP"/>
        </w:rPr>
        <w:t>.</w:t>
      </w:r>
    </w:p>
    <w:p w14:paraId="7C238E30" w14:textId="2C9C3520" w:rsidR="005A05A1" w:rsidRDefault="001B3BBA" w:rsidP="00D5322D">
      <w:pPr>
        <w:pStyle w:val="Keywords"/>
      </w:pPr>
      <w:r w:rsidRPr="00953A8C">
        <w:rPr>
          <w:b/>
        </w:rPr>
        <w:t>Keywords</w:t>
      </w:r>
      <w:r w:rsidR="0066522D" w:rsidRPr="00953A8C">
        <w:rPr>
          <w:b/>
        </w:rPr>
        <w:t>:</w:t>
      </w:r>
      <w:r w:rsidRPr="00953A8C">
        <w:t xml:space="preserve"> </w:t>
      </w:r>
      <w:r w:rsidR="00801D71">
        <w:rPr>
          <w:rFonts w:hint="eastAsia"/>
          <w:lang w:eastAsia="ja-JP"/>
        </w:rPr>
        <w:t>Agricultural</w:t>
      </w:r>
      <w:r w:rsidR="00801D71" w:rsidRPr="00801D71">
        <w:rPr>
          <w:rFonts w:hint="eastAsia"/>
          <w:lang w:eastAsia="ja-JP"/>
        </w:rPr>
        <w:t xml:space="preserve"> </w:t>
      </w:r>
      <w:r w:rsidR="00801D71" w:rsidRPr="00801D71">
        <w:rPr>
          <w:lang w:eastAsia="ja-JP"/>
        </w:rPr>
        <w:t xml:space="preserve">robotics, </w:t>
      </w:r>
      <w:r w:rsidR="00B023FD">
        <w:rPr>
          <w:lang w:eastAsia="ja-JP"/>
        </w:rPr>
        <w:t>fiel</w:t>
      </w:r>
      <w:r w:rsidR="00B023FD">
        <w:t>d operation</w:t>
      </w:r>
      <w:r w:rsidR="00B023FD">
        <w:rPr>
          <w:rFonts w:ascii="ＭＳ 明朝" w:eastAsia="ＭＳ 明朝" w:hAnsi="ＭＳ 明朝" w:cs="ＭＳ 明朝"/>
          <w:lang w:eastAsia="ja-JP"/>
        </w:rPr>
        <w:t>,</w:t>
      </w:r>
      <w:r w:rsidR="00B023FD">
        <w:t xml:space="preserve"> UAV, deep learning</w:t>
      </w:r>
      <w:r w:rsidR="005A05A1">
        <w:t xml:space="preserve">. </w:t>
      </w:r>
    </w:p>
    <w:p w14:paraId="5938229A" w14:textId="77777777" w:rsidR="005A05A1" w:rsidRDefault="005A05A1" w:rsidP="00D5322D">
      <w:pPr>
        <w:pStyle w:val="Keywords"/>
      </w:pPr>
    </w:p>
    <w:p w14:paraId="20A4A863" w14:textId="457DE103" w:rsidR="005A05A1" w:rsidRDefault="005A05A1" w:rsidP="00D5322D">
      <w:pPr>
        <w:pStyle w:val="Keywords"/>
      </w:pPr>
    </w:p>
    <w:sectPr w:rsidR="005A05A1" w:rsidSect="008C286B">
      <w:type w:val="continuous"/>
      <w:pgSz w:w="11907" w:h="16839" w:code="9"/>
      <w:pgMar w:top="1134" w:right="1134" w:bottom="1134" w:left="1134" w:header="567" w:footer="567" w:gutter="0"/>
      <w:cols w:space="36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E1079E" w14:textId="77777777" w:rsidR="00233AC8" w:rsidRDefault="00233AC8" w:rsidP="00B822D4">
      <w:r>
        <w:separator/>
      </w:r>
    </w:p>
  </w:endnote>
  <w:endnote w:type="continuationSeparator" w:id="0">
    <w:p w14:paraId="1D55534A" w14:textId="77777777" w:rsidR="00233AC8" w:rsidRDefault="00233AC8" w:rsidP="00B822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lain Font">
    <w:altName w:val="Times New Roman"/>
    <w:panose1 w:val="00000000000000000000"/>
    <w:charset w:val="00"/>
    <w:family w:val="roman"/>
    <w:notTrueType/>
    <w:pitch w:val="default"/>
    <w:sig w:usb0="00000003" w:usb1="00000000" w:usb2="00000000" w:usb3="00000000" w:csb0="00000001" w:csb1="00000000"/>
  </w:font>
  <w:font w:name="YouYuan">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3EE9E" w14:textId="77777777" w:rsidR="001E4F0A" w:rsidRDefault="001E4F0A" w:rsidP="00B822D4">
    <w:pPr>
      <w:pStyle w:val="a9"/>
      <w:rPr>
        <w:rStyle w:val="aa"/>
      </w:rPr>
    </w:pPr>
    <w:r>
      <w:rPr>
        <w:rStyle w:val="aa"/>
      </w:rPr>
      <w:fldChar w:fldCharType="begin"/>
    </w:r>
    <w:r>
      <w:rPr>
        <w:rStyle w:val="aa"/>
      </w:rPr>
      <w:instrText xml:space="preserve">PAGE  </w:instrText>
    </w:r>
    <w:r>
      <w:rPr>
        <w:rStyle w:val="aa"/>
      </w:rPr>
      <w:fldChar w:fldCharType="separate"/>
    </w:r>
    <w:r>
      <w:rPr>
        <w:rStyle w:val="aa"/>
        <w:noProof/>
      </w:rPr>
      <w:t>1</w:t>
    </w:r>
    <w:r>
      <w:rPr>
        <w:rStyle w:val="aa"/>
      </w:rPr>
      <w:fldChar w:fldCharType="end"/>
    </w:r>
  </w:p>
  <w:p w14:paraId="1DF5FC31" w14:textId="77777777" w:rsidR="001E4F0A" w:rsidRDefault="001E4F0A" w:rsidP="00B822D4">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7A04D" w14:textId="2BBBB418" w:rsidR="001E4F0A" w:rsidRPr="00E27F77" w:rsidRDefault="00A300F3" w:rsidP="00E27F77">
    <w:pPr>
      <w:pStyle w:val="a9"/>
      <w:jc w:val="center"/>
      <w:rPr>
        <w:rStyle w:val="aa"/>
      </w:rPr>
    </w:pPr>
    <w:r>
      <w:t>∙</w:t>
    </w:r>
    <w:r w:rsidR="00E27F77" w:rsidRPr="001B3BBA">
      <w:rPr>
        <w:rStyle w:val="aa"/>
      </w:rPr>
      <w:t xml:space="preserve"> </w:t>
    </w:r>
    <w:r w:rsidR="001E4F0A" w:rsidRPr="001B3BBA">
      <w:rPr>
        <w:rStyle w:val="aa"/>
      </w:rPr>
      <w:fldChar w:fldCharType="begin"/>
    </w:r>
    <w:r w:rsidR="001E4F0A" w:rsidRPr="001B3BBA">
      <w:rPr>
        <w:rStyle w:val="aa"/>
      </w:rPr>
      <w:instrText xml:space="preserve">PAGE  </w:instrText>
    </w:r>
    <w:r w:rsidR="001E4F0A" w:rsidRPr="001B3BBA">
      <w:rPr>
        <w:rStyle w:val="aa"/>
      </w:rPr>
      <w:fldChar w:fldCharType="separate"/>
    </w:r>
    <w:r w:rsidR="00BD7605">
      <w:rPr>
        <w:rStyle w:val="aa"/>
        <w:noProof/>
      </w:rPr>
      <w:t>1</w:t>
    </w:r>
    <w:r w:rsidR="001E4F0A" w:rsidRPr="001B3BBA">
      <w:rPr>
        <w:rStyle w:val="aa"/>
      </w:rPr>
      <w:fldChar w:fldCharType="end"/>
    </w:r>
    <w:r w:rsidR="00E27F77">
      <w:rPr>
        <w:rStyle w:val="aa"/>
      </w:rPr>
      <w:t xml:space="preserve"> </w:t>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193B3" w14:textId="77777777" w:rsidR="00233AC8" w:rsidRDefault="00233AC8" w:rsidP="00B822D4">
      <w:r>
        <w:separator/>
      </w:r>
    </w:p>
  </w:footnote>
  <w:footnote w:type="continuationSeparator" w:id="0">
    <w:p w14:paraId="22586C32" w14:textId="77777777" w:rsidR="00233AC8" w:rsidRDefault="00233AC8" w:rsidP="00B822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DB777" w14:textId="1A9026BE" w:rsidR="001B3BBA" w:rsidRDefault="00B30E65" w:rsidP="00A32AA8">
    <w:pPr>
      <w:pStyle w:val="a5"/>
      <w:jc w:val="center"/>
    </w:pPr>
    <w:r w:rsidRPr="00B30E65">
      <w:t>The XX CIGR World Congress 2022</w:t>
    </w:r>
    <w:r>
      <w:t xml:space="preserve">, </w:t>
    </w:r>
    <w:r w:rsidR="00A32AA8" w:rsidRPr="00A32AA8">
      <w:t>December 5 - 9, 2022</w:t>
    </w:r>
    <w:r w:rsidR="00A32AA8">
      <w:t>,</w:t>
    </w:r>
    <w:r w:rsidR="00A32AA8" w:rsidRPr="00A32AA8">
      <w:t xml:space="preserve"> Kyoto International Conference Center, Kyoto, Jap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11077"/>
    <w:multiLevelType w:val="hybridMultilevel"/>
    <w:tmpl w:val="9A4A90B0"/>
    <w:lvl w:ilvl="0" w:tplc="04090001">
      <w:start w:val="1"/>
      <w:numFmt w:val="bullet"/>
      <w:lvlText w:val=""/>
      <w:lvlJc w:val="left"/>
      <w:pPr>
        <w:tabs>
          <w:tab w:val="num" w:pos="4470"/>
        </w:tabs>
        <w:ind w:left="4470" w:hanging="360"/>
      </w:pPr>
      <w:rPr>
        <w:rFonts w:ascii="Symbol" w:hAnsi="Symbol" w:hint="default"/>
      </w:rPr>
    </w:lvl>
    <w:lvl w:ilvl="1" w:tplc="04090003" w:tentative="1">
      <w:start w:val="1"/>
      <w:numFmt w:val="bullet"/>
      <w:lvlText w:val="o"/>
      <w:lvlJc w:val="left"/>
      <w:pPr>
        <w:tabs>
          <w:tab w:val="num" w:pos="5190"/>
        </w:tabs>
        <w:ind w:left="5190" w:hanging="360"/>
      </w:pPr>
      <w:rPr>
        <w:rFonts w:ascii="Courier New" w:hAnsi="Courier New" w:cs="Courier New" w:hint="default"/>
      </w:rPr>
    </w:lvl>
    <w:lvl w:ilvl="2" w:tplc="04090005" w:tentative="1">
      <w:start w:val="1"/>
      <w:numFmt w:val="bullet"/>
      <w:lvlText w:val=""/>
      <w:lvlJc w:val="left"/>
      <w:pPr>
        <w:tabs>
          <w:tab w:val="num" w:pos="5910"/>
        </w:tabs>
        <w:ind w:left="5910" w:hanging="360"/>
      </w:pPr>
      <w:rPr>
        <w:rFonts w:ascii="Wingdings" w:hAnsi="Wingdings" w:hint="default"/>
      </w:rPr>
    </w:lvl>
    <w:lvl w:ilvl="3" w:tplc="04090001" w:tentative="1">
      <w:start w:val="1"/>
      <w:numFmt w:val="bullet"/>
      <w:lvlText w:val=""/>
      <w:lvlJc w:val="left"/>
      <w:pPr>
        <w:tabs>
          <w:tab w:val="num" w:pos="6630"/>
        </w:tabs>
        <w:ind w:left="6630" w:hanging="360"/>
      </w:pPr>
      <w:rPr>
        <w:rFonts w:ascii="Symbol" w:hAnsi="Symbol" w:hint="default"/>
      </w:rPr>
    </w:lvl>
    <w:lvl w:ilvl="4" w:tplc="04090003" w:tentative="1">
      <w:start w:val="1"/>
      <w:numFmt w:val="bullet"/>
      <w:lvlText w:val="o"/>
      <w:lvlJc w:val="left"/>
      <w:pPr>
        <w:tabs>
          <w:tab w:val="num" w:pos="7350"/>
        </w:tabs>
        <w:ind w:left="7350" w:hanging="360"/>
      </w:pPr>
      <w:rPr>
        <w:rFonts w:ascii="Courier New" w:hAnsi="Courier New" w:cs="Courier New" w:hint="default"/>
      </w:rPr>
    </w:lvl>
    <w:lvl w:ilvl="5" w:tplc="04090005" w:tentative="1">
      <w:start w:val="1"/>
      <w:numFmt w:val="bullet"/>
      <w:lvlText w:val=""/>
      <w:lvlJc w:val="left"/>
      <w:pPr>
        <w:tabs>
          <w:tab w:val="num" w:pos="8070"/>
        </w:tabs>
        <w:ind w:left="8070" w:hanging="360"/>
      </w:pPr>
      <w:rPr>
        <w:rFonts w:ascii="Wingdings" w:hAnsi="Wingdings" w:hint="default"/>
      </w:rPr>
    </w:lvl>
    <w:lvl w:ilvl="6" w:tplc="04090001" w:tentative="1">
      <w:start w:val="1"/>
      <w:numFmt w:val="bullet"/>
      <w:lvlText w:val=""/>
      <w:lvlJc w:val="left"/>
      <w:pPr>
        <w:tabs>
          <w:tab w:val="num" w:pos="8790"/>
        </w:tabs>
        <w:ind w:left="8790" w:hanging="360"/>
      </w:pPr>
      <w:rPr>
        <w:rFonts w:ascii="Symbol" w:hAnsi="Symbol" w:hint="default"/>
      </w:rPr>
    </w:lvl>
    <w:lvl w:ilvl="7" w:tplc="04090003" w:tentative="1">
      <w:start w:val="1"/>
      <w:numFmt w:val="bullet"/>
      <w:lvlText w:val="o"/>
      <w:lvlJc w:val="left"/>
      <w:pPr>
        <w:tabs>
          <w:tab w:val="num" w:pos="9510"/>
        </w:tabs>
        <w:ind w:left="9510" w:hanging="360"/>
      </w:pPr>
      <w:rPr>
        <w:rFonts w:ascii="Courier New" w:hAnsi="Courier New" w:cs="Courier New" w:hint="default"/>
      </w:rPr>
    </w:lvl>
    <w:lvl w:ilvl="8" w:tplc="04090005" w:tentative="1">
      <w:start w:val="1"/>
      <w:numFmt w:val="bullet"/>
      <w:lvlText w:val=""/>
      <w:lvlJc w:val="left"/>
      <w:pPr>
        <w:tabs>
          <w:tab w:val="num" w:pos="10230"/>
        </w:tabs>
        <w:ind w:left="10230" w:hanging="360"/>
      </w:pPr>
      <w:rPr>
        <w:rFonts w:ascii="Wingdings" w:hAnsi="Wingdings" w:hint="default"/>
      </w:rPr>
    </w:lvl>
  </w:abstractNum>
  <w:abstractNum w:abstractNumId="1" w15:restartNumberingAfterBreak="0">
    <w:nsid w:val="06523849"/>
    <w:multiLevelType w:val="hybridMultilevel"/>
    <w:tmpl w:val="3F8A1964"/>
    <w:lvl w:ilvl="0" w:tplc="2516016E">
      <w:start w:val="1"/>
      <w:numFmt w:val="bullet"/>
      <w:lvlText w:val=""/>
      <w:lvlJc w:val="left"/>
      <w:pPr>
        <w:ind w:left="1211" w:hanging="360"/>
      </w:pPr>
      <w:rPr>
        <w:rFonts w:ascii="Symbol" w:eastAsia="SimSun" w:hAnsi="Symbol"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 w15:restartNumberingAfterBreak="0">
    <w:nsid w:val="0A435681"/>
    <w:multiLevelType w:val="hybridMultilevel"/>
    <w:tmpl w:val="0332FF1E"/>
    <w:lvl w:ilvl="0" w:tplc="9C107C68">
      <w:numFmt w:val="bullet"/>
      <w:lvlText w:val=""/>
      <w:lvlJc w:val="left"/>
      <w:pPr>
        <w:ind w:left="720" w:hanging="360"/>
      </w:pPr>
      <w:rPr>
        <w:rFonts w:ascii="Symbol" w:eastAsia="SimSun" w:hAnsi="Symbol" w:cs="Plain Font"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03A05"/>
    <w:multiLevelType w:val="hybridMultilevel"/>
    <w:tmpl w:val="0D26B1A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86509EF"/>
    <w:multiLevelType w:val="hybridMultilevel"/>
    <w:tmpl w:val="40C054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DE0450"/>
    <w:multiLevelType w:val="hybridMultilevel"/>
    <w:tmpl w:val="79808A9C"/>
    <w:lvl w:ilvl="0" w:tplc="575CDB16">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3C652E"/>
    <w:multiLevelType w:val="multilevel"/>
    <w:tmpl w:val="18BAFDAE"/>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1D6B5695"/>
    <w:multiLevelType w:val="hybridMultilevel"/>
    <w:tmpl w:val="930E2080"/>
    <w:lvl w:ilvl="0" w:tplc="38AC922E">
      <w:start w:val="3"/>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286F81"/>
    <w:multiLevelType w:val="hybridMultilevel"/>
    <w:tmpl w:val="CEFAC5BC"/>
    <w:lvl w:ilvl="0" w:tplc="0409000F">
      <w:start w:val="1"/>
      <w:numFmt w:val="decimal"/>
      <w:lvlText w:val="%1."/>
      <w:lvlJc w:val="left"/>
      <w:pPr>
        <w:tabs>
          <w:tab w:val="num" w:pos="1143"/>
        </w:tabs>
        <w:ind w:left="1143" w:hanging="360"/>
      </w:pPr>
    </w:lvl>
    <w:lvl w:ilvl="1" w:tplc="04090019" w:tentative="1">
      <w:start w:val="1"/>
      <w:numFmt w:val="lowerLetter"/>
      <w:lvlText w:val="%2."/>
      <w:lvlJc w:val="left"/>
      <w:pPr>
        <w:tabs>
          <w:tab w:val="num" w:pos="1863"/>
        </w:tabs>
        <w:ind w:left="1863" w:hanging="360"/>
      </w:pPr>
    </w:lvl>
    <w:lvl w:ilvl="2" w:tplc="0409001B" w:tentative="1">
      <w:start w:val="1"/>
      <w:numFmt w:val="lowerRoman"/>
      <w:lvlText w:val="%3."/>
      <w:lvlJc w:val="right"/>
      <w:pPr>
        <w:tabs>
          <w:tab w:val="num" w:pos="2583"/>
        </w:tabs>
        <w:ind w:left="2583" w:hanging="180"/>
      </w:pPr>
    </w:lvl>
    <w:lvl w:ilvl="3" w:tplc="0409000F" w:tentative="1">
      <w:start w:val="1"/>
      <w:numFmt w:val="decimal"/>
      <w:lvlText w:val="%4."/>
      <w:lvlJc w:val="left"/>
      <w:pPr>
        <w:tabs>
          <w:tab w:val="num" w:pos="3303"/>
        </w:tabs>
        <w:ind w:left="3303" w:hanging="360"/>
      </w:pPr>
    </w:lvl>
    <w:lvl w:ilvl="4" w:tplc="04090019" w:tentative="1">
      <w:start w:val="1"/>
      <w:numFmt w:val="lowerLetter"/>
      <w:lvlText w:val="%5."/>
      <w:lvlJc w:val="left"/>
      <w:pPr>
        <w:tabs>
          <w:tab w:val="num" w:pos="4023"/>
        </w:tabs>
        <w:ind w:left="4023" w:hanging="360"/>
      </w:pPr>
    </w:lvl>
    <w:lvl w:ilvl="5" w:tplc="0409001B" w:tentative="1">
      <w:start w:val="1"/>
      <w:numFmt w:val="lowerRoman"/>
      <w:lvlText w:val="%6."/>
      <w:lvlJc w:val="right"/>
      <w:pPr>
        <w:tabs>
          <w:tab w:val="num" w:pos="4743"/>
        </w:tabs>
        <w:ind w:left="4743" w:hanging="180"/>
      </w:pPr>
    </w:lvl>
    <w:lvl w:ilvl="6" w:tplc="0409000F" w:tentative="1">
      <w:start w:val="1"/>
      <w:numFmt w:val="decimal"/>
      <w:lvlText w:val="%7."/>
      <w:lvlJc w:val="left"/>
      <w:pPr>
        <w:tabs>
          <w:tab w:val="num" w:pos="5463"/>
        </w:tabs>
        <w:ind w:left="5463" w:hanging="360"/>
      </w:pPr>
    </w:lvl>
    <w:lvl w:ilvl="7" w:tplc="04090019" w:tentative="1">
      <w:start w:val="1"/>
      <w:numFmt w:val="lowerLetter"/>
      <w:lvlText w:val="%8."/>
      <w:lvlJc w:val="left"/>
      <w:pPr>
        <w:tabs>
          <w:tab w:val="num" w:pos="6183"/>
        </w:tabs>
        <w:ind w:left="6183" w:hanging="360"/>
      </w:pPr>
    </w:lvl>
    <w:lvl w:ilvl="8" w:tplc="0409001B" w:tentative="1">
      <w:start w:val="1"/>
      <w:numFmt w:val="lowerRoman"/>
      <w:lvlText w:val="%9."/>
      <w:lvlJc w:val="right"/>
      <w:pPr>
        <w:tabs>
          <w:tab w:val="num" w:pos="6903"/>
        </w:tabs>
        <w:ind w:left="6903" w:hanging="180"/>
      </w:pPr>
    </w:lvl>
  </w:abstractNum>
  <w:abstractNum w:abstractNumId="9" w15:restartNumberingAfterBreak="0">
    <w:nsid w:val="278B3564"/>
    <w:multiLevelType w:val="hybridMultilevel"/>
    <w:tmpl w:val="A500A0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EF248F"/>
    <w:multiLevelType w:val="hybridMultilevel"/>
    <w:tmpl w:val="97B8E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E91A45"/>
    <w:multiLevelType w:val="hybridMultilevel"/>
    <w:tmpl w:val="E0B4F27A"/>
    <w:lvl w:ilvl="0" w:tplc="EFF409EE">
      <w:start w:val="1"/>
      <w:numFmt w:val="bullet"/>
      <w:lvlText w:val=""/>
      <w:lvlJc w:val="left"/>
      <w:pPr>
        <w:tabs>
          <w:tab w:val="num" w:pos="420"/>
        </w:tabs>
        <w:ind w:left="420" w:hanging="420"/>
      </w:pPr>
      <w:rPr>
        <w:rFonts w:ascii="Wingdings" w:hAnsi="Wingdings" w:hint="default"/>
        <w:sz w:val="18"/>
      </w:rPr>
    </w:lvl>
    <w:lvl w:ilvl="1" w:tplc="04090003" w:tentative="1">
      <w:start w:val="1"/>
      <w:numFmt w:val="bullet"/>
      <w:lvlText w:val=""/>
      <w:lvlJc w:val="left"/>
      <w:pPr>
        <w:tabs>
          <w:tab w:val="num" w:pos="600"/>
        </w:tabs>
        <w:ind w:left="600" w:hanging="420"/>
      </w:pPr>
      <w:rPr>
        <w:rFonts w:ascii="Wingdings" w:hAnsi="Wingdings" w:hint="default"/>
      </w:rPr>
    </w:lvl>
    <w:lvl w:ilvl="2" w:tplc="04090005" w:tentative="1">
      <w:start w:val="1"/>
      <w:numFmt w:val="bullet"/>
      <w:lvlText w:val=""/>
      <w:lvlJc w:val="left"/>
      <w:pPr>
        <w:tabs>
          <w:tab w:val="num" w:pos="1020"/>
        </w:tabs>
        <w:ind w:left="1020" w:hanging="420"/>
      </w:pPr>
      <w:rPr>
        <w:rFonts w:ascii="Wingdings" w:hAnsi="Wingdings" w:hint="default"/>
      </w:rPr>
    </w:lvl>
    <w:lvl w:ilvl="3" w:tplc="04090001" w:tentative="1">
      <w:start w:val="1"/>
      <w:numFmt w:val="bullet"/>
      <w:lvlText w:val=""/>
      <w:lvlJc w:val="left"/>
      <w:pPr>
        <w:tabs>
          <w:tab w:val="num" w:pos="1440"/>
        </w:tabs>
        <w:ind w:left="1440" w:hanging="420"/>
      </w:pPr>
      <w:rPr>
        <w:rFonts w:ascii="Wingdings" w:hAnsi="Wingdings" w:hint="default"/>
      </w:rPr>
    </w:lvl>
    <w:lvl w:ilvl="4" w:tplc="04090003" w:tentative="1">
      <w:start w:val="1"/>
      <w:numFmt w:val="bullet"/>
      <w:lvlText w:val=""/>
      <w:lvlJc w:val="left"/>
      <w:pPr>
        <w:tabs>
          <w:tab w:val="num" w:pos="1860"/>
        </w:tabs>
        <w:ind w:left="1860" w:hanging="420"/>
      </w:pPr>
      <w:rPr>
        <w:rFonts w:ascii="Wingdings" w:hAnsi="Wingdings" w:hint="default"/>
      </w:rPr>
    </w:lvl>
    <w:lvl w:ilvl="5" w:tplc="04090005" w:tentative="1">
      <w:start w:val="1"/>
      <w:numFmt w:val="bullet"/>
      <w:lvlText w:val=""/>
      <w:lvlJc w:val="left"/>
      <w:pPr>
        <w:tabs>
          <w:tab w:val="num" w:pos="2280"/>
        </w:tabs>
        <w:ind w:left="2280" w:hanging="420"/>
      </w:pPr>
      <w:rPr>
        <w:rFonts w:ascii="Wingdings" w:hAnsi="Wingdings" w:hint="default"/>
      </w:rPr>
    </w:lvl>
    <w:lvl w:ilvl="6" w:tplc="04090001" w:tentative="1">
      <w:start w:val="1"/>
      <w:numFmt w:val="bullet"/>
      <w:lvlText w:val=""/>
      <w:lvlJc w:val="left"/>
      <w:pPr>
        <w:tabs>
          <w:tab w:val="num" w:pos="2700"/>
        </w:tabs>
        <w:ind w:left="2700" w:hanging="420"/>
      </w:pPr>
      <w:rPr>
        <w:rFonts w:ascii="Wingdings" w:hAnsi="Wingdings" w:hint="default"/>
      </w:rPr>
    </w:lvl>
    <w:lvl w:ilvl="7" w:tplc="04090003" w:tentative="1">
      <w:start w:val="1"/>
      <w:numFmt w:val="bullet"/>
      <w:lvlText w:val=""/>
      <w:lvlJc w:val="left"/>
      <w:pPr>
        <w:tabs>
          <w:tab w:val="num" w:pos="3120"/>
        </w:tabs>
        <w:ind w:left="3120" w:hanging="420"/>
      </w:pPr>
      <w:rPr>
        <w:rFonts w:ascii="Wingdings" w:hAnsi="Wingdings" w:hint="default"/>
      </w:rPr>
    </w:lvl>
    <w:lvl w:ilvl="8" w:tplc="04090005" w:tentative="1">
      <w:start w:val="1"/>
      <w:numFmt w:val="bullet"/>
      <w:lvlText w:val=""/>
      <w:lvlJc w:val="left"/>
      <w:pPr>
        <w:tabs>
          <w:tab w:val="num" w:pos="3540"/>
        </w:tabs>
        <w:ind w:left="3540" w:hanging="420"/>
      </w:pPr>
      <w:rPr>
        <w:rFonts w:ascii="Wingdings" w:hAnsi="Wingdings" w:hint="default"/>
      </w:rPr>
    </w:lvl>
  </w:abstractNum>
  <w:abstractNum w:abstractNumId="12" w15:restartNumberingAfterBreak="0">
    <w:nsid w:val="316A69A6"/>
    <w:multiLevelType w:val="hybridMultilevel"/>
    <w:tmpl w:val="92CC21E8"/>
    <w:lvl w:ilvl="0" w:tplc="1DD60060">
      <w:start w:val="1"/>
      <w:numFmt w:val="decimal"/>
      <w:lvlText w:val="%1)"/>
      <w:lvlJc w:val="left"/>
      <w:pPr>
        <w:tabs>
          <w:tab w:val="num" w:pos="360"/>
        </w:tabs>
        <w:ind w:left="360" w:hanging="360"/>
      </w:pPr>
      <w:rPr>
        <w:rFonts w:ascii="Times New Roman" w:hAnsi="Times New Roman" w:hint="default"/>
        <w:b/>
        <w:i w:val="0"/>
        <w:sz w:val="24"/>
        <w:szCs w:val="24"/>
      </w:rPr>
    </w:lvl>
    <w:lvl w:ilvl="1" w:tplc="04090003" w:tentative="1">
      <w:start w:val="1"/>
      <w:numFmt w:val="bullet"/>
      <w:lvlText w:val=""/>
      <w:lvlJc w:val="left"/>
      <w:pPr>
        <w:tabs>
          <w:tab w:val="num" w:pos="600"/>
        </w:tabs>
        <w:ind w:left="600" w:hanging="420"/>
      </w:pPr>
      <w:rPr>
        <w:rFonts w:ascii="Wingdings" w:hAnsi="Wingdings" w:hint="default"/>
      </w:rPr>
    </w:lvl>
    <w:lvl w:ilvl="2" w:tplc="04090005" w:tentative="1">
      <w:start w:val="1"/>
      <w:numFmt w:val="bullet"/>
      <w:lvlText w:val=""/>
      <w:lvlJc w:val="left"/>
      <w:pPr>
        <w:tabs>
          <w:tab w:val="num" w:pos="1020"/>
        </w:tabs>
        <w:ind w:left="1020" w:hanging="420"/>
      </w:pPr>
      <w:rPr>
        <w:rFonts w:ascii="Wingdings" w:hAnsi="Wingdings" w:hint="default"/>
      </w:rPr>
    </w:lvl>
    <w:lvl w:ilvl="3" w:tplc="04090001" w:tentative="1">
      <w:start w:val="1"/>
      <w:numFmt w:val="bullet"/>
      <w:lvlText w:val=""/>
      <w:lvlJc w:val="left"/>
      <w:pPr>
        <w:tabs>
          <w:tab w:val="num" w:pos="1440"/>
        </w:tabs>
        <w:ind w:left="1440" w:hanging="420"/>
      </w:pPr>
      <w:rPr>
        <w:rFonts w:ascii="Wingdings" w:hAnsi="Wingdings" w:hint="default"/>
      </w:rPr>
    </w:lvl>
    <w:lvl w:ilvl="4" w:tplc="04090003" w:tentative="1">
      <w:start w:val="1"/>
      <w:numFmt w:val="bullet"/>
      <w:lvlText w:val=""/>
      <w:lvlJc w:val="left"/>
      <w:pPr>
        <w:tabs>
          <w:tab w:val="num" w:pos="1860"/>
        </w:tabs>
        <w:ind w:left="1860" w:hanging="420"/>
      </w:pPr>
      <w:rPr>
        <w:rFonts w:ascii="Wingdings" w:hAnsi="Wingdings" w:hint="default"/>
      </w:rPr>
    </w:lvl>
    <w:lvl w:ilvl="5" w:tplc="04090005" w:tentative="1">
      <w:start w:val="1"/>
      <w:numFmt w:val="bullet"/>
      <w:lvlText w:val=""/>
      <w:lvlJc w:val="left"/>
      <w:pPr>
        <w:tabs>
          <w:tab w:val="num" w:pos="2280"/>
        </w:tabs>
        <w:ind w:left="2280" w:hanging="420"/>
      </w:pPr>
      <w:rPr>
        <w:rFonts w:ascii="Wingdings" w:hAnsi="Wingdings" w:hint="default"/>
      </w:rPr>
    </w:lvl>
    <w:lvl w:ilvl="6" w:tplc="04090001" w:tentative="1">
      <w:start w:val="1"/>
      <w:numFmt w:val="bullet"/>
      <w:lvlText w:val=""/>
      <w:lvlJc w:val="left"/>
      <w:pPr>
        <w:tabs>
          <w:tab w:val="num" w:pos="2700"/>
        </w:tabs>
        <w:ind w:left="2700" w:hanging="420"/>
      </w:pPr>
      <w:rPr>
        <w:rFonts w:ascii="Wingdings" w:hAnsi="Wingdings" w:hint="default"/>
      </w:rPr>
    </w:lvl>
    <w:lvl w:ilvl="7" w:tplc="04090003" w:tentative="1">
      <w:start w:val="1"/>
      <w:numFmt w:val="bullet"/>
      <w:lvlText w:val=""/>
      <w:lvlJc w:val="left"/>
      <w:pPr>
        <w:tabs>
          <w:tab w:val="num" w:pos="3120"/>
        </w:tabs>
        <w:ind w:left="3120" w:hanging="420"/>
      </w:pPr>
      <w:rPr>
        <w:rFonts w:ascii="Wingdings" w:hAnsi="Wingdings" w:hint="default"/>
      </w:rPr>
    </w:lvl>
    <w:lvl w:ilvl="8" w:tplc="04090005" w:tentative="1">
      <w:start w:val="1"/>
      <w:numFmt w:val="bullet"/>
      <w:lvlText w:val=""/>
      <w:lvlJc w:val="left"/>
      <w:pPr>
        <w:tabs>
          <w:tab w:val="num" w:pos="3540"/>
        </w:tabs>
        <w:ind w:left="3540" w:hanging="420"/>
      </w:pPr>
      <w:rPr>
        <w:rFonts w:ascii="Wingdings" w:hAnsi="Wingdings" w:hint="default"/>
      </w:rPr>
    </w:lvl>
  </w:abstractNum>
  <w:abstractNum w:abstractNumId="13" w15:restartNumberingAfterBreak="0">
    <w:nsid w:val="4C563E84"/>
    <w:multiLevelType w:val="multilevel"/>
    <w:tmpl w:val="DD1029B2"/>
    <w:lvl w:ilvl="0">
      <w:start w:val="1"/>
      <w:numFmt w:val="bullet"/>
      <w:pStyle w:val="a"/>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4F4C56FD"/>
    <w:multiLevelType w:val="hybridMultilevel"/>
    <w:tmpl w:val="DA0ED3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50DA0A6F"/>
    <w:multiLevelType w:val="multilevel"/>
    <w:tmpl w:val="331C15B8"/>
    <w:numStyleLink w:val="Style1"/>
  </w:abstractNum>
  <w:abstractNum w:abstractNumId="16" w15:restartNumberingAfterBreak="0">
    <w:nsid w:val="60BC4D7F"/>
    <w:multiLevelType w:val="hybridMultilevel"/>
    <w:tmpl w:val="7304F46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523753"/>
    <w:multiLevelType w:val="hybridMultilevel"/>
    <w:tmpl w:val="A2762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0659AA"/>
    <w:multiLevelType w:val="multilevel"/>
    <w:tmpl w:val="C354E05E"/>
    <w:lvl w:ilvl="0">
      <w:start w:val="1"/>
      <w:numFmt w:val="decimal"/>
      <w:pStyle w:val="1"/>
      <w:lvlText w:val="%1."/>
      <w:lvlJc w:val="left"/>
      <w:pPr>
        <w:ind w:left="720" w:hanging="360"/>
      </w:pPr>
      <w:rPr>
        <w:rFonts w:hint="default"/>
      </w:rPr>
    </w:lvl>
    <w:lvl w:ilvl="1">
      <w:start w:val="1"/>
      <w:numFmt w:val="decimal"/>
      <w:pStyle w:val="2"/>
      <w:isLgl/>
      <w:lvlText w:val="%1.%2."/>
      <w:lvlJc w:val="left"/>
      <w:pPr>
        <w:ind w:left="720" w:hanging="360"/>
      </w:pPr>
      <w:rPr>
        <w:rFonts w:hint="default"/>
      </w:rPr>
    </w:lvl>
    <w:lvl w:ilvl="2">
      <w:start w:val="1"/>
      <w:numFmt w:val="decimal"/>
      <w:pStyle w:val="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8AD663E"/>
    <w:multiLevelType w:val="multilevel"/>
    <w:tmpl w:val="9E686FE6"/>
    <w:lvl w:ilvl="0">
      <w:start w:val="1"/>
      <w:numFmt w:val="decimal"/>
      <w:lvlText w:val="%1."/>
      <w:lvlJc w:val="left"/>
      <w:pPr>
        <w:tabs>
          <w:tab w:val="num" w:pos="360"/>
        </w:tabs>
        <w:ind w:left="360" w:hanging="360"/>
      </w:pPr>
      <w:rPr>
        <w:rFonts w:hint="default"/>
        <w:sz w:val="18"/>
      </w:rPr>
    </w:lvl>
    <w:lvl w:ilvl="1">
      <w:start w:val="1"/>
      <w:numFmt w:val="bullet"/>
      <w:lvlText w:val=""/>
      <w:lvlJc w:val="left"/>
      <w:pPr>
        <w:tabs>
          <w:tab w:val="num" w:pos="600"/>
        </w:tabs>
        <w:ind w:left="600" w:hanging="420"/>
      </w:pPr>
      <w:rPr>
        <w:rFonts w:ascii="Wingdings" w:hAnsi="Wingdings" w:hint="default"/>
      </w:rPr>
    </w:lvl>
    <w:lvl w:ilvl="2">
      <w:start w:val="1"/>
      <w:numFmt w:val="bullet"/>
      <w:lvlText w:val=""/>
      <w:lvlJc w:val="left"/>
      <w:pPr>
        <w:tabs>
          <w:tab w:val="num" w:pos="1020"/>
        </w:tabs>
        <w:ind w:left="1020" w:hanging="420"/>
      </w:pPr>
      <w:rPr>
        <w:rFonts w:ascii="Wingdings" w:hAnsi="Wingdings" w:hint="default"/>
      </w:rPr>
    </w:lvl>
    <w:lvl w:ilvl="3">
      <w:start w:val="1"/>
      <w:numFmt w:val="bullet"/>
      <w:lvlText w:val=""/>
      <w:lvlJc w:val="left"/>
      <w:pPr>
        <w:tabs>
          <w:tab w:val="num" w:pos="1440"/>
        </w:tabs>
        <w:ind w:left="1440" w:hanging="420"/>
      </w:pPr>
      <w:rPr>
        <w:rFonts w:ascii="Wingdings" w:hAnsi="Wingdings" w:hint="default"/>
      </w:rPr>
    </w:lvl>
    <w:lvl w:ilvl="4">
      <w:start w:val="1"/>
      <w:numFmt w:val="bullet"/>
      <w:lvlText w:val=""/>
      <w:lvlJc w:val="left"/>
      <w:pPr>
        <w:tabs>
          <w:tab w:val="num" w:pos="1860"/>
        </w:tabs>
        <w:ind w:left="1860" w:hanging="420"/>
      </w:pPr>
      <w:rPr>
        <w:rFonts w:ascii="Wingdings" w:hAnsi="Wingdings" w:hint="default"/>
      </w:rPr>
    </w:lvl>
    <w:lvl w:ilvl="5">
      <w:start w:val="1"/>
      <w:numFmt w:val="bullet"/>
      <w:lvlText w:val=""/>
      <w:lvlJc w:val="left"/>
      <w:pPr>
        <w:tabs>
          <w:tab w:val="num" w:pos="2280"/>
        </w:tabs>
        <w:ind w:left="2280" w:hanging="420"/>
      </w:pPr>
      <w:rPr>
        <w:rFonts w:ascii="Wingdings" w:hAnsi="Wingdings" w:hint="default"/>
      </w:rPr>
    </w:lvl>
    <w:lvl w:ilvl="6">
      <w:start w:val="1"/>
      <w:numFmt w:val="bullet"/>
      <w:lvlText w:val=""/>
      <w:lvlJc w:val="left"/>
      <w:pPr>
        <w:tabs>
          <w:tab w:val="num" w:pos="2700"/>
        </w:tabs>
        <w:ind w:left="2700" w:hanging="420"/>
      </w:pPr>
      <w:rPr>
        <w:rFonts w:ascii="Wingdings" w:hAnsi="Wingdings" w:hint="default"/>
      </w:rPr>
    </w:lvl>
    <w:lvl w:ilvl="7">
      <w:start w:val="1"/>
      <w:numFmt w:val="bullet"/>
      <w:lvlText w:val=""/>
      <w:lvlJc w:val="left"/>
      <w:pPr>
        <w:tabs>
          <w:tab w:val="num" w:pos="3120"/>
        </w:tabs>
        <w:ind w:left="3120" w:hanging="420"/>
      </w:pPr>
      <w:rPr>
        <w:rFonts w:ascii="Wingdings" w:hAnsi="Wingdings" w:hint="default"/>
      </w:rPr>
    </w:lvl>
    <w:lvl w:ilvl="8">
      <w:start w:val="1"/>
      <w:numFmt w:val="bullet"/>
      <w:lvlText w:val=""/>
      <w:lvlJc w:val="left"/>
      <w:pPr>
        <w:tabs>
          <w:tab w:val="num" w:pos="3540"/>
        </w:tabs>
        <w:ind w:left="3540" w:hanging="420"/>
      </w:pPr>
      <w:rPr>
        <w:rFonts w:ascii="Wingdings" w:hAnsi="Wingdings" w:hint="default"/>
      </w:rPr>
    </w:lvl>
  </w:abstractNum>
  <w:abstractNum w:abstractNumId="20" w15:restartNumberingAfterBreak="0">
    <w:nsid w:val="7FEE2218"/>
    <w:multiLevelType w:val="multilevel"/>
    <w:tmpl w:val="331C15B8"/>
    <w:styleLink w:val="Style1"/>
    <w:lvl w:ilvl="0">
      <w:start w:val="1"/>
      <w:numFmt w:val="decimal"/>
      <w:lvlText w:val="%1."/>
      <w:lvlJc w:val="left"/>
      <w:pPr>
        <w:ind w:left="1080" w:hanging="360"/>
      </w:pPr>
      <w:rPr>
        <w:rFonts w:hint="default"/>
      </w:rPr>
    </w:lvl>
    <w:lvl w:ilvl="1">
      <w:start w:val="1"/>
      <w:numFmt w:val="decimal"/>
      <w:lvlText w:val="%2."/>
      <w:lvlJc w:val="left"/>
      <w:pPr>
        <w:ind w:left="1440" w:hanging="360"/>
      </w:pPr>
      <w:rPr>
        <w:rFonts w:hint="default"/>
      </w:rPr>
    </w:lvl>
    <w:lvl w:ilvl="2">
      <w:start w:val="1"/>
      <w:numFmt w:val="decimal"/>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428890536">
    <w:abstractNumId w:val="16"/>
  </w:num>
  <w:num w:numId="2" w16cid:durableId="1937324284">
    <w:abstractNumId w:val="11"/>
  </w:num>
  <w:num w:numId="3" w16cid:durableId="1722825645">
    <w:abstractNumId w:val="18"/>
  </w:num>
  <w:num w:numId="4" w16cid:durableId="826897122">
    <w:abstractNumId w:val="12"/>
  </w:num>
  <w:num w:numId="5" w16cid:durableId="1584144220">
    <w:abstractNumId w:val="19"/>
  </w:num>
  <w:num w:numId="6" w16cid:durableId="1149832589">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68743797">
    <w:abstractNumId w:val="0"/>
  </w:num>
  <w:num w:numId="8" w16cid:durableId="1252934552">
    <w:abstractNumId w:val="3"/>
  </w:num>
  <w:num w:numId="9" w16cid:durableId="654845425">
    <w:abstractNumId w:val="20"/>
  </w:num>
  <w:num w:numId="10" w16cid:durableId="2132936593">
    <w:abstractNumId w:val="15"/>
  </w:num>
  <w:num w:numId="11" w16cid:durableId="1266618621">
    <w:abstractNumId w:val="8"/>
  </w:num>
  <w:num w:numId="12" w16cid:durableId="62146555">
    <w:abstractNumId w:val="4"/>
  </w:num>
  <w:num w:numId="13" w16cid:durableId="779255361">
    <w:abstractNumId w:val="5"/>
  </w:num>
  <w:num w:numId="14" w16cid:durableId="1088962895">
    <w:abstractNumId w:val="7"/>
  </w:num>
  <w:num w:numId="15" w16cid:durableId="2076471569">
    <w:abstractNumId w:val="1"/>
  </w:num>
  <w:num w:numId="16" w16cid:durableId="352923181">
    <w:abstractNumId w:val="2"/>
  </w:num>
  <w:num w:numId="17" w16cid:durableId="2128233053">
    <w:abstractNumId w:val="9"/>
  </w:num>
  <w:num w:numId="18" w16cid:durableId="2103597983">
    <w:abstractNumId w:val="17"/>
  </w:num>
  <w:num w:numId="19" w16cid:durableId="537740167">
    <w:abstractNumId w:val="10"/>
  </w:num>
  <w:num w:numId="20" w16cid:durableId="1468818988">
    <w:abstractNumId w:val="13"/>
  </w:num>
  <w:num w:numId="21" w16cid:durableId="6726744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QwMDMzMza0MDMyMzZQ0lEKTi0uzszPAykwrAUAaTb+cSwAAAA="/>
    <w:docVar w:name="EN.InstantFormat" w:val="&lt;ENInstantFormat&gt;&lt;Enabled&gt;0&lt;/Enabled&gt;&lt;ScanUnformatted&gt;1&lt;/ScanUnformatted&gt;&lt;ScanChanges&gt;1&lt;/ScanChanges&gt;&lt;Suspended&gt;0&lt;/Suspended&gt;&lt;/ENInstantFormat&gt;"/>
    <w:docVar w:name="EN.Layout" w:val="&lt;ENLayout&gt;&lt;Style&gt;Ni 2015 ISAEW paper EndNote styl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92swfzf3erw09epwrwp99aze0dxxsrfvz0s&quot;&gt;Ni-good X2&lt;record-ids&gt;&lt;item&gt;23&lt;/item&gt;&lt;item&gt;363&lt;/item&gt;&lt;item&gt;501&lt;/item&gt;&lt;item&gt;932&lt;/item&gt;&lt;item&gt;953&lt;/item&gt;&lt;item&gt;1523&lt;/item&gt;&lt;item&gt;1651&lt;/item&gt;&lt;item&gt;1665&lt;/item&gt;&lt;item&gt;2663&lt;/item&gt;&lt;item&gt;2668&lt;/item&gt;&lt;item&gt;2669&lt;/item&gt;&lt;item&gt;2732&lt;/item&gt;&lt;item&gt;2967&lt;/item&gt;&lt;item&gt;3304&lt;/item&gt;&lt;item&gt;3483&lt;/item&gt;&lt;item&gt;4400&lt;/item&gt;&lt;item&gt;4583&lt;/item&gt;&lt;item&gt;5174&lt;/item&gt;&lt;item&gt;5875&lt;/item&gt;&lt;item&gt;6829&lt;/item&gt;&lt;item&gt;8126&lt;/item&gt;&lt;item&gt;8278&lt;/item&gt;&lt;item&gt;8638&lt;/item&gt;&lt;/record-ids&gt;&lt;/item&gt;&lt;/Libraries&gt;"/>
  </w:docVars>
  <w:rsids>
    <w:rsidRoot w:val="00B73273"/>
    <w:rsid w:val="00000B72"/>
    <w:rsid w:val="00000EF0"/>
    <w:rsid w:val="00001C87"/>
    <w:rsid w:val="00002070"/>
    <w:rsid w:val="000025B3"/>
    <w:rsid w:val="00002649"/>
    <w:rsid w:val="000049C2"/>
    <w:rsid w:val="00004DA0"/>
    <w:rsid w:val="00005D23"/>
    <w:rsid w:val="00007385"/>
    <w:rsid w:val="00011640"/>
    <w:rsid w:val="00012824"/>
    <w:rsid w:val="00014499"/>
    <w:rsid w:val="00016F3C"/>
    <w:rsid w:val="0002005C"/>
    <w:rsid w:val="0002081D"/>
    <w:rsid w:val="00020EB1"/>
    <w:rsid w:val="0002247B"/>
    <w:rsid w:val="000224F6"/>
    <w:rsid w:val="0002314C"/>
    <w:rsid w:val="00023DE8"/>
    <w:rsid w:val="00025E55"/>
    <w:rsid w:val="000260D0"/>
    <w:rsid w:val="00027342"/>
    <w:rsid w:val="000275CE"/>
    <w:rsid w:val="00027CCF"/>
    <w:rsid w:val="00030368"/>
    <w:rsid w:val="00030BC8"/>
    <w:rsid w:val="00030C5C"/>
    <w:rsid w:val="000311C9"/>
    <w:rsid w:val="000318CD"/>
    <w:rsid w:val="000331FF"/>
    <w:rsid w:val="0003341B"/>
    <w:rsid w:val="00033424"/>
    <w:rsid w:val="00034568"/>
    <w:rsid w:val="0003487B"/>
    <w:rsid w:val="00035BA1"/>
    <w:rsid w:val="00035C0A"/>
    <w:rsid w:val="0003667A"/>
    <w:rsid w:val="00036879"/>
    <w:rsid w:val="00037482"/>
    <w:rsid w:val="0003790F"/>
    <w:rsid w:val="00037C42"/>
    <w:rsid w:val="00040BA8"/>
    <w:rsid w:val="00040E39"/>
    <w:rsid w:val="00041E50"/>
    <w:rsid w:val="00041FBD"/>
    <w:rsid w:val="00042682"/>
    <w:rsid w:val="00042748"/>
    <w:rsid w:val="000435F9"/>
    <w:rsid w:val="00043902"/>
    <w:rsid w:val="000446FB"/>
    <w:rsid w:val="00045287"/>
    <w:rsid w:val="0004563B"/>
    <w:rsid w:val="000464E4"/>
    <w:rsid w:val="00046D63"/>
    <w:rsid w:val="00047213"/>
    <w:rsid w:val="000507CA"/>
    <w:rsid w:val="0005119B"/>
    <w:rsid w:val="00052E4E"/>
    <w:rsid w:val="00052F67"/>
    <w:rsid w:val="0005435A"/>
    <w:rsid w:val="00054D9E"/>
    <w:rsid w:val="000554CF"/>
    <w:rsid w:val="000561D5"/>
    <w:rsid w:val="00060ECF"/>
    <w:rsid w:val="0006166B"/>
    <w:rsid w:val="00061E8D"/>
    <w:rsid w:val="00061FA1"/>
    <w:rsid w:val="000621DB"/>
    <w:rsid w:val="00064CC8"/>
    <w:rsid w:val="000656AE"/>
    <w:rsid w:val="00066BDA"/>
    <w:rsid w:val="000671DE"/>
    <w:rsid w:val="00067290"/>
    <w:rsid w:val="0006748C"/>
    <w:rsid w:val="00067A12"/>
    <w:rsid w:val="000701CA"/>
    <w:rsid w:val="0007097F"/>
    <w:rsid w:val="00070A9B"/>
    <w:rsid w:val="00071BE0"/>
    <w:rsid w:val="00072851"/>
    <w:rsid w:val="00074198"/>
    <w:rsid w:val="000748E5"/>
    <w:rsid w:val="0007538B"/>
    <w:rsid w:val="0007551F"/>
    <w:rsid w:val="00076189"/>
    <w:rsid w:val="000761D2"/>
    <w:rsid w:val="00077347"/>
    <w:rsid w:val="00080116"/>
    <w:rsid w:val="00082213"/>
    <w:rsid w:val="00082700"/>
    <w:rsid w:val="00083744"/>
    <w:rsid w:val="00083D07"/>
    <w:rsid w:val="00083DF3"/>
    <w:rsid w:val="000847EE"/>
    <w:rsid w:val="00084A4E"/>
    <w:rsid w:val="00084ED3"/>
    <w:rsid w:val="000850FC"/>
    <w:rsid w:val="00085368"/>
    <w:rsid w:val="00087AE3"/>
    <w:rsid w:val="00090467"/>
    <w:rsid w:val="00090622"/>
    <w:rsid w:val="00091F5E"/>
    <w:rsid w:val="00092BB4"/>
    <w:rsid w:val="00093C2B"/>
    <w:rsid w:val="00093E8A"/>
    <w:rsid w:val="000942CA"/>
    <w:rsid w:val="00094A7B"/>
    <w:rsid w:val="000958C9"/>
    <w:rsid w:val="00095A43"/>
    <w:rsid w:val="00096900"/>
    <w:rsid w:val="00096C43"/>
    <w:rsid w:val="00096F5E"/>
    <w:rsid w:val="000A0386"/>
    <w:rsid w:val="000A0606"/>
    <w:rsid w:val="000A154B"/>
    <w:rsid w:val="000A177B"/>
    <w:rsid w:val="000A1F6F"/>
    <w:rsid w:val="000A2D9F"/>
    <w:rsid w:val="000A3FFA"/>
    <w:rsid w:val="000A589D"/>
    <w:rsid w:val="000A6B4A"/>
    <w:rsid w:val="000A7910"/>
    <w:rsid w:val="000A7A85"/>
    <w:rsid w:val="000B03B4"/>
    <w:rsid w:val="000B100C"/>
    <w:rsid w:val="000B115B"/>
    <w:rsid w:val="000B17AC"/>
    <w:rsid w:val="000B2182"/>
    <w:rsid w:val="000B2994"/>
    <w:rsid w:val="000B2E06"/>
    <w:rsid w:val="000B35C3"/>
    <w:rsid w:val="000B35FE"/>
    <w:rsid w:val="000B4450"/>
    <w:rsid w:val="000B4CE6"/>
    <w:rsid w:val="000B4DFE"/>
    <w:rsid w:val="000B65F6"/>
    <w:rsid w:val="000B7E26"/>
    <w:rsid w:val="000C058C"/>
    <w:rsid w:val="000C0AD2"/>
    <w:rsid w:val="000C0CAD"/>
    <w:rsid w:val="000C0FCA"/>
    <w:rsid w:val="000C1443"/>
    <w:rsid w:val="000C291B"/>
    <w:rsid w:val="000C2EB7"/>
    <w:rsid w:val="000C3867"/>
    <w:rsid w:val="000C3A74"/>
    <w:rsid w:val="000C3E02"/>
    <w:rsid w:val="000C41C1"/>
    <w:rsid w:val="000C41DA"/>
    <w:rsid w:val="000C4C66"/>
    <w:rsid w:val="000C4E5D"/>
    <w:rsid w:val="000C5762"/>
    <w:rsid w:val="000C5AB7"/>
    <w:rsid w:val="000C6B12"/>
    <w:rsid w:val="000D29B0"/>
    <w:rsid w:val="000D32B0"/>
    <w:rsid w:val="000D32DA"/>
    <w:rsid w:val="000D331F"/>
    <w:rsid w:val="000D46A5"/>
    <w:rsid w:val="000D51C1"/>
    <w:rsid w:val="000D55CF"/>
    <w:rsid w:val="000D68D7"/>
    <w:rsid w:val="000D75FE"/>
    <w:rsid w:val="000D7B53"/>
    <w:rsid w:val="000E01D5"/>
    <w:rsid w:val="000E0C89"/>
    <w:rsid w:val="000E21D9"/>
    <w:rsid w:val="000E29F5"/>
    <w:rsid w:val="000E2DF9"/>
    <w:rsid w:val="000E2F90"/>
    <w:rsid w:val="000E3423"/>
    <w:rsid w:val="000E62D0"/>
    <w:rsid w:val="000E62E9"/>
    <w:rsid w:val="000E6C9A"/>
    <w:rsid w:val="000F0E8B"/>
    <w:rsid w:val="000F14C4"/>
    <w:rsid w:val="000F2CC6"/>
    <w:rsid w:val="000F3295"/>
    <w:rsid w:val="000F34D2"/>
    <w:rsid w:val="000F38AB"/>
    <w:rsid w:val="000F3E85"/>
    <w:rsid w:val="000F47A3"/>
    <w:rsid w:val="000F4A25"/>
    <w:rsid w:val="000F4A83"/>
    <w:rsid w:val="000F568A"/>
    <w:rsid w:val="000F5B51"/>
    <w:rsid w:val="000F6249"/>
    <w:rsid w:val="000F78AC"/>
    <w:rsid w:val="000F7E69"/>
    <w:rsid w:val="000F7EEA"/>
    <w:rsid w:val="0010071C"/>
    <w:rsid w:val="00100A9B"/>
    <w:rsid w:val="00100B60"/>
    <w:rsid w:val="0010116C"/>
    <w:rsid w:val="00101C6A"/>
    <w:rsid w:val="0010213D"/>
    <w:rsid w:val="00102313"/>
    <w:rsid w:val="001028B7"/>
    <w:rsid w:val="00102DF8"/>
    <w:rsid w:val="001034A5"/>
    <w:rsid w:val="00103C7A"/>
    <w:rsid w:val="00103F20"/>
    <w:rsid w:val="001040AB"/>
    <w:rsid w:val="001046ED"/>
    <w:rsid w:val="001067DD"/>
    <w:rsid w:val="00107815"/>
    <w:rsid w:val="00107CA8"/>
    <w:rsid w:val="001104BB"/>
    <w:rsid w:val="00110AEB"/>
    <w:rsid w:val="00111356"/>
    <w:rsid w:val="00111B58"/>
    <w:rsid w:val="00112B8A"/>
    <w:rsid w:val="00113150"/>
    <w:rsid w:val="00113816"/>
    <w:rsid w:val="00113AE3"/>
    <w:rsid w:val="00113D1C"/>
    <w:rsid w:val="00115109"/>
    <w:rsid w:val="00116171"/>
    <w:rsid w:val="0011617E"/>
    <w:rsid w:val="00120E83"/>
    <w:rsid w:val="00122635"/>
    <w:rsid w:val="00122C6C"/>
    <w:rsid w:val="001234BF"/>
    <w:rsid w:val="00123F36"/>
    <w:rsid w:val="00124121"/>
    <w:rsid w:val="0012426E"/>
    <w:rsid w:val="00124B00"/>
    <w:rsid w:val="00124F62"/>
    <w:rsid w:val="001251E4"/>
    <w:rsid w:val="00125D1D"/>
    <w:rsid w:val="001262FE"/>
    <w:rsid w:val="00126D19"/>
    <w:rsid w:val="00126D1D"/>
    <w:rsid w:val="00126D9F"/>
    <w:rsid w:val="0012724F"/>
    <w:rsid w:val="001279BF"/>
    <w:rsid w:val="00127FDC"/>
    <w:rsid w:val="001303F3"/>
    <w:rsid w:val="00131383"/>
    <w:rsid w:val="00133329"/>
    <w:rsid w:val="00133575"/>
    <w:rsid w:val="00133938"/>
    <w:rsid w:val="0013400C"/>
    <w:rsid w:val="00134963"/>
    <w:rsid w:val="00134D85"/>
    <w:rsid w:val="00136059"/>
    <w:rsid w:val="0013623E"/>
    <w:rsid w:val="00136255"/>
    <w:rsid w:val="00136B30"/>
    <w:rsid w:val="00137392"/>
    <w:rsid w:val="001375FB"/>
    <w:rsid w:val="001401D4"/>
    <w:rsid w:val="0014087D"/>
    <w:rsid w:val="00140D13"/>
    <w:rsid w:val="00141722"/>
    <w:rsid w:val="00141C5D"/>
    <w:rsid w:val="001420EB"/>
    <w:rsid w:val="00142A53"/>
    <w:rsid w:val="00142E2F"/>
    <w:rsid w:val="0014307B"/>
    <w:rsid w:val="00143357"/>
    <w:rsid w:val="00144841"/>
    <w:rsid w:val="00145DAF"/>
    <w:rsid w:val="00147D1D"/>
    <w:rsid w:val="00150664"/>
    <w:rsid w:val="00153C54"/>
    <w:rsid w:val="00154133"/>
    <w:rsid w:val="0015639C"/>
    <w:rsid w:val="001566CF"/>
    <w:rsid w:val="00160720"/>
    <w:rsid w:val="0016075E"/>
    <w:rsid w:val="00160C7F"/>
    <w:rsid w:val="00161C0E"/>
    <w:rsid w:val="001625C7"/>
    <w:rsid w:val="00162B90"/>
    <w:rsid w:val="001636A9"/>
    <w:rsid w:val="001638DC"/>
    <w:rsid w:val="00163CFB"/>
    <w:rsid w:val="00163DCA"/>
    <w:rsid w:val="00163ED6"/>
    <w:rsid w:val="00164753"/>
    <w:rsid w:val="00164CF5"/>
    <w:rsid w:val="0016532D"/>
    <w:rsid w:val="0016587F"/>
    <w:rsid w:val="00165EAC"/>
    <w:rsid w:val="001661CE"/>
    <w:rsid w:val="0016737A"/>
    <w:rsid w:val="00167B45"/>
    <w:rsid w:val="001706E7"/>
    <w:rsid w:val="001707A2"/>
    <w:rsid w:val="00170FC5"/>
    <w:rsid w:val="00172692"/>
    <w:rsid w:val="00172F7F"/>
    <w:rsid w:val="00176379"/>
    <w:rsid w:val="0017707B"/>
    <w:rsid w:val="001803E1"/>
    <w:rsid w:val="00180F6B"/>
    <w:rsid w:val="00180FE7"/>
    <w:rsid w:val="00181165"/>
    <w:rsid w:val="001817D1"/>
    <w:rsid w:val="001829A7"/>
    <w:rsid w:val="001832EB"/>
    <w:rsid w:val="00183667"/>
    <w:rsid w:val="00184145"/>
    <w:rsid w:val="0018431C"/>
    <w:rsid w:val="001843F7"/>
    <w:rsid w:val="00184473"/>
    <w:rsid w:val="001848B1"/>
    <w:rsid w:val="001848D4"/>
    <w:rsid w:val="00184D28"/>
    <w:rsid w:val="00184DC1"/>
    <w:rsid w:val="00185A2E"/>
    <w:rsid w:val="001871CD"/>
    <w:rsid w:val="001872C9"/>
    <w:rsid w:val="0018767B"/>
    <w:rsid w:val="00187A98"/>
    <w:rsid w:val="001904DE"/>
    <w:rsid w:val="00190530"/>
    <w:rsid w:val="00191190"/>
    <w:rsid w:val="0019258F"/>
    <w:rsid w:val="00193252"/>
    <w:rsid w:val="0019394D"/>
    <w:rsid w:val="001950D3"/>
    <w:rsid w:val="001954B5"/>
    <w:rsid w:val="001954FE"/>
    <w:rsid w:val="0019659B"/>
    <w:rsid w:val="00196AAF"/>
    <w:rsid w:val="001A0659"/>
    <w:rsid w:val="001A0A0E"/>
    <w:rsid w:val="001A0B04"/>
    <w:rsid w:val="001A32CB"/>
    <w:rsid w:val="001A42B9"/>
    <w:rsid w:val="001A466C"/>
    <w:rsid w:val="001A47F2"/>
    <w:rsid w:val="001A567C"/>
    <w:rsid w:val="001A5DB3"/>
    <w:rsid w:val="001A63DF"/>
    <w:rsid w:val="001A6685"/>
    <w:rsid w:val="001A7E1D"/>
    <w:rsid w:val="001B0174"/>
    <w:rsid w:val="001B1706"/>
    <w:rsid w:val="001B1C52"/>
    <w:rsid w:val="001B2970"/>
    <w:rsid w:val="001B2E71"/>
    <w:rsid w:val="001B367C"/>
    <w:rsid w:val="001B37FF"/>
    <w:rsid w:val="001B3BBA"/>
    <w:rsid w:val="001B6479"/>
    <w:rsid w:val="001B651D"/>
    <w:rsid w:val="001B6721"/>
    <w:rsid w:val="001B7021"/>
    <w:rsid w:val="001B7676"/>
    <w:rsid w:val="001B7A70"/>
    <w:rsid w:val="001C1505"/>
    <w:rsid w:val="001C22D8"/>
    <w:rsid w:val="001C2DC9"/>
    <w:rsid w:val="001C3795"/>
    <w:rsid w:val="001C4A90"/>
    <w:rsid w:val="001C52E5"/>
    <w:rsid w:val="001C5CF2"/>
    <w:rsid w:val="001C796B"/>
    <w:rsid w:val="001C7A1E"/>
    <w:rsid w:val="001D004C"/>
    <w:rsid w:val="001D0CBA"/>
    <w:rsid w:val="001D0E0A"/>
    <w:rsid w:val="001D1620"/>
    <w:rsid w:val="001D1ED0"/>
    <w:rsid w:val="001D2564"/>
    <w:rsid w:val="001D2B8F"/>
    <w:rsid w:val="001D3D9D"/>
    <w:rsid w:val="001D3F45"/>
    <w:rsid w:val="001D4B3B"/>
    <w:rsid w:val="001D5131"/>
    <w:rsid w:val="001D5669"/>
    <w:rsid w:val="001D6511"/>
    <w:rsid w:val="001D6AF2"/>
    <w:rsid w:val="001D6BEE"/>
    <w:rsid w:val="001D76BE"/>
    <w:rsid w:val="001D7F99"/>
    <w:rsid w:val="001E01E6"/>
    <w:rsid w:val="001E183E"/>
    <w:rsid w:val="001E1BC8"/>
    <w:rsid w:val="001E22CE"/>
    <w:rsid w:val="001E25BE"/>
    <w:rsid w:val="001E2756"/>
    <w:rsid w:val="001E2A78"/>
    <w:rsid w:val="001E2AB2"/>
    <w:rsid w:val="001E2EF3"/>
    <w:rsid w:val="001E3155"/>
    <w:rsid w:val="001E3D8D"/>
    <w:rsid w:val="001E4F0A"/>
    <w:rsid w:val="001E524B"/>
    <w:rsid w:val="001E5F57"/>
    <w:rsid w:val="001E7DBE"/>
    <w:rsid w:val="001F06E4"/>
    <w:rsid w:val="001F14FB"/>
    <w:rsid w:val="001F2016"/>
    <w:rsid w:val="001F2452"/>
    <w:rsid w:val="001F26D2"/>
    <w:rsid w:val="001F2F0E"/>
    <w:rsid w:val="001F37E9"/>
    <w:rsid w:val="001F4303"/>
    <w:rsid w:val="001F7730"/>
    <w:rsid w:val="001F7E9F"/>
    <w:rsid w:val="001F7EB6"/>
    <w:rsid w:val="0020045F"/>
    <w:rsid w:val="00203419"/>
    <w:rsid w:val="00204987"/>
    <w:rsid w:val="0020498F"/>
    <w:rsid w:val="002062CB"/>
    <w:rsid w:val="002112C8"/>
    <w:rsid w:val="002120E4"/>
    <w:rsid w:val="00213E31"/>
    <w:rsid w:val="0021459E"/>
    <w:rsid w:val="00215637"/>
    <w:rsid w:val="00216D42"/>
    <w:rsid w:val="00217ABC"/>
    <w:rsid w:val="00220635"/>
    <w:rsid w:val="002215A3"/>
    <w:rsid w:val="002218C6"/>
    <w:rsid w:val="00221BD4"/>
    <w:rsid w:val="00221D63"/>
    <w:rsid w:val="00221FB4"/>
    <w:rsid w:val="00222AAD"/>
    <w:rsid w:val="00222C83"/>
    <w:rsid w:val="00223625"/>
    <w:rsid w:val="002237F2"/>
    <w:rsid w:val="002238DE"/>
    <w:rsid w:val="0022482D"/>
    <w:rsid w:val="002257D0"/>
    <w:rsid w:val="0022658C"/>
    <w:rsid w:val="00230A41"/>
    <w:rsid w:val="00231249"/>
    <w:rsid w:val="0023168C"/>
    <w:rsid w:val="00232876"/>
    <w:rsid w:val="0023342A"/>
    <w:rsid w:val="00233872"/>
    <w:rsid w:val="00233AC8"/>
    <w:rsid w:val="00234102"/>
    <w:rsid w:val="002348C2"/>
    <w:rsid w:val="002363C8"/>
    <w:rsid w:val="0023642C"/>
    <w:rsid w:val="00236658"/>
    <w:rsid w:val="00236F67"/>
    <w:rsid w:val="00237486"/>
    <w:rsid w:val="0024133F"/>
    <w:rsid w:val="002416DA"/>
    <w:rsid w:val="00241778"/>
    <w:rsid w:val="002417F4"/>
    <w:rsid w:val="00242D3F"/>
    <w:rsid w:val="002448F8"/>
    <w:rsid w:val="00244C49"/>
    <w:rsid w:val="00244C9D"/>
    <w:rsid w:val="00245508"/>
    <w:rsid w:val="00245B58"/>
    <w:rsid w:val="00245E3C"/>
    <w:rsid w:val="002461FC"/>
    <w:rsid w:val="002468BE"/>
    <w:rsid w:val="00246B79"/>
    <w:rsid w:val="0024714D"/>
    <w:rsid w:val="00247F60"/>
    <w:rsid w:val="00247F97"/>
    <w:rsid w:val="00251709"/>
    <w:rsid w:val="00252DEE"/>
    <w:rsid w:val="00253093"/>
    <w:rsid w:val="00253C24"/>
    <w:rsid w:val="00254093"/>
    <w:rsid w:val="002541F4"/>
    <w:rsid w:val="002542F7"/>
    <w:rsid w:val="0025446A"/>
    <w:rsid w:val="002545BC"/>
    <w:rsid w:val="0025463B"/>
    <w:rsid w:val="00255A1A"/>
    <w:rsid w:val="00255C4A"/>
    <w:rsid w:val="002562D2"/>
    <w:rsid w:val="0025670C"/>
    <w:rsid w:val="002570ED"/>
    <w:rsid w:val="002577C8"/>
    <w:rsid w:val="00257BDE"/>
    <w:rsid w:val="00260C20"/>
    <w:rsid w:val="00261710"/>
    <w:rsid w:val="002619E6"/>
    <w:rsid w:val="00261F38"/>
    <w:rsid w:val="002622D1"/>
    <w:rsid w:val="0026283C"/>
    <w:rsid w:val="00262BC6"/>
    <w:rsid w:val="00263A42"/>
    <w:rsid w:val="00264CAE"/>
    <w:rsid w:val="00265C39"/>
    <w:rsid w:val="00265E17"/>
    <w:rsid w:val="00265F39"/>
    <w:rsid w:val="002675DC"/>
    <w:rsid w:val="002676A6"/>
    <w:rsid w:val="0027266A"/>
    <w:rsid w:val="00272962"/>
    <w:rsid w:val="00272F8C"/>
    <w:rsid w:val="00273596"/>
    <w:rsid w:val="002738CF"/>
    <w:rsid w:val="00273A8F"/>
    <w:rsid w:val="00273BCA"/>
    <w:rsid w:val="002752FC"/>
    <w:rsid w:val="00275FDA"/>
    <w:rsid w:val="0027694F"/>
    <w:rsid w:val="00277271"/>
    <w:rsid w:val="002777FF"/>
    <w:rsid w:val="00277AAB"/>
    <w:rsid w:val="00277B11"/>
    <w:rsid w:val="00277CF1"/>
    <w:rsid w:val="00280BDC"/>
    <w:rsid w:val="002813E2"/>
    <w:rsid w:val="00281EE0"/>
    <w:rsid w:val="002828AB"/>
    <w:rsid w:val="0028301C"/>
    <w:rsid w:val="00285607"/>
    <w:rsid w:val="002856D5"/>
    <w:rsid w:val="00286315"/>
    <w:rsid w:val="0028686D"/>
    <w:rsid w:val="002927AE"/>
    <w:rsid w:val="002932C1"/>
    <w:rsid w:val="00293419"/>
    <w:rsid w:val="00293D6D"/>
    <w:rsid w:val="002948DB"/>
    <w:rsid w:val="00294A19"/>
    <w:rsid w:val="00294A97"/>
    <w:rsid w:val="0029562E"/>
    <w:rsid w:val="00295B05"/>
    <w:rsid w:val="00295D01"/>
    <w:rsid w:val="002968C7"/>
    <w:rsid w:val="00296F8E"/>
    <w:rsid w:val="002A112F"/>
    <w:rsid w:val="002A126C"/>
    <w:rsid w:val="002A2F4B"/>
    <w:rsid w:val="002A4A6C"/>
    <w:rsid w:val="002A4AAF"/>
    <w:rsid w:val="002A4E9D"/>
    <w:rsid w:val="002A597C"/>
    <w:rsid w:val="002A5FC2"/>
    <w:rsid w:val="002A719B"/>
    <w:rsid w:val="002B0232"/>
    <w:rsid w:val="002B03B1"/>
    <w:rsid w:val="002B0B65"/>
    <w:rsid w:val="002B1250"/>
    <w:rsid w:val="002B1A6C"/>
    <w:rsid w:val="002B28B8"/>
    <w:rsid w:val="002B2F8C"/>
    <w:rsid w:val="002B349C"/>
    <w:rsid w:val="002B442F"/>
    <w:rsid w:val="002B4555"/>
    <w:rsid w:val="002B4E3E"/>
    <w:rsid w:val="002B5F0E"/>
    <w:rsid w:val="002B603B"/>
    <w:rsid w:val="002C1AAE"/>
    <w:rsid w:val="002C30CB"/>
    <w:rsid w:val="002C4970"/>
    <w:rsid w:val="002C4C6E"/>
    <w:rsid w:val="002C4E95"/>
    <w:rsid w:val="002C52BB"/>
    <w:rsid w:val="002C5B66"/>
    <w:rsid w:val="002C5BA5"/>
    <w:rsid w:val="002C5F5A"/>
    <w:rsid w:val="002C60AD"/>
    <w:rsid w:val="002C677F"/>
    <w:rsid w:val="002C722D"/>
    <w:rsid w:val="002C7DC1"/>
    <w:rsid w:val="002D0714"/>
    <w:rsid w:val="002D082A"/>
    <w:rsid w:val="002D1A38"/>
    <w:rsid w:val="002D3A6F"/>
    <w:rsid w:val="002D5472"/>
    <w:rsid w:val="002D5E6C"/>
    <w:rsid w:val="002D6815"/>
    <w:rsid w:val="002D6E3C"/>
    <w:rsid w:val="002D78F5"/>
    <w:rsid w:val="002E0094"/>
    <w:rsid w:val="002E06FD"/>
    <w:rsid w:val="002E1934"/>
    <w:rsid w:val="002E3D11"/>
    <w:rsid w:val="002E5589"/>
    <w:rsid w:val="002E6045"/>
    <w:rsid w:val="002E6D5F"/>
    <w:rsid w:val="002E7464"/>
    <w:rsid w:val="002F1479"/>
    <w:rsid w:val="002F1DDE"/>
    <w:rsid w:val="002F1E92"/>
    <w:rsid w:val="002F2199"/>
    <w:rsid w:val="002F3DC7"/>
    <w:rsid w:val="002F4A43"/>
    <w:rsid w:val="002F7280"/>
    <w:rsid w:val="002F7425"/>
    <w:rsid w:val="002F7C24"/>
    <w:rsid w:val="0030058B"/>
    <w:rsid w:val="003028E3"/>
    <w:rsid w:val="00302C34"/>
    <w:rsid w:val="003031DA"/>
    <w:rsid w:val="00303480"/>
    <w:rsid w:val="00304A52"/>
    <w:rsid w:val="0030514B"/>
    <w:rsid w:val="00305B25"/>
    <w:rsid w:val="003063AC"/>
    <w:rsid w:val="00310DC7"/>
    <w:rsid w:val="00312399"/>
    <w:rsid w:val="003126D7"/>
    <w:rsid w:val="00312E9F"/>
    <w:rsid w:val="003135A0"/>
    <w:rsid w:val="003139DB"/>
    <w:rsid w:val="00314B3F"/>
    <w:rsid w:val="0031566B"/>
    <w:rsid w:val="00315F84"/>
    <w:rsid w:val="0032049A"/>
    <w:rsid w:val="003204A4"/>
    <w:rsid w:val="00321087"/>
    <w:rsid w:val="003216B7"/>
    <w:rsid w:val="00321CFA"/>
    <w:rsid w:val="00321F52"/>
    <w:rsid w:val="00322657"/>
    <w:rsid w:val="00322D8D"/>
    <w:rsid w:val="00323278"/>
    <w:rsid w:val="00324267"/>
    <w:rsid w:val="00324302"/>
    <w:rsid w:val="0032460A"/>
    <w:rsid w:val="00324F7E"/>
    <w:rsid w:val="00325415"/>
    <w:rsid w:val="003255C0"/>
    <w:rsid w:val="003275F1"/>
    <w:rsid w:val="0032788C"/>
    <w:rsid w:val="003278DC"/>
    <w:rsid w:val="0033048D"/>
    <w:rsid w:val="00330F82"/>
    <w:rsid w:val="00330F83"/>
    <w:rsid w:val="00331ADC"/>
    <w:rsid w:val="00332CEC"/>
    <w:rsid w:val="0033358D"/>
    <w:rsid w:val="003355D6"/>
    <w:rsid w:val="00335F61"/>
    <w:rsid w:val="003362C0"/>
    <w:rsid w:val="0033639A"/>
    <w:rsid w:val="00336A81"/>
    <w:rsid w:val="003378DF"/>
    <w:rsid w:val="00342A3E"/>
    <w:rsid w:val="00343A06"/>
    <w:rsid w:val="00343ECD"/>
    <w:rsid w:val="00344909"/>
    <w:rsid w:val="00344D00"/>
    <w:rsid w:val="00345EAC"/>
    <w:rsid w:val="003461F1"/>
    <w:rsid w:val="00346E85"/>
    <w:rsid w:val="00346EC6"/>
    <w:rsid w:val="00347E18"/>
    <w:rsid w:val="0035108F"/>
    <w:rsid w:val="0035125F"/>
    <w:rsid w:val="00351279"/>
    <w:rsid w:val="00352D6A"/>
    <w:rsid w:val="00352D8F"/>
    <w:rsid w:val="003541AC"/>
    <w:rsid w:val="00354CB7"/>
    <w:rsid w:val="0035634B"/>
    <w:rsid w:val="003566BB"/>
    <w:rsid w:val="00357BDF"/>
    <w:rsid w:val="00360524"/>
    <w:rsid w:val="00360B4C"/>
    <w:rsid w:val="00360F2E"/>
    <w:rsid w:val="003622B6"/>
    <w:rsid w:val="003625CD"/>
    <w:rsid w:val="00363384"/>
    <w:rsid w:val="0036697D"/>
    <w:rsid w:val="0036775F"/>
    <w:rsid w:val="003677FF"/>
    <w:rsid w:val="003708ED"/>
    <w:rsid w:val="00371DCF"/>
    <w:rsid w:val="003727AA"/>
    <w:rsid w:val="00373D05"/>
    <w:rsid w:val="00375B3C"/>
    <w:rsid w:val="00376870"/>
    <w:rsid w:val="00376BD0"/>
    <w:rsid w:val="00376D7C"/>
    <w:rsid w:val="00380C4A"/>
    <w:rsid w:val="00381795"/>
    <w:rsid w:val="00387BAF"/>
    <w:rsid w:val="0039080D"/>
    <w:rsid w:val="00391483"/>
    <w:rsid w:val="00391871"/>
    <w:rsid w:val="00391931"/>
    <w:rsid w:val="00391970"/>
    <w:rsid w:val="00391C5E"/>
    <w:rsid w:val="00391D7E"/>
    <w:rsid w:val="00392405"/>
    <w:rsid w:val="00392539"/>
    <w:rsid w:val="00392CF4"/>
    <w:rsid w:val="00393223"/>
    <w:rsid w:val="00393811"/>
    <w:rsid w:val="00393E21"/>
    <w:rsid w:val="00395432"/>
    <w:rsid w:val="0039585F"/>
    <w:rsid w:val="00395F77"/>
    <w:rsid w:val="003963A5"/>
    <w:rsid w:val="00396F85"/>
    <w:rsid w:val="00397F9C"/>
    <w:rsid w:val="003A0041"/>
    <w:rsid w:val="003A034F"/>
    <w:rsid w:val="003A0F4A"/>
    <w:rsid w:val="003A2532"/>
    <w:rsid w:val="003A2E72"/>
    <w:rsid w:val="003A38D1"/>
    <w:rsid w:val="003A3C01"/>
    <w:rsid w:val="003A51DA"/>
    <w:rsid w:val="003A5AC3"/>
    <w:rsid w:val="003A5AE7"/>
    <w:rsid w:val="003A7AC2"/>
    <w:rsid w:val="003A7BF2"/>
    <w:rsid w:val="003B021D"/>
    <w:rsid w:val="003B0734"/>
    <w:rsid w:val="003B1680"/>
    <w:rsid w:val="003B1926"/>
    <w:rsid w:val="003B26C9"/>
    <w:rsid w:val="003B2B96"/>
    <w:rsid w:val="003B4FCF"/>
    <w:rsid w:val="003B5A51"/>
    <w:rsid w:val="003B5D1C"/>
    <w:rsid w:val="003B706C"/>
    <w:rsid w:val="003B7BEB"/>
    <w:rsid w:val="003C0774"/>
    <w:rsid w:val="003C1792"/>
    <w:rsid w:val="003C2653"/>
    <w:rsid w:val="003C273A"/>
    <w:rsid w:val="003C2FEB"/>
    <w:rsid w:val="003C57C9"/>
    <w:rsid w:val="003C70D1"/>
    <w:rsid w:val="003C73A5"/>
    <w:rsid w:val="003C7D3C"/>
    <w:rsid w:val="003D0A22"/>
    <w:rsid w:val="003D17D1"/>
    <w:rsid w:val="003D1981"/>
    <w:rsid w:val="003D1DE9"/>
    <w:rsid w:val="003D25BE"/>
    <w:rsid w:val="003D267D"/>
    <w:rsid w:val="003D3252"/>
    <w:rsid w:val="003D461C"/>
    <w:rsid w:val="003D46DF"/>
    <w:rsid w:val="003D558E"/>
    <w:rsid w:val="003D6463"/>
    <w:rsid w:val="003D71D1"/>
    <w:rsid w:val="003E02CD"/>
    <w:rsid w:val="003E05CF"/>
    <w:rsid w:val="003E0C8B"/>
    <w:rsid w:val="003E2A80"/>
    <w:rsid w:val="003E3607"/>
    <w:rsid w:val="003E361C"/>
    <w:rsid w:val="003E3A07"/>
    <w:rsid w:val="003E3C83"/>
    <w:rsid w:val="003E432F"/>
    <w:rsid w:val="003E6B95"/>
    <w:rsid w:val="003E7043"/>
    <w:rsid w:val="003F0867"/>
    <w:rsid w:val="003F0B7A"/>
    <w:rsid w:val="003F1378"/>
    <w:rsid w:val="003F2542"/>
    <w:rsid w:val="003F3830"/>
    <w:rsid w:val="003F3AD8"/>
    <w:rsid w:val="003F3BAB"/>
    <w:rsid w:val="003F4BDE"/>
    <w:rsid w:val="003F4C19"/>
    <w:rsid w:val="003F5755"/>
    <w:rsid w:val="003F747C"/>
    <w:rsid w:val="0040009C"/>
    <w:rsid w:val="0040057D"/>
    <w:rsid w:val="004007AC"/>
    <w:rsid w:val="00400A33"/>
    <w:rsid w:val="00400EF4"/>
    <w:rsid w:val="004018A2"/>
    <w:rsid w:val="00401B64"/>
    <w:rsid w:val="00401F02"/>
    <w:rsid w:val="00402D03"/>
    <w:rsid w:val="00402FE5"/>
    <w:rsid w:val="00406052"/>
    <w:rsid w:val="004064B4"/>
    <w:rsid w:val="00406742"/>
    <w:rsid w:val="00406D1C"/>
    <w:rsid w:val="00407055"/>
    <w:rsid w:val="004103F6"/>
    <w:rsid w:val="0041072D"/>
    <w:rsid w:val="00410BEA"/>
    <w:rsid w:val="0041226D"/>
    <w:rsid w:val="0041228C"/>
    <w:rsid w:val="004122E0"/>
    <w:rsid w:val="00412BC9"/>
    <w:rsid w:val="004149CC"/>
    <w:rsid w:val="00414A95"/>
    <w:rsid w:val="004165E8"/>
    <w:rsid w:val="004170EA"/>
    <w:rsid w:val="004213D6"/>
    <w:rsid w:val="004214EE"/>
    <w:rsid w:val="00421693"/>
    <w:rsid w:val="00421727"/>
    <w:rsid w:val="00422DF6"/>
    <w:rsid w:val="004239EE"/>
    <w:rsid w:val="00423AE5"/>
    <w:rsid w:val="00423CC7"/>
    <w:rsid w:val="00424A59"/>
    <w:rsid w:val="00424BAC"/>
    <w:rsid w:val="00425274"/>
    <w:rsid w:val="00426637"/>
    <w:rsid w:val="0042667D"/>
    <w:rsid w:val="00427A84"/>
    <w:rsid w:val="00427EEA"/>
    <w:rsid w:val="00430109"/>
    <w:rsid w:val="00430401"/>
    <w:rsid w:val="00430A75"/>
    <w:rsid w:val="00431D27"/>
    <w:rsid w:val="00432229"/>
    <w:rsid w:val="00432261"/>
    <w:rsid w:val="0043228F"/>
    <w:rsid w:val="00432B82"/>
    <w:rsid w:val="004346BA"/>
    <w:rsid w:val="00434808"/>
    <w:rsid w:val="004348CF"/>
    <w:rsid w:val="00434B5E"/>
    <w:rsid w:val="00437352"/>
    <w:rsid w:val="00440FFE"/>
    <w:rsid w:val="0044141E"/>
    <w:rsid w:val="00442526"/>
    <w:rsid w:val="00442D2E"/>
    <w:rsid w:val="004431DE"/>
    <w:rsid w:val="00443609"/>
    <w:rsid w:val="00443935"/>
    <w:rsid w:val="0044424A"/>
    <w:rsid w:val="00444750"/>
    <w:rsid w:val="004452C6"/>
    <w:rsid w:val="004454E3"/>
    <w:rsid w:val="00445DB4"/>
    <w:rsid w:val="00445E6C"/>
    <w:rsid w:val="004466C3"/>
    <w:rsid w:val="00446B88"/>
    <w:rsid w:val="00451282"/>
    <w:rsid w:val="0045165A"/>
    <w:rsid w:val="00453211"/>
    <w:rsid w:val="0045386A"/>
    <w:rsid w:val="00453B58"/>
    <w:rsid w:val="00453DE3"/>
    <w:rsid w:val="0045560F"/>
    <w:rsid w:val="004557E9"/>
    <w:rsid w:val="00455DA3"/>
    <w:rsid w:val="00456C32"/>
    <w:rsid w:val="00457924"/>
    <w:rsid w:val="004636BD"/>
    <w:rsid w:val="00463AD8"/>
    <w:rsid w:val="00464294"/>
    <w:rsid w:val="004644A9"/>
    <w:rsid w:val="00465665"/>
    <w:rsid w:val="004670A4"/>
    <w:rsid w:val="004677DD"/>
    <w:rsid w:val="00470DAC"/>
    <w:rsid w:val="00470E06"/>
    <w:rsid w:val="004723B7"/>
    <w:rsid w:val="00472487"/>
    <w:rsid w:val="004744EC"/>
    <w:rsid w:val="00474664"/>
    <w:rsid w:val="004752D7"/>
    <w:rsid w:val="00475722"/>
    <w:rsid w:val="004765E1"/>
    <w:rsid w:val="004766A4"/>
    <w:rsid w:val="00476C29"/>
    <w:rsid w:val="00476E88"/>
    <w:rsid w:val="00477A06"/>
    <w:rsid w:val="00477D38"/>
    <w:rsid w:val="00480CE3"/>
    <w:rsid w:val="004812B4"/>
    <w:rsid w:val="00481515"/>
    <w:rsid w:val="00481CB6"/>
    <w:rsid w:val="004831FD"/>
    <w:rsid w:val="0048381B"/>
    <w:rsid w:val="00483A16"/>
    <w:rsid w:val="00484473"/>
    <w:rsid w:val="00484668"/>
    <w:rsid w:val="00485B3C"/>
    <w:rsid w:val="00487166"/>
    <w:rsid w:val="004871B5"/>
    <w:rsid w:val="00487410"/>
    <w:rsid w:val="00487D44"/>
    <w:rsid w:val="00491318"/>
    <w:rsid w:val="0049250C"/>
    <w:rsid w:val="00492DCA"/>
    <w:rsid w:val="004930BB"/>
    <w:rsid w:val="004932FB"/>
    <w:rsid w:val="00494D69"/>
    <w:rsid w:val="0049589F"/>
    <w:rsid w:val="004961B8"/>
    <w:rsid w:val="004962C1"/>
    <w:rsid w:val="004969BC"/>
    <w:rsid w:val="00496D16"/>
    <w:rsid w:val="004A005E"/>
    <w:rsid w:val="004A048F"/>
    <w:rsid w:val="004A062E"/>
    <w:rsid w:val="004A1FAC"/>
    <w:rsid w:val="004A26C7"/>
    <w:rsid w:val="004A27A5"/>
    <w:rsid w:val="004A2BAF"/>
    <w:rsid w:val="004A3598"/>
    <w:rsid w:val="004A3AFF"/>
    <w:rsid w:val="004A4EE5"/>
    <w:rsid w:val="004A5382"/>
    <w:rsid w:val="004A6CA3"/>
    <w:rsid w:val="004A6DFD"/>
    <w:rsid w:val="004A6FB6"/>
    <w:rsid w:val="004A7525"/>
    <w:rsid w:val="004B14F1"/>
    <w:rsid w:val="004B223E"/>
    <w:rsid w:val="004B3528"/>
    <w:rsid w:val="004B3D4A"/>
    <w:rsid w:val="004B5079"/>
    <w:rsid w:val="004B5827"/>
    <w:rsid w:val="004B5F65"/>
    <w:rsid w:val="004B6E2F"/>
    <w:rsid w:val="004C0C35"/>
    <w:rsid w:val="004C0F93"/>
    <w:rsid w:val="004C2B9B"/>
    <w:rsid w:val="004C3435"/>
    <w:rsid w:val="004C67D4"/>
    <w:rsid w:val="004C706B"/>
    <w:rsid w:val="004D09EF"/>
    <w:rsid w:val="004D2195"/>
    <w:rsid w:val="004D22F8"/>
    <w:rsid w:val="004D32C9"/>
    <w:rsid w:val="004D3CEC"/>
    <w:rsid w:val="004D44DB"/>
    <w:rsid w:val="004D68BB"/>
    <w:rsid w:val="004D73A0"/>
    <w:rsid w:val="004E0778"/>
    <w:rsid w:val="004E0CBB"/>
    <w:rsid w:val="004E1813"/>
    <w:rsid w:val="004E3B7A"/>
    <w:rsid w:val="004E3E16"/>
    <w:rsid w:val="004E410B"/>
    <w:rsid w:val="004E4EA5"/>
    <w:rsid w:val="004E6043"/>
    <w:rsid w:val="004E6B04"/>
    <w:rsid w:val="004E74BC"/>
    <w:rsid w:val="004F05D0"/>
    <w:rsid w:val="004F1DA2"/>
    <w:rsid w:val="004F2C7B"/>
    <w:rsid w:val="004F39D0"/>
    <w:rsid w:val="004F668C"/>
    <w:rsid w:val="004F6BDA"/>
    <w:rsid w:val="004F6C43"/>
    <w:rsid w:val="0050024A"/>
    <w:rsid w:val="00500915"/>
    <w:rsid w:val="0050350F"/>
    <w:rsid w:val="00504EAF"/>
    <w:rsid w:val="00505118"/>
    <w:rsid w:val="005051CD"/>
    <w:rsid w:val="00506646"/>
    <w:rsid w:val="005069EB"/>
    <w:rsid w:val="00507C8E"/>
    <w:rsid w:val="00510D2C"/>
    <w:rsid w:val="00511B8D"/>
    <w:rsid w:val="005127D8"/>
    <w:rsid w:val="00513FE7"/>
    <w:rsid w:val="00515DAF"/>
    <w:rsid w:val="00516E57"/>
    <w:rsid w:val="005177C6"/>
    <w:rsid w:val="00517BE9"/>
    <w:rsid w:val="0052017A"/>
    <w:rsid w:val="00520B54"/>
    <w:rsid w:val="00520F3E"/>
    <w:rsid w:val="00521E43"/>
    <w:rsid w:val="00523631"/>
    <w:rsid w:val="0052374E"/>
    <w:rsid w:val="00525162"/>
    <w:rsid w:val="0052581E"/>
    <w:rsid w:val="00525B1D"/>
    <w:rsid w:val="00526038"/>
    <w:rsid w:val="00526047"/>
    <w:rsid w:val="00526A47"/>
    <w:rsid w:val="00527180"/>
    <w:rsid w:val="00530006"/>
    <w:rsid w:val="00531D20"/>
    <w:rsid w:val="0053214B"/>
    <w:rsid w:val="005323FC"/>
    <w:rsid w:val="0053305D"/>
    <w:rsid w:val="0053339D"/>
    <w:rsid w:val="0053517A"/>
    <w:rsid w:val="0053519B"/>
    <w:rsid w:val="00535BC8"/>
    <w:rsid w:val="00535BFF"/>
    <w:rsid w:val="0053763E"/>
    <w:rsid w:val="00537B17"/>
    <w:rsid w:val="00537F6E"/>
    <w:rsid w:val="00541246"/>
    <w:rsid w:val="0054343F"/>
    <w:rsid w:val="00543802"/>
    <w:rsid w:val="0054383F"/>
    <w:rsid w:val="005445A4"/>
    <w:rsid w:val="00544B2E"/>
    <w:rsid w:val="00544D62"/>
    <w:rsid w:val="00550719"/>
    <w:rsid w:val="0055134B"/>
    <w:rsid w:val="00551900"/>
    <w:rsid w:val="00552E3C"/>
    <w:rsid w:val="005531D1"/>
    <w:rsid w:val="00554982"/>
    <w:rsid w:val="005549E4"/>
    <w:rsid w:val="0055572B"/>
    <w:rsid w:val="00556509"/>
    <w:rsid w:val="005569AF"/>
    <w:rsid w:val="00557AB1"/>
    <w:rsid w:val="00560420"/>
    <w:rsid w:val="00560421"/>
    <w:rsid w:val="00560697"/>
    <w:rsid w:val="00560EAA"/>
    <w:rsid w:val="00561FED"/>
    <w:rsid w:val="00562186"/>
    <w:rsid w:val="00562497"/>
    <w:rsid w:val="005629B9"/>
    <w:rsid w:val="00562AD3"/>
    <w:rsid w:val="00563474"/>
    <w:rsid w:val="0056364F"/>
    <w:rsid w:val="00563CAE"/>
    <w:rsid w:val="00565178"/>
    <w:rsid w:val="00565409"/>
    <w:rsid w:val="0056585B"/>
    <w:rsid w:val="0056642D"/>
    <w:rsid w:val="005676EE"/>
    <w:rsid w:val="0057109E"/>
    <w:rsid w:val="00575322"/>
    <w:rsid w:val="00577862"/>
    <w:rsid w:val="0058068F"/>
    <w:rsid w:val="00581BF8"/>
    <w:rsid w:val="00581CCE"/>
    <w:rsid w:val="00582097"/>
    <w:rsid w:val="00582124"/>
    <w:rsid w:val="005822DA"/>
    <w:rsid w:val="00582BE1"/>
    <w:rsid w:val="00584AF5"/>
    <w:rsid w:val="005869C2"/>
    <w:rsid w:val="00586A0C"/>
    <w:rsid w:val="005871D9"/>
    <w:rsid w:val="00587957"/>
    <w:rsid w:val="00590390"/>
    <w:rsid w:val="00591588"/>
    <w:rsid w:val="00591E89"/>
    <w:rsid w:val="00592BC9"/>
    <w:rsid w:val="00592CB6"/>
    <w:rsid w:val="00593214"/>
    <w:rsid w:val="00594B7C"/>
    <w:rsid w:val="005950CB"/>
    <w:rsid w:val="0059592D"/>
    <w:rsid w:val="00595A6E"/>
    <w:rsid w:val="00595BC7"/>
    <w:rsid w:val="0059647C"/>
    <w:rsid w:val="00596D09"/>
    <w:rsid w:val="00596DAC"/>
    <w:rsid w:val="00596E3B"/>
    <w:rsid w:val="005975AB"/>
    <w:rsid w:val="005A05A1"/>
    <w:rsid w:val="005A0F23"/>
    <w:rsid w:val="005A1578"/>
    <w:rsid w:val="005A247D"/>
    <w:rsid w:val="005A27E2"/>
    <w:rsid w:val="005A33D9"/>
    <w:rsid w:val="005A42FC"/>
    <w:rsid w:val="005A4E34"/>
    <w:rsid w:val="005A56B9"/>
    <w:rsid w:val="005A631F"/>
    <w:rsid w:val="005A6385"/>
    <w:rsid w:val="005A7259"/>
    <w:rsid w:val="005A7468"/>
    <w:rsid w:val="005A7685"/>
    <w:rsid w:val="005B219D"/>
    <w:rsid w:val="005B3EAA"/>
    <w:rsid w:val="005B445B"/>
    <w:rsid w:val="005B47DB"/>
    <w:rsid w:val="005B4895"/>
    <w:rsid w:val="005B4AE8"/>
    <w:rsid w:val="005B4B0E"/>
    <w:rsid w:val="005B4CA5"/>
    <w:rsid w:val="005B7367"/>
    <w:rsid w:val="005B7CAF"/>
    <w:rsid w:val="005C0427"/>
    <w:rsid w:val="005C0EEA"/>
    <w:rsid w:val="005C1109"/>
    <w:rsid w:val="005C14C4"/>
    <w:rsid w:val="005C19FB"/>
    <w:rsid w:val="005C1C07"/>
    <w:rsid w:val="005C1C76"/>
    <w:rsid w:val="005C20A4"/>
    <w:rsid w:val="005C236B"/>
    <w:rsid w:val="005C3CDE"/>
    <w:rsid w:val="005C4543"/>
    <w:rsid w:val="005C4791"/>
    <w:rsid w:val="005C4AA0"/>
    <w:rsid w:val="005C5BEB"/>
    <w:rsid w:val="005C60EF"/>
    <w:rsid w:val="005C6850"/>
    <w:rsid w:val="005D03CB"/>
    <w:rsid w:val="005D10BB"/>
    <w:rsid w:val="005D2166"/>
    <w:rsid w:val="005D23C7"/>
    <w:rsid w:val="005D263B"/>
    <w:rsid w:val="005D27BD"/>
    <w:rsid w:val="005D2870"/>
    <w:rsid w:val="005D2EBB"/>
    <w:rsid w:val="005D3485"/>
    <w:rsid w:val="005D422B"/>
    <w:rsid w:val="005D4C71"/>
    <w:rsid w:val="005D542B"/>
    <w:rsid w:val="005D5D93"/>
    <w:rsid w:val="005D7257"/>
    <w:rsid w:val="005D783B"/>
    <w:rsid w:val="005E0618"/>
    <w:rsid w:val="005E0A9F"/>
    <w:rsid w:val="005E1C67"/>
    <w:rsid w:val="005E1D7D"/>
    <w:rsid w:val="005E24FE"/>
    <w:rsid w:val="005E27BB"/>
    <w:rsid w:val="005E2FA2"/>
    <w:rsid w:val="005E3688"/>
    <w:rsid w:val="005E3FCC"/>
    <w:rsid w:val="005E425A"/>
    <w:rsid w:val="005E5599"/>
    <w:rsid w:val="005E5EDE"/>
    <w:rsid w:val="005E6984"/>
    <w:rsid w:val="005E6990"/>
    <w:rsid w:val="005E6C99"/>
    <w:rsid w:val="005E6F3E"/>
    <w:rsid w:val="005E7446"/>
    <w:rsid w:val="005F213F"/>
    <w:rsid w:val="005F381B"/>
    <w:rsid w:val="005F384D"/>
    <w:rsid w:val="005F4C61"/>
    <w:rsid w:val="005F5203"/>
    <w:rsid w:val="005F5321"/>
    <w:rsid w:val="005F5446"/>
    <w:rsid w:val="005F54B8"/>
    <w:rsid w:val="005F578F"/>
    <w:rsid w:val="005F5D78"/>
    <w:rsid w:val="005F6AA2"/>
    <w:rsid w:val="005F7A5F"/>
    <w:rsid w:val="005F7B39"/>
    <w:rsid w:val="00603029"/>
    <w:rsid w:val="006031DF"/>
    <w:rsid w:val="0060343D"/>
    <w:rsid w:val="006057F2"/>
    <w:rsid w:val="00605FCB"/>
    <w:rsid w:val="006065EF"/>
    <w:rsid w:val="006071DA"/>
    <w:rsid w:val="0061022C"/>
    <w:rsid w:val="00611250"/>
    <w:rsid w:val="0061366D"/>
    <w:rsid w:val="00613BFA"/>
    <w:rsid w:val="006150E5"/>
    <w:rsid w:val="00615317"/>
    <w:rsid w:val="00615345"/>
    <w:rsid w:val="0061682F"/>
    <w:rsid w:val="006176FF"/>
    <w:rsid w:val="00617967"/>
    <w:rsid w:val="00617EE3"/>
    <w:rsid w:val="00620B54"/>
    <w:rsid w:val="0062113C"/>
    <w:rsid w:val="0062114B"/>
    <w:rsid w:val="0062160F"/>
    <w:rsid w:val="00622453"/>
    <w:rsid w:val="00622BFB"/>
    <w:rsid w:val="00622CA6"/>
    <w:rsid w:val="00622ED6"/>
    <w:rsid w:val="006231D1"/>
    <w:rsid w:val="006232BF"/>
    <w:rsid w:val="00624DE1"/>
    <w:rsid w:val="00626A68"/>
    <w:rsid w:val="00626AFE"/>
    <w:rsid w:val="00630949"/>
    <w:rsid w:val="00630B0A"/>
    <w:rsid w:val="0063157A"/>
    <w:rsid w:val="0063200E"/>
    <w:rsid w:val="00632073"/>
    <w:rsid w:val="00632822"/>
    <w:rsid w:val="00632F3F"/>
    <w:rsid w:val="00632F97"/>
    <w:rsid w:val="00634CE8"/>
    <w:rsid w:val="0063583C"/>
    <w:rsid w:val="00635B23"/>
    <w:rsid w:val="00635D53"/>
    <w:rsid w:val="00635D7E"/>
    <w:rsid w:val="006377B1"/>
    <w:rsid w:val="00640044"/>
    <w:rsid w:val="006410BD"/>
    <w:rsid w:val="00642255"/>
    <w:rsid w:val="0064273B"/>
    <w:rsid w:val="0064274D"/>
    <w:rsid w:val="00642920"/>
    <w:rsid w:val="00642927"/>
    <w:rsid w:val="00642C35"/>
    <w:rsid w:val="00643B08"/>
    <w:rsid w:val="00644AFF"/>
    <w:rsid w:val="00647001"/>
    <w:rsid w:val="006502C4"/>
    <w:rsid w:val="006508AE"/>
    <w:rsid w:val="006510CE"/>
    <w:rsid w:val="0065479D"/>
    <w:rsid w:val="006558DF"/>
    <w:rsid w:val="00655F08"/>
    <w:rsid w:val="00657F8C"/>
    <w:rsid w:val="00661261"/>
    <w:rsid w:val="00662B12"/>
    <w:rsid w:val="00662E6A"/>
    <w:rsid w:val="0066522D"/>
    <w:rsid w:val="00665D20"/>
    <w:rsid w:val="00666456"/>
    <w:rsid w:val="00666E0A"/>
    <w:rsid w:val="006674A7"/>
    <w:rsid w:val="00667739"/>
    <w:rsid w:val="00667976"/>
    <w:rsid w:val="00671BE7"/>
    <w:rsid w:val="00672210"/>
    <w:rsid w:val="00674264"/>
    <w:rsid w:val="0067520C"/>
    <w:rsid w:val="006753F6"/>
    <w:rsid w:val="00676706"/>
    <w:rsid w:val="00676AE3"/>
    <w:rsid w:val="00677124"/>
    <w:rsid w:val="00680C05"/>
    <w:rsid w:val="0068201F"/>
    <w:rsid w:val="00683C03"/>
    <w:rsid w:val="006845B3"/>
    <w:rsid w:val="0068566C"/>
    <w:rsid w:val="006856C0"/>
    <w:rsid w:val="0068655E"/>
    <w:rsid w:val="00686C5A"/>
    <w:rsid w:val="00686E10"/>
    <w:rsid w:val="006872A0"/>
    <w:rsid w:val="00687927"/>
    <w:rsid w:val="00687A62"/>
    <w:rsid w:val="00690538"/>
    <w:rsid w:val="00691BCA"/>
    <w:rsid w:val="00692162"/>
    <w:rsid w:val="006935BD"/>
    <w:rsid w:val="0069374C"/>
    <w:rsid w:val="00694AC3"/>
    <w:rsid w:val="00695DD4"/>
    <w:rsid w:val="006961B4"/>
    <w:rsid w:val="0069652B"/>
    <w:rsid w:val="00696678"/>
    <w:rsid w:val="00696F37"/>
    <w:rsid w:val="006970F2"/>
    <w:rsid w:val="006973CD"/>
    <w:rsid w:val="006A0313"/>
    <w:rsid w:val="006A0AA0"/>
    <w:rsid w:val="006A0C86"/>
    <w:rsid w:val="006A1CC0"/>
    <w:rsid w:val="006A22A0"/>
    <w:rsid w:val="006A2701"/>
    <w:rsid w:val="006A41AF"/>
    <w:rsid w:val="006A4A21"/>
    <w:rsid w:val="006A4AAB"/>
    <w:rsid w:val="006A5C54"/>
    <w:rsid w:val="006A5FFD"/>
    <w:rsid w:val="006A61FB"/>
    <w:rsid w:val="006A7172"/>
    <w:rsid w:val="006A7251"/>
    <w:rsid w:val="006B0D8B"/>
    <w:rsid w:val="006B1E7F"/>
    <w:rsid w:val="006B2483"/>
    <w:rsid w:val="006B28EE"/>
    <w:rsid w:val="006B2E00"/>
    <w:rsid w:val="006B3662"/>
    <w:rsid w:val="006B4DC0"/>
    <w:rsid w:val="006B550A"/>
    <w:rsid w:val="006B59B7"/>
    <w:rsid w:val="006B6AA5"/>
    <w:rsid w:val="006B6B7C"/>
    <w:rsid w:val="006B7E41"/>
    <w:rsid w:val="006C037A"/>
    <w:rsid w:val="006C11D5"/>
    <w:rsid w:val="006C15F3"/>
    <w:rsid w:val="006C345E"/>
    <w:rsid w:val="006C3E64"/>
    <w:rsid w:val="006C4015"/>
    <w:rsid w:val="006C5B2B"/>
    <w:rsid w:val="006C6B29"/>
    <w:rsid w:val="006C6BDA"/>
    <w:rsid w:val="006C75A0"/>
    <w:rsid w:val="006D245B"/>
    <w:rsid w:val="006D2A3B"/>
    <w:rsid w:val="006D2F00"/>
    <w:rsid w:val="006D3284"/>
    <w:rsid w:val="006D3AF7"/>
    <w:rsid w:val="006D4AF9"/>
    <w:rsid w:val="006D5ED0"/>
    <w:rsid w:val="006D700C"/>
    <w:rsid w:val="006E2404"/>
    <w:rsid w:val="006E2DA6"/>
    <w:rsid w:val="006E3742"/>
    <w:rsid w:val="006E3ED9"/>
    <w:rsid w:val="006E43EA"/>
    <w:rsid w:val="006E55AD"/>
    <w:rsid w:val="006E7823"/>
    <w:rsid w:val="006F0702"/>
    <w:rsid w:val="006F21C5"/>
    <w:rsid w:val="006F2ABC"/>
    <w:rsid w:val="006F3067"/>
    <w:rsid w:val="006F334A"/>
    <w:rsid w:val="006F3472"/>
    <w:rsid w:val="006F370F"/>
    <w:rsid w:val="006F41A0"/>
    <w:rsid w:val="006F4200"/>
    <w:rsid w:val="006F453C"/>
    <w:rsid w:val="006F527E"/>
    <w:rsid w:val="006F52D7"/>
    <w:rsid w:val="006F5C7D"/>
    <w:rsid w:val="006F614C"/>
    <w:rsid w:val="006F66FE"/>
    <w:rsid w:val="006F6EFC"/>
    <w:rsid w:val="006F72F3"/>
    <w:rsid w:val="006F754B"/>
    <w:rsid w:val="00700273"/>
    <w:rsid w:val="00701BD2"/>
    <w:rsid w:val="007020E4"/>
    <w:rsid w:val="00703255"/>
    <w:rsid w:val="00703E31"/>
    <w:rsid w:val="007044D5"/>
    <w:rsid w:val="00704E79"/>
    <w:rsid w:val="0070592D"/>
    <w:rsid w:val="00705A6C"/>
    <w:rsid w:val="00710DE1"/>
    <w:rsid w:val="00711B38"/>
    <w:rsid w:val="00711DC6"/>
    <w:rsid w:val="00711F9F"/>
    <w:rsid w:val="007140E4"/>
    <w:rsid w:val="007147D2"/>
    <w:rsid w:val="00714847"/>
    <w:rsid w:val="00714B17"/>
    <w:rsid w:val="00716F9B"/>
    <w:rsid w:val="0071739D"/>
    <w:rsid w:val="00717DB8"/>
    <w:rsid w:val="0072017E"/>
    <w:rsid w:val="00722C59"/>
    <w:rsid w:val="00722E53"/>
    <w:rsid w:val="00723277"/>
    <w:rsid w:val="00724136"/>
    <w:rsid w:val="0072423E"/>
    <w:rsid w:val="007243B7"/>
    <w:rsid w:val="00725A96"/>
    <w:rsid w:val="00726847"/>
    <w:rsid w:val="00726AB6"/>
    <w:rsid w:val="00727080"/>
    <w:rsid w:val="0072717A"/>
    <w:rsid w:val="00730B62"/>
    <w:rsid w:val="00732232"/>
    <w:rsid w:val="007322FD"/>
    <w:rsid w:val="007350FD"/>
    <w:rsid w:val="0073522C"/>
    <w:rsid w:val="00736772"/>
    <w:rsid w:val="00736A01"/>
    <w:rsid w:val="00736D7D"/>
    <w:rsid w:val="00736D9A"/>
    <w:rsid w:val="00737575"/>
    <w:rsid w:val="00737683"/>
    <w:rsid w:val="0073787E"/>
    <w:rsid w:val="00740732"/>
    <w:rsid w:val="00740C91"/>
    <w:rsid w:val="00740EB2"/>
    <w:rsid w:val="00740F25"/>
    <w:rsid w:val="007410D3"/>
    <w:rsid w:val="007411A2"/>
    <w:rsid w:val="00741E36"/>
    <w:rsid w:val="007426A1"/>
    <w:rsid w:val="0074275B"/>
    <w:rsid w:val="00743BB0"/>
    <w:rsid w:val="00743CE7"/>
    <w:rsid w:val="00743D8D"/>
    <w:rsid w:val="007445CB"/>
    <w:rsid w:val="007447F1"/>
    <w:rsid w:val="007464F8"/>
    <w:rsid w:val="00750280"/>
    <w:rsid w:val="007505C4"/>
    <w:rsid w:val="00751592"/>
    <w:rsid w:val="00751CDA"/>
    <w:rsid w:val="00751E9C"/>
    <w:rsid w:val="00752C8A"/>
    <w:rsid w:val="00753F81"/>
    <w:rsid w:val="00754631"/>
    <w:rsid w:val="00754ACF"/>
    <w:rsid w:val="007556AD"/>
    <w:rsid w:val="007567ED"/>
    <w:rsid w:val="00757709"/>
    <w:rsid w:val="00761667"/>
    <w:rsid w:val="00762517"/>
    <w:rsid w:val="0076308C"/>
    <w:rsid w:val="00763304"/>
    <w:rsid w:val="0076347D"/>
    <w:rsid w:val="00763575"/>
    <w:rsid w:val="0076372D"/>
    <w:rsid w:val="0076381B"/>
    <w:rsid w:val="00763B4B"/>
    <w:rsid w:val="00764560"/>
    <w:rsid w:val="007656B5"/>
    <w:rsid w:val="00766632"/>
    <w:rsid w:val="00766A2B"/>
    <w:rsid w:val="00767871"/>
    <w:rsid w:val="00770955"/>
    <w:rsid w:val="00771D02"/>
    <w:rsid w:val="00773752"/>
    <w:rsid w:val="007739F6"/>
    <w:rsid w:val="00773FAD"/>
    <w:rsid w:val="00774BB3"/>
    <w:rsid w:val="00776C29"/>
    <w:rsid w:val="00776D9F"/>
    <w:rsid w:val="007778C1"/>
    <w:rsid w:val="00777F82"/>
    <w:rsid w:val="007808DC"/>
    <w:rsid w:val="007809B3"/>
    <w:rsid w:val="0078136B"/>
    <w:rsid w:val="00781379"/>
    <w:rsid w:val="007849AE"/>
    <w:rsid w:val="007870D6"/>
    <w:rsid w:val="00787387"/>
    <w:rsid w:val="0078750D"/>
    <w:rsid w:val="00787598"/>
    <w:rsid w:val="00787740"/>
    <w:rsid w:val="00787827"/>
    <w:rsid w:val="007901E8"/>
    <w:rsid w:val="007911B4"/>
    <w:rsid w:val="00791F14"/>
    <w:rsid w:val="0079366E"/>
    <w:rsid w:val="00793724"/>
    <w:rsid w:val="00793D3D"/>
    <w:rsid w:val="00794C9C"/>
    <w:rsid w:val="00794DD9"/>
    <w:rsid w:val="0079516B"/>
    <w:rsid w:val="00796AC5"/>
    <w:rsid w:val="00797044"/>
    <w:rsid w:val="007A0AFE"/>
    <w:rsid w:val="007A1208"/>
    <w:rsid w:val="007A1445"/>
    <w:rsid w:val="007A1F68"/>
    <w:rsid w:val="007A1FE8"/>
    <w:rsid w:val="007A2148"/>
    <w:rsid w:val="007A2E13"/>
    <w:rsid w:val="007A30AD"/>
    <w:rsid w:val="007A3F25"/>
    <w:rsid w:val="007A40A8"/>
    <w:rsid w:val="007A43EC"/>
    <w:rsid w:val="007A4D03"/>
    <w:rsid w:val="007A581B"/>
    <w:rsid w:val="007A5F15"/>
    <w:rsid w:val="007A61A6"/>
    <w:rsid w:val="007A66C1"/>
    <w:rsid w:val="007A72E1"/>
    <w:rsid w:val="007B0165"/>
    <w:rsid w:val="007B0787"/>
    <w:rsid w:val="007B1371"/>
    <w:rsid w:val="007B175C"/>
    <w:rsid w:val="007B193B"/>
    <w:rsid w:val="007B2752"/>
    <w:rsid w:val="007B39C1"/>
    <w:rsid w:val="007B39ED"/>
    <w:rsid w:val="007B3A66"/>
    <w:rsid w:val="007B3EE7"/>
    <w:rsid w:val="007B445A"/>
    <w:rsid w:val="007B457D"/>
    <w:rsid w:val="007B4CD4"/>
    <w:rsid w:val="007B5E6F"/>
    <w:rsid w:val="007B7708"/>
    <w:rsid w:val="007B770D"/>
    <w:rsid w:val="007B7AE5"/>
    <w:rsid w:val="007C0E2E"/>
    <w:rsid w:val="007C12CB"/>
    <w:rsid w:val="007C30DE"/>
    <w:rsid w:val="007C356A"/>
    <w:rsid w:val="007C3574"/>
    <w:rsid w:val="007C385C"/>
    <w:rsid w:val="007C3DD4"/>
    <w:rsid w:val="007C3E93"/>
    <w:rsid w:val="007C4CD3"/>
    <w:rsid w:val="007C54A3"/>
    <w:rsid w:val="007C5A61"/>
    <w:rsid w:val="007C60F6"/>
    <w:rsid w:val="007C6365"/>
    <w:rsid w:val="007C730C"/>
    <w:rsid w:val="007D0663"/>
    <w:rsid w:val="007D0E62"/>
    <w:rsid w:val="007D0E9F"/>
    <w:rsid w:val="007D109E"/>
    <w:rsid w:val="007D190D"/>
    <w:rsid w:val="007D2335"/>
    <w:rsid w:val="007D2982"/>
    <w:rsid w:val="007D5833"/>
    <w:rsid w:val="007D6685"/>
    <w:rsid w:val="007D66D6"/>
    <w:rsid w:val="007D6922"/>
    <w:rsid w:val="007D693D"/>
    <w:rsid w:val="007D6D13"/>
    <w:rsid w:val="007D741E"/>
    <w:rsid w:val="007D760F"/>
    <w:rsid w:val="007D7D47"/>
    <w:rsid w:val="007E089D"/>
    <w:rsid w:val="007E3E8D"/>
    <w:rsid w:val="007E5882"/>
    <w:rsid w:val="007E68C0"/>
    <w:rsid w:val="007E6914"/>
    <w:rsid w:val="007E7FD8"/>
    <w:rsid w:val="007E7FE9"/>
    <w:rsid w:val="007F033D"/>
    <w:rsid w:val="007F0C9E"/>
    <w:rsid w:val="007F0DC1"/>
    <w:rsid w:val="007F19D1"/>
    <w:rsid w:val="007F1B1B"/>
    <w:rsid w:val="007F2793"/>
    <w:rsid w:val="007F5DCD"/>
    <w:rsid w:val="007F60FB"/>
    <w:rsid w:val="007F6B47"/>
    <w:rsid w:val="007F6C2E"/>
    <w:rsid w:val="007F71BA"/>
    <w:rsid w:val="007F77D4"/>
    <w:rsid w:val="00800616"/>
    <w:rsid w:val="00800D9D"/>
    <w:rsid w:val="008017ED"/>
    <w:rsid w:val="00801D71"/>
    <w:rsid w:val="008027E8"/>
    <w:rsid w:val="00802AC1"/>
    <w:rsid w:val="00802CA5"/>
    <w:rsid w:val="00804014"/>
    <w:rsid w:val="00805B50"/>
    <w:rsid w:val="008069CD"/>
    <w:rsid w:val="00806FB0"/>
    <w:rsid w:val="008074BC"/>
    <w:rsid w:val="00807A8F"/>
    <w:rsid w:val="00811C21"/>
    <w:rsid w:val="0081271A"/>
    <w:rsid w:val="00813670"/>
    <w:rsid w:val="00813C8E"/>
    <w:rsid w:val="008148A3"/>
    <w:rsid w:val="00815CD6"/>
    <w:rsid w:val="00816111"/>
    <w:rsid w:val="008161A1"/>
    <w:rsid w:val="00816D00"/>
    <w:rsid w:val="00817200"/>
    <w:rsid w:val="0081768E"/>
    <w:rsid w:val="008177DC"/>
    <w:rsid w:val="00822F62"/>
    <w:rsid w:val="00824573"/>
    <w:rsid w:val="00824CE3"/>
    <w:rsid w:val="00825174"/>
    <w:rsid w:val="008253F8"/>
    <w:rsid w:val="00825C34"/>
    <w:rsid w:val="00825DB7"/>
    <w:rsid w:val="0082668A"/>
    <w:rsid w:val="00826FD1"/>
    <w:rsid w:val="008271A5"/>
    <w:rsid w:val="00827EF5"/>
    <w:rsid w:val="00830508"/>
    <w:rsid w:val="00831547"/>
    <w:rsid w:val="00831AE4"/>
    <w:rsid w:val="00831BA7"/>
    <w:rsid w:val="00831BEC"/>
    <w:rsid w:val="00832A89"/>
    <w:rsid w:val="008338DF"/>
    <w:rsid w:val="0083537F"/>
    <w:rsid w:val="0083557C"/>
    <w:rsid w:val="0083599C"/>
    <w:rsid w:val="00837220"/>
    <w:rsid w:val="008378F4"/>
    <w:rsid w:val="0084009C"/>
    <w:rsid w:val="00840E35"/>
    <w:rsid w:val="0084234A"/>
    <w:rsid w:val="00843A40"/>
    <w:rsid w:val="00843F2C"/>
    <w:rsid w:val="008446DC"/>
    <w:rsid w:val="00845950"/>
    <w:rsid w:val="0084671C"/>
    <w:rsid w:val="00846D4F"/>
    <w:rsid w:val="00846E76"/>
    <w:rsid w:val="00847828"/>
    <w:rsid w:val="00850659"/>
    <w:rsid w:val="00852677"/>
    <w:rsid w:val="008529F1"/>
    <w:rsid w:val="00852F92"/>
    <w:rsid w:val="0085360A"/>
    <w:rsid w:val="00853692"/>
    <w:rsid w:val="00853F2C"/>
    <w:rsid w:val="008542F6"/>
    <w:rsid w:val="0085489E"/>
    <w:rsid w:val="00854C6E"/>
    <w:rsid w:val="008552DE"/>
    <w:rsid w:val="0085628C"/>
    <w:rsid w:val="008563C0"/>
    <w:rsid w:val="00856788"/>
    <w:rsid w:val="00856BAC"/>
    <w:rsid w:val="00856D8D"/>
    <w:rsid w:val="0085770C"/>
    <w:rsid w:val="00860808"/>
    <w:rsid w:val="00861145"/>
    <w:rsid w:val="008614E2"/>
    <w:rsid w:val="00861A83"/>
    <w:rsid w:val="00861DD5"/>
    <w:rsid w:val="00861E53"/>
    <w:rsid w:val="00862835"/>
    <w:rsid w:val="00863927"/>
    <w:rsid w:val="00863C49"/>
    <w:rsid w:val="008641B4"/>
    <w:rsid w:val="00865F27"/>
    <w:rsid w:val="00866D68"/>
    <w:rsid w:val="0087068D"/>
    <w:rsid w:val="00870D1F"/>
    <w:rsid w:val="008713DA"/>
    <w:rsid w:val="0087239A"/>
    <w:rsid w:val="00872FB2"/>
    <w:rsid w:val="008742AB"/>
    <w:rsid w:val="00874343"/>
    <w:rsid w:val="0087453B"/>
    <w:rsid w:val="00874DE8"/>
    <w:rsid w:val="00875930"/>
    <w:rsid w:val="00876B9E"/>
    <w:rsid w:val="00876E16"/>
    <w:rsid w:val="0088069E"/>
    <w:rsid w:val="00880BA4"/>
    <w:rsid w:val="008825FB"/>
    <w:rsid w:val="0088277B"/>
    <w:rsid w:val="008828AD"/>
    <w:rsid w:val="00883D67"/>
    <w:rsid w:val="0088647D"/>
    <w:rsid w:val="00886978"/>
    <w:rsid w:val="00887D3E"/>
    <w:rsid w:val="008905B8"/>
    <w:rsid w:val="008906EC"/>
    <w:rsid w:val="00891F6B"/>
    <w:rsid w:val="008921BA"/>
    <w:rsid w:val="008935C8"/>
    <w:rsid w:val="008937E6"/>
    <w:rsid w:val="00893DC7"/>
    <w:rsid w:val="0089425A"/>
    <w:rsid w:val="00894929"/>
    <w:rsid w:val="008954D9"/>
    <w:rsid w:val="008964C2"/>
    <w:rsid w:val="00896873"/>
    <w:rsid w:val="008970EA"/>
    <w:rsid w:val="0089724C"/>
    <w:rsid w:val="008A157E"/>
    <w:rsid w:val="008A351A"/>
    <w:rsid w:val="008A3D9D"/>
    <w:rsid w:val="008A4CA7"/>
    <w:rsid w:val="008A4D0B"/>
    <w:rsid w:val="008A5664"/>
    <w:rsid w:val="008A5B3C"/>
    <w:rsid w:val="008A5E77"/>
    <w:rsid w:val="008A6288"/>
    <w:rsid w:val="008A7CFD"/>
    <w:rsid w:val="008B0176"/>
    <w:rsid w:val="008B0656"/>
    <w:rsid w:val="008B2297"/>
    <w:rsid w:val="008B2334"/>
    <w:rsid w:val="008B2D3E"/>
    <w:rsid w:val="008B5040"/>
    <w:rsid w:val="008B511D"/>
    <w:rsid w:val="008B5225"/>
    <w:rsid w:val="008C1176"/>
    <w:rsid w:val="008C1A5B"/>
    <w:rsid w:val="008C2249"/>
    <w:rsid w:val="008C286B"/>
    <w:rsid w:val="008C2956"/>
    <w:rsid w:val="008C2CEE"/>
    <w:rsid w:val="008C3362"/>
    <w:rsid w:val="008C3662"/>
    <w:rsid w:val="008C410A"/>
    <w:rsid w:val="008C4B45"/>
    <w:rsid w:val="008C4F21"/>
    <w:rsid w:val="008C5EF0"/>
    <w:rsid w:val="008C757A"/>
    <w:rsid w:val="008C7E92"/>
    <w:rsid w:val="008D1407"/>
    <w:rsid w:val="008D1509"/>
    <w:rsid w:val="008D1525"/>
    <w:rsid w:val="008D18B5"/>
    <w:rsid w:val="008D1B31"/>
    <w:rsid w:val="008D23B5"/>
    <w:rsid w:val="008D241E"/>
    <w:rsid w:val="008D2B6E"/>
    <w:rsid w:val="008D4262"/>
    <w:rsid w:val="008D4293"/>
    <w:rsid w:val="008D4AC2"/>
    <w:rsid w:val="008D4D0E"/>
    <w:rsid w:val="008D587A"/>
    <w:rsid w:val="008D648A"/>
    <w:rsid w:val="008E2755"/>
    <w:rsid w:val="008E2EA7"/>
    <w:rsid w:val="008E310D"/>
    <w:rsid w:val="008E32B4"/>
    <w:rsid w:val="008E3972"/>
    <w:rsid w:val="008E3C5B"/>
    <w:rsid w:val="008E5DC0"/>
    <w:rsid w:val="008E66E3"/>
    <w:rsid w:val="008E7088"/>
    <w:rsid w:val="008E77CA"/>
    <w:rsid w:val="008E7B70"/>
    <w:rsid w:val="008F00AD"/>
    <w:rsid w:val="008F0A21"/>
    <w:rsid w:val="008F241D"/>
    <w:rsid w:val="008F2A3E"/>
    <w:rsid w:val="008F3191"/>
    <w:rsid w:val="008F35E7"/>
    <w:rsid w:val="008F375A"/>
    <w:rsid w:val="008F3EBD"/>
    <w:rsid w:val="008F4107"/>
    <w:rsid w:val="008F5F97"/>
    <w:rsid w:val="008F6CC2"/>
    <w:rsid w:val="008F7B6D"/>
    <w:rsid w:val="008F7CA2"/>
    <w:rsid w:val="00901B4E"/>
    <w:rsid w:val="00901C5C"/>
    <w:rsid w:val="00902953"/>
    <w:rsid w:val="00902D75"/>
    <w:rsid w:val="00903561"/>
    <w:rsid w:val="009047C2"/>
    <w:rsid w:val="009069C0"/>
    <w:rsid w:val="00906A1A"/>
    <w:rsid w:val="00906EEB"/>
    <w:rsid w:val="009071C4"/>
    <w:rsid w:val="00907D64"/>
    <w:rsid w:val="009108A1"/>
    <w:rsid w:val="009112CB"/>
    <w:rsid w:val="009119FB"/>
    <w:rsid w:val="00911C48"/>
    <w:rsid w:val="00912418"/>
    <w:rsid w:val="0091253A"/>
    <w:rsid w:val="00912939"/>
    <w:rsid w:val="00912CD4"/>
    <w:rsid w:val="00912D61"/>
    <w:rsid w:val="00913AE3"/>
    <w:rsid w:val="00913B54"/>
    <w:rsid w:val="00920310"/>
    <w:rsid w:val="00920748"/>
    <w:rsid w:val="0092168E"/>
    <w:rsid w:val="00922127"/>
    <w:rsid w:val="00923374"/>
    <w:rsid w:val="00923E59"/>
    <w:rsid w:val="00924BB2"/>
    <w:rsid w:val="00924F02"/>
    <w:rsid w:val="00925CA6"/>
    <w:rsid w:val="00925D39"/>
    <w:rsid w:val="00925F2B"/>
    <w:rsid w:val="00926175"/>
    <w:rsid w:val="009275F7"/>
    <w:rsid w:val="0093105E"/>
    <w:rsid w:val="0093183D"/>
    <w:rsid w:val="00932372"/>
    <w:rsid w:val="0093374C"/>
    <w:rsid w:val="009347F0"/>
    <w:rsid w:val="00934CB3"/>
    <w:rsid w:val="0093661B"/>
    <w:rsid w:val="00937B5A"/>
    <w:rsid w:val="00943020"/>
    <w:rsid w:val="00943A93"/>
    <w:rsid w:val="00945D05"/>
    <w:rsid w:val="00946F1F"/>
    <w:rsid w:val="009472BC"/>
    <w:rsid w:val="0095134B"/>
    <w:rsid w:val="00951562"/>
    <w:rsid w:val="00951DFA"/>
    <w:rsid w:val="00952045"/>
    <w:rsid w:val="009525D0"/>
    <w:rsid w:val="0095272E"/>
    <w:rsid w:val="00952B35"/>
    <w:rsid w:val="009530DE"/>
    <w:rsid w:val="00953A8C"/>
    <w:rsid w:val="00955C06"/>
    <w:rsid w:val="009568DB"/>
    <w:rsid w:val="009579BB"/>
    <w:rsid w:val="009608C8"/>
    <w:rsid w:val="00961445"/>
    <w:rsid w:val="00962534"/>
    <w:rsid w:val="00963014"/>
    <w:rsid w:val="00965642"/>
    <w:rsid w:val="00965B32"/>
    <w:rsid w:val="00965D4A"/>
    <w:rsid w:val="00966028"/>
    <w:rsid w:val="00966121"/>
    <w:rsid w:val="0096642A"/>
    <w:rsid w:val="00966B8C"/>
    <w:rsid w:val="00966FDA"/>
    <w:rsid w:val="009703E6"/>
    <w:rsid w:val="00970467"/>
    <w:rsid w:val="009708B8"/>
    <w:rsid w:val="00970FE3"/>
    <w:rsid w:val="00971144"/>
    <w:rsid w:val="00971238"/>
    <w:rsid w:val="00971B11"/>
    <w:rsid w:val="00971B70"/>
    <w:rsid w:val="00971D18"/>
    <w:rsid w:val="00973DF1"/>
    <w:rsid w:val="0097496B"/>
    <w:rsid w:val="00974B2A"/>
    <w:rsid w:val="0097513A"/>
    <w:rsid w:val="0098112A"/>
    <w:rsid w:val="009818DF"/>
    <w:rsid w:val="009829E2"/>
    <w:rsid w:val="0098576E"/>
    <w:rsid w:val="0098596C"/>
    <w:rsid w:val="00985EE0"/>
    <w:rsid w:val="009868ED"/>
    <w:rsid w:val="00987096"/>
    <w:rsid w:val="00987D3D"/>
    <w:rsid w:val="00990BF4"/>
    <w:rsid w:val="00990D6C"/>
    <w:rsid w:val="00991BFA"/>
    <w:rsid w:val="0099276C"/>
    <w:rsid w:val="009929B5"/>
    <w:rsid w:val="00994653"/>
    <w:rsid w:val="00995DE0"/>
    <w:rsid w:val="009977A5"/>
    <w:rsid w:val="009A02B2"/>
    <w:rsid w:val="009A06FE"/>
    <w:rsid w:val="009A1819"/>
    <w:rsid w:val="009A235A"/>
    <w:rsid w:val="009A39F8"/>
    <w:rsid w:val="009A3AEE"/>
    <w:rsid w:val="009A67CD"/>
    <w:rsid w:val="009A6E8B"/>
    <w:rsid w:val="009A7150"/>
    <w:rsid w:val="009A7F71"/>
    <w:rsid w:val="009B0335"/>
    <w:rsid w:val="009B034A"/>
    <w:rsid w:val="009B03CB"/>
    <w:rsid w:val="009B0949"/>
    <w:rsid w:val="009B159F"/>
    <w:rsid w:val="009B3163"/>
    <w:rsid w:val="009B38D2"/>
    <w:rsid w:val="009B4140"/>
    <w:rsid w:val="009B4F04"/>
    <w:rsid w:val="009B515A"/>
    <w:rsid w:val="009C06CA"/>
    <w:rsid w:val="009C1B2E"/>
    <w:rsid w:val="009C3349"/>
    <w:rsid w:val="009C3F44"/>
    <w:rsid w:val="009C4881"/>
    <w:rsid w:val="009C531B"/>
    <w:rsid w:val="009C5AFB"/>
    <w:rsid w:val="009C6C42"/>
    <w:rsid w:val="009C6E16"/>
    <w:rsid w:val="009C726C"/>
    <w:rsid w:val="009C7464"/>
    <w:rsid w:val="009D038D"/>
    <w:rsid w:val="009D1A4F"/>
    <w:rsid w:val="009D1F68"/>
    <w:rsid w:val="009D31CF"/>
    <w:rsid w:val="009D655E"/>
    <w:rsid w:val="009D6B32"/>
    <w:rsid w:val="009D6C99"/>
    <w:rsid w:val="009D6FAE"/>
    <w:rsid w:val="009D72E1"/>
    <w:rsid w:val="009E0152"/>
    <w:rsid w:val="009E09AE"/>
    <w:rsid w:val="009E1517"/>
    <w:rsid w:val="009E3176"/>
    <w:rsid w:val="009E564F"/>
    <w:rsid w:val="009E58DE"/>
    <w:rsid w:val="009E65E3"/>
    <w:rsid w:val="009E6AD9"/>
    <w:rsid w:val="009E70EC"/>
    <w:rsid w:val="009E73C8"/>
    <w:rsid w:val="009F0354"/>
    <w:rsid w:val="009F05D1"/>
    <w:rsid w:val="009F2234"/>
    <w:rsid w:val="009F238A"/>
    <w:rsid w:val="009F2E51"/>
    <w:rsid w:val="009F3358"/>
    <w:rsid w:val="009F403E"/>
    <w:rsid w:val="009F4464"/>
    <w:rsid w:val="009F4771"/>
    <w:rsid w:val="009F489E"/>
    <w:rsid w:val="009F4E53"/>
    <w:rsid w:val="009F5204"/>
    <w:rsid w:val="009F5714"/>
    <w:rsid w:val="009F58E2"/>
    <w:rsid w:val="009F5C27"/>
    <w:rsid w:val="009F7BA4"/>
    <w:rsid w:val="00A00A4B"/>
    <w:rsid w:val="00A01A91"/>
    <w:rsid w:val="00A0407F"/>
    <w:rsid w:val="00A04B9D"/>
    <w:rsid w:val="00A050E0"/>
    <w:rsid w:val="00A0746F"/>
    <w:rsid w:val="00A07A9D"/>
    <w:rsid w:val="00A10435"/>
    <w:rsid w:val="00A107A4"/>
    <w:rsid w:val="00A10B41"/>
    <w:rsid w:val="00A10FEF"/>
    <w:rsid w:val="00A112E7"/>
    <w:rsid w:val="00A11B4F"/>
    <w:rsid w:val="00A11D57"/>
    <w:rsid w:val="00A12905"/>
    <w:rsid w:val="00A142F4"/>
    <w:rsid w:val="00A1430C"/>
    <w:rsid w:val="00A15344"/>
    <w:rsid w:val="00A15ED9"/>
    <w:rsid w:val="00A16403"/>
    <w:rsid w:val="00A17694"/>
    <w:rsid w:val="00A17ACB"/>
    <w:rsid w:val="00A203B1"/>
    <w:rsid w:val="00A2121F"/>
    <w:rsid w:val="00A221BE"/>
    <w:rsid w:val="00A224E9"/>
    <w:rsid w:val="00A22981"/>
    <w:rsid w:val="00A238DB"/>
    <w:rsid w:val="00A24468"/>
    <w:rsid w:val="00A24FE6"/>
    <w:rsid w:val="00A267B3"/>
    <w:rsid w:val="00A272E8"/>
    <w:rsid w:val="00A27A0B"/>
    <w:rsid w:val="00A300F3"/>
    <w:rsid w:val="00A318CF"/>
    <w:rsid w:val="00A328EB"/>
    <w:rsid w:val="00A32AA8"/>
    <w:rsid w:val="00A32B31"/>
    <w:rsid w:val="00A349F5"/>
    <w:rsid w:val="00A359C0"/>
    <w:rsid w:val="00A37962"/>
    <w:rsid w:val="00A4026E"/>
    <w:rsid w:val="00A41DC1"/>
    <w:rsid w:val="00A41EC7"/>
    <w:rsid w:val="00A4347C"/>
    <w:rsid w:val="00A44ED6"/>
    <w:rsid w:val="00A45C29"/>
    <w:rsid w:val="00A45DFF"/>
    <w:rsid w:val="00A46811"/>
    <w:rsid w:val="00A468BA"/>
    <w:rsid w:val="00A4692B"/>
    <w:rsid w:val="00A474E1"/>
    <w:rsid w:val="00A51191"/>
    <w:rsid w:val="00A51DA8"/>
    <w:rsid w:val="00A534E4"/>
    <w:rsid w:val="00A54BD9"/>
    <w:rsid w:val="00A54F43"/>
    <w:rsid w:val="00A54FF4"/>
    <w:rsid w:val="00A54FFB"/>
    <w:rsid w:val="00A556D2"/>
    <w:rsid w:val="00A561EC"/>
    <w:rsid w:val="00A57C31"/>
    <w:rsid w:val="00A57E5C"/>
    <w:rsid w:val="00A60DB3"/>
    <w:rsid w:val="00A61DDC"/>
    <w:rsid w:val="00A62737"/>
    <w:rsid w:val="00A62D3C"/>
    <w:rsid w:val="00A62D6B"/>
    <w:rsid w:val="00A631EF"/>
    <w:rsid w:val="00A63778"/>
    <w:rsid w:val="00A6497E"/>
    <w:rsid w:val="00A667A9"/>
    <w:rsid w:val="00A669C2"/>
    <w:rsid w:val="00A66B09"/>
    <w:rsid w:val="00A66B87"/>
    <w:rsid w:val="00A66F38"/>
    <w:rsid w:val="00A678C2"/>
    <w:rsid w:val="00A67AEB"/>
    <w:rsid w:val="00A70567"/>
    <w:rsid w:val="00A70BBA"/>
    <w:rsid w:val="00A70DD6"/>
    <w:rsid w:val="00A71D55"/>
    <w:rsid w:val="00A73CC5"/>
    <w:rsid w:val="00A748FA"/>
    <w:rsid w:val="00A75087"/>
    <w:rsid w:val="00A756CC"/>
    <w:rsid w:val="00A758F2"/>
    <w:rsid w:val="00A770B7"/>
    <w:rsid w:val="00A8027F"/>
    <w:rsid w:val="00A81704"/>
    <w:rsid w:val="00A8188C"/>
    <w:rsid w:val="00A819EB"/>
    <w:rsid w:val="00A82175"/>
    <w:rsid w:val="00A82A68"/>
    <w:rsid w:val="00A82D82"/>
    <w:rsid w:val="00A83D90"/>
    <w:rsid w:val="00A84EAA"/>
    <w:rsid w:val="00A85261"/>
    <w:rsid w:val="00A85D00"/>
    <w:rsid w:val="00A87CDD"/>
    <w:rsid w:val="00A87E69"/>
    <w:rsid w:val="00A90371"/>
    <w:rsid w:val="00A92FCA"/>
    <w:rsid w:val="00A93C24"/>
    <w:rsid w:val="00A949BE"/>
    <w:rsid w:val="00A95628"/>
    <w:rsid w:val="00A95F38"/>
    <w:rsid w:val="00A96671"/>
    <w:rsid w:val="00A9679F"/>
    <w:rsid w:val="00A96EA9"/>
    <w:rsid w:val="00A9757A"/>
    <w:rsid w:val="00AA07E9"/>
    <w:rsid w:val="00AA2520"/>
    <w:rsid w:val="00AA495B"/>
    <w:rsid w:val="00AA5540"/>
    <w:rsid w:val="00AA5E19"/>
    <w:rsid w:val="00AA607A"/>
    <w:rsid w:val="00AA62E0"/>
    <w:rsid w:val="00AA77BA"/>
    <w:rsid w:val="00AA7B1F"/>
    <w:rsid w:val="00AB05D6"/>
    <w:rsid w:val="00AB0712"/>
    <w:rsid w:val="00AB11C0"/>
    <w:rsid w:val="00AB1A12"/>
    <w:rsid w:val="00AB2930"/>
    <w:rsid w:val="00AB2D3A"/>
    <w:rsid w:val="00AB4227"/>
    <w:rsid w:val="00AB4A34"/>
    <w:rsid w:val="00AB633A"/>
    <w:rsid w:val="00AC0F1A"/>
    <w:rsid w:val="00AC10C2"/>
    <w:rsid w:val="00AC1BCC"/>
    <w:rsid w:val="00AC224B"/>
    <w:rsid w:val="00AC288E"/>
    <w:rsid w:val="00AC28FF"/>
    <w:rsid w:val="00AC2BA8"/>
    <w:rsid w:val="00AC363E"/>
    <w:rsid w:val="00AC3A4C"/>
    <w:rsid w:val="00AC41F8"/>
    <w:rsid w:val="00AC4523"/>
    <w:rsid w:val="00AC5906"/>
    <w:rsid w:val="00AC63EA"/>
    <w:rsid w:val="00AC65C6"/>
    <w:rsid w:val="00AC6729"/>
    <w:rsid w:val="00AC6C5F"/>
    <w:rsid w:val="00AC70EC"/>
    <w:rsid w:val="00AD00F3"/>
    <w:rsid w:val="00AD0BD1"/>
    <w:rsid w:val="00AD1237"/>
    <w:rsid w:val="00AD1298"/>
    <w:rsid w:val="00AD3CEF"/>
    <w:rsid w:val="00AD3EF0"/>
    <w:rsid w:val="00AD4490"/>
    <w:rsid w:val="00AD48FE"/>
    <w:rsid w:val="00AD51EA"/>
    <w:rsid w:val="00AD57C0"/>
    <w:rsid w:val="00AD5C4C"/>
    <w:rsid w:val="00AD69E0"/>
    <w:rsid w:val="00AD74F3"/>
    <w:rsid w:val="00AD7D8E"/>
    <w:rsid w:val="00AE006E"/>
    <w:rsid w:val="00AE492C"/>
    <w:rsid w:val="00AE628E"/>
    <w:rsid w:val="00AE7621"/>
    <w:rsid w:val="00AE7A38"/>
    <w:rsid w:val="00AF18C2"/>
    <w:rsid w:val="00AF39C6"/>
    <w:rsid w:val="00AF487C"/>
    <w:rsid w:val="00AF506C"/>
    <w:rsid w:val="00AF50A3"/>
    <w:rsid w:val="00AF549A"/>
    <w:rsid w:val="00AF55E1"/>
    <w:rsid w:val="00AF5EBC"/>
    <w:rsid w:val="00AF73FE"/>
    <w:rsid w:val="00B0009F"/>
    <w:rsid w:val="00B00418"/>
    <w:rsid w:val="00B008BA"/>
    <w:rsid w:val="00B01457"/>
    <w:rsid w:val="00B0149E"/>
    <w:rsid w:val="00B023FD"/>
    <w:rsid w:val="00B029E8"/>
    <w:rsid w:val="00B02C8B"/>
    <w:rsid w:val="00B02D60"/>
    <w:rsid w:val="00B02FEF"/>
    <w:rsid w:val="00B03021"/>
    <w:rsid w:val="00B05D36"/>
    <w:rsid w:val="00B0668A"/>
    <w:rsid w:val="00B069FE"/>
    <w:rsid w:val="00B072A5"/>
    <w:rsid w:val="00B10398"/>
    <w:rsid w:val="00B11655"/>
    <w:rsid w:val="00B11902"/>
    <w:rsid w:val="00B11B03"/>
    <w:rsid w:val="00B1267D"/>
    <w:rsid w:val="00B12A6A"/>
    <w:rsid w:val="00B12DE2"/>
    <w:rsid w:val="00B136C1"/>
    <w:rsid w:val="00B13F6E"/>
    <w:rsid w:val="00B14316"/>
    <w:rsid w:val="00B14DA8"/>
    <w:rsid w:val="00B178B6"/>
    <w:rsid w:val="00B1794C"/>
    <w:rsid w:val="00B202B6"/>
    <w:rsid w:val="00B23C1E"/>
    <w:rsid w:val="00B2450A"/>
    <w:rsid w:val="00B250CA"/>
    <w:rsid w:val="00B25374"/>
    <w:rsid w:val="00B25C04"/>
    <w:rsid w:val="00B2666B"/>
    <w:rsid w:val="00B26AFB"/>
    <w:rsid w:val="00B275BF"/>
    <w:rsid w:val="00B306D6"/>
    <w:rsid w:val="00B3095D"/>
    <w:rsid w:val="00B30AC6"/>
    <w:rsid w:val="00B30E65"/>
    <w:rsid w:val="00B31D73"/>
    <w:rsid w:val="00B32457"/>
    <w:rsid w:val="00B3303A"/>
    <w:rsid w:val="00B354D9"/>
    <w:rsid w:val="00B35F8C"/>
    <w:rsid w:val="00B3668C"/>
    <w:rsid w:val="00B37B42"/>
    <w:rsid w:val="00B37F82"/>
    <w:rsid w:val="00B41014"/>
    <w:rsid w:val="00B41880"/>
    <w:rsid w:val="00B419CD"/>
    <w:rsid w:val="00B42011"/>
    <w:rsid w:val="00B44166"/>
    <w:rsid w:val="00B44428"/>
    <w:rsid w:val="00B447F5"/>
    <w:rsid w:val="00B4499C"/>
    <w:rsid w:val="00B45D29"/>
    <w:rsid w:val="00B46B76"/>
    <w:rsid w:val="00B508A4"/>
    <w:rsid w:val="00B52386"/>
    <w:rsid w:val="00B52717"/>
    <w:rsid w:val="00B5362D"/>
    <w:rsid w:val="00B5486C"/>
    <w:rsid w:val="00B54871"/>
    <w:rsid w:val="00B56A2B"/>
    <w:rsid w:val="00B56A47"/>
    <w:rsid w:val="00B57764"/>
    <w:rsid w:val="00B579BE"/>
    <w:rsid w:val="00B57A33"/>
    <w:rsid w:val="00B61503"/>
    <w:rsid w:val="00B61CFB"/>
    <w:rsid w:val="00B61D47"/>
    <w:rsid w:val="00B62F0B"/>
    <w:rsid w:val="00B63975"/>
    <w:rsid w:val="00B64057"/>
    <w:rsid w:val="00B64A96"/>
    <w:rsid w:val="00B64C78"/>
    <w:rsid w:val="00B64FE1"/>
    <w:rsid w:val="00B66087"/>
    <w:rsid w:val="00B66CB3"/>
    <w:rsid w:val="00B66F90"/>
    <w:rsid w:val="00B70D8A"/>
    <w:rsid w:val="00B7217C"/>
    <w:rsid w:val="00B73273"/>
    <w:rsid w:val="00B7471B"/>
    <w:rsid w:val="00B750D7"/>
    <w:rsid w:val="00B750EC"/>
    <w:rsid w:val="00B752AB"/>
    <w:rsid w:val="00B75D48"/>
    <w:rsid w:val="00B764EB"/>
    <w:rsid w:val="00B76E69"/>
    <w:rsid w:val="00B77C0E"/>
    <w:rsid w:val="00B80317"/>
    <w:rsid w:val="00B806BA"/>
    <w:rsid w:val="00B81D7F"/>
    <w:rsid w:val="00B822D4"/>
    <w:rsid w:val="00B83980"/>
    <w:rsid w:val="00B83AA3"/>
    <w:rsid w:val="00B83FC9"/>
    <w:rsid w:val="00B8422A"/>
    <w:rsid w:val="00B84591"/>
    <w:rsid w:val="00B84BF2"/>
    <w:rsid w:val="00B857F4"/>
    <w:rsid w:val="00B860AE"/>
    <w:rsid w:val="00B86400"/>
    <w:rsid w:val="00B871B1"/>
    <w:rsid w:val="00B9067C"/>
    <w:rsid w:val="00B9088E"/>
    <w:rsid w:val="00B92366"/>
    <w:rsid w:val="00B94468"/>
    <w:rsid w:val="00B9609C"/>
    <w:rsid w:val="00B964C7"/>
    <w:rsid w:val="00B96600"/>
    <w:rsid w:val="00B9692A"/>
    <w:rsid w:val="00B96D10"/>
    <w:rsid w:val="00B972B6"/>
    <w:rsid w:val="00BA0737"/>
    <w:rsid w:val="00BA0924"/>
    <w:rsid w:val="00BA0AC0"/>
    <w:rsid w:val="00BA0EA9"/>
    <w:rsid w:val="00BA137F"/>
    <w:rsid w:val="00BA16D6"/>
    <w:rsid w:val="00BA19FE"/>
    <w:rsid w:val="00BA1D98"/>
    <w:rsid w:val="00BA2662"/>
    <w:rsid w:val="00BA2BBA"/>
    <w:rsid w:val="00BA3172"/>
    <w:rsid w:val="00BA33EE"/>
    <w:rsid w:val="00BA3C89"/>
    <w:rsid w:val="00BA44DC"/>
    <w:rsid w:val="00BA45E6"/>
    <w:rsid w:val="00BA48E5"/>
    <w:rsid w:val="00BA57DE"/>
    <w:rsid w:val="00BA647E"/>
    <w:rsid w:val="00BB0DE2"/>
    <w:rsid w:val="00BB17F7"/>
    <w:rsid w:val="00BB18BD"/>
    <w:rsid w:val="00BB3306"/>
    <w:rsid w:val="00BB3C40"/>
    <w:rsid w:val="00BB425D"/>
    <w:rsid w:val="00BB5EB9"/>
    <w:rsid w:val="00BB5EFD"/>
    <w:rsid w:val="00BC0846"/>
    <w:rsid w:val="00BC1199"/>
    <w:rsid w:val="00BC11A2"/>
    <w:rsid w:val="00BC2133"/>
    <w:rsid w:val="00BC2559"/>
    <w:rsid w:val="00BC46C8"/>
    <w:rsid w:val="00BC570F"/>
    <w:rsid w:val="00BC6842"/>
    <w:rsid w:val="00BC71D1"/>
    <w:rsid w:val="00BC7CB2"/>
    <w:rsid w:val="00BC7DA1"/>
    <w:rsid w:val="00BD0FB4"/>
    <w:rsid w:val="00BD1082"/>
    <w:rsid w:val="00BD1DB5"/>
    <w:rsid w:val="00BD2D07"/>
    <w:rsid w:val="00BD5449"/>
    <w:rsid w:val="00BD5680"/>
    <w:rsid w:val="00BD704E"/>
    <w:rsid w:val="00BD7605"/>
    <w:rsid w:val="00BD7F7F"/>
    <w:rsid w:val="00BE0031"/>
    <w:rsid w:val="00BE108C"/>
    <w:rsid w:val="00BE147A"/>
    <w:rsid w:val="00BE2E12"/>
    <w:rsid w:val="00BE3DFA"/>
    <w:rsid w:val="00BE4205"/>
    <w:rsid w:val="00BE4E78"/>
    <w:rsid w:val="00BE518A"/>
    <w:rsid w:val="00BE5531"/>
    <w:rsid w:val="00BE698A"/>
    <w:rsid w:val="00BE6DA9"/>
    <w:rsid w:val="00BE6F1D"/>
    <w:rsid w:val="00BF0397"/>
    <w:rsid w:val="00BF071B"/>
    <w:rsid w:val="00BF0891"/>
    <w:rsid w:val="00BF17DD"/>
    <w:rsid w:val="00BF1C1E"/>
    <w:rsid w:val="00BF34BB"/>
    <w:rsid w:val="00BF356B"/>
    <w:rsid w:val="00BF6520"/>
    <w:rsid w:val="00BF78BC"/>
    <w:rsid w:val="00C010CC"/>
    <w:rsid w:val="00C01EEB"/>
    <w:rsid w:val="00C02E26"/>
    <w:rsid w:val="00C036D5"/>
    <w:rsid w:val="00C03F6D"/>
    <w:rsid w:val="00C05AC9"/>
    <w:rsid w:val="00C06FD0"/>
    <w:rsid w:val="00C0744F"/>
    <w:rsid w:val="00C0748E"/>
    <w:rsid w:val="00C075AF"/>
    <w:rsid w:val="00C07B5C"/>
    <w:rsid w:val="00C10409"/>
    <w:rsid w:val="00C10CCB"/>
    <w:rsid w:val="00C10F02"/>
    <w:rsid w:val="00C126C9"/>
    <w:rsid w:val="00C13D71"/>
    <w:rsid w:val="00C14955"/>
    <w:rsid w:val="00C14BE8"/>
    <w:rsid w:val="00C1678F"/>
    <w:rsid w:val="00C16F73"/>
    <w:rsid w:val="00C173D2"/>
    <w:rsid w:val="00C2006D"/>
    <w:rsid w:val="00C22A43"/>
    <w:rsid w:val="00C23ADB"/>
    <w:rsid w:val="00C23D64"/>
    <w:rsid w:val="00C241CF"/>
    <w:rsid w:val="00C247F6"/>
    <w:rsid w:val="00C27D41"/>
    <w:rsid w:val="00C30AFA"/>
    <w:rsid w:val="00C32035"/>
    <w:rsid w:val="00C32201"/>
    <w:rsid w:val="00C3283F"/>
    <w:rsid w:val="00C346C4"/>
    <w:rsid w:val="00C353B7"/>
    <w:rsid w:val="00C37631"/>
    <w:rsid w:val="00C379C5"/>
    <w:rsid w:val="00C37A04"/>
    <w:rsid w:val="00C406E7"/>
    <w:rsid w:val="00C407AC"/>
    <w:rsid w:val="00C40B26"/>
    <w:rsid w:val="00C41DCB"/>
    <w:rsid w:val="00C4259B"/>
    <w:rsid w:val="00C425A6"/>
    <w:rsid w:val="00C428CB"/>
    <w:rsid w:val="00C430A6"/>
    <w:rsid w:val="00C43262"/>
    <w:rsid w:val="00C43EB5"/>
    <w:rsid w:val="00C4415F"/>
    <w:rsid w:val="00C445FC"/>
    <w:rsid w:val="00C44E22"/>
    <w:rsid w:val="00C4566D"/>
    <w:rsid w:val="00C45F47"/>
    <w:rsid w:val="00C46CFA"/>
    <w:rsid w:val="00C46DB9"/>
    <w:rsid w:val="00C47BFF"/>
    <w:rsid w:val="00C47F0B"/>
    <w:rsid w:val="00C515F9"/>
    <w:rsid w:val="00C51D7F"/>
    <w:rsid w:val="00C526A2"/>
    <w:rsid w:val="00C5272A"/>
    <w:rsid w:val="00C52D08"/>
    <w:rsid w:val="00C53722"/>
    <w:rsid w:val="00C537D6"/>
    <w:rsid w:val="00C53CBF"/>
    <w:rsid w:val="00C53D23"/>
    <w:rsid w:val="00C5459C"/>
    <w:rsid w:val="00C54D1D"/>
    <w:rsid w:val="00C55570"/>
    <w:rsid w:val="00C55721"/>
    <w:rsid w:val="00C5651C"/>
    <w:rsid w:val="00C56740"/>
    <w:rsid w:val="00C60453"/>
    <w:rsid w:val="00C61F4A"/>
    <w:rsid w:val="00C61FA1"/>
    <w:rsid w:val="00C6225F"/>
    <w:rsid w:val="00C638E2"/>
    <w:rsid w:val="00C64D07"/>
    <w:rsid w:val="00C65175"/>
    <w:rsid w:val="00C677DB"/>
    <w:rsid w:val="00C67890"/>
    <w:rsid w:val="00C707FE"/>
    <w:rsid w:val="00C71061"/>
    <w:rsid w:val="00C711E2"/>
    <w:rsid w:val="00C71D68"/>
    <w:rsid w:val="00C7224E"/>
    <w:rsid w:val="00C729FF"/>
    <w:rsid w:val="00C72C22"/>
    <w:rsid w:val="00C73661"/>
    <w:rsid w:val="00C73A4E"/>
    <w:rsid w:val="00C73B8E"/>
    <w:rsid w:val="00C740B6"/>
    <w:rsid w:val="00C74237"/>
    <w:rsid w:val="00C74638"/>
    <w:rsid w:val="00C75659"/>
    <w:rsid w:val="00C76124"/>
    <w:rsid w:val="00C772CA"/>
    <w:rsid w:val="00C77A97"/>
    <w:rsid w:val="00C80B00"/>
    <w:rsid w:val="00C80EEE"/>
    <w:rsid w:val="00C80F42"/>
    <w:rsid w:val="00C81E1C"/>
    <w:rsid w:val="00C82801"/>
    <w:rsid w:val="00C8305C"/>
    <w:rsid w:val="00C8419C"/>
    <w:rsid w:val="00C84F65"/>
    <w:rsid w:val="00C85153"/>
    <w:rsid w:val="00C85967"/>
    <w:rsid w:val="00C86A3F"/>
    <w:rsid w:val="00C9003A"/>
    <w:rsid w:val="00C90484"/>
    <w:rsid w:val="00C91FB6"/>
    <w:rsid w:val="00C92230"/>
    <w:rsid w:val="00C924D9"/>
    <w:rsid w:val="00C929E2"/>
    <w:rsid w:val="00C92EF2"/>
    <w:rsid w:val="00C92F99"/>
    <w:rsid w:val="00C93F69"/>
    <w:rsid w:val="00C960BC"/>
    <w:rsid w:val="00C96AA9"/>
    <w:rsid w:val="00C9731D"/>
    <w:rsid w:val="00C9749B"/>
    <w:rsid w:val="00C97EA5"/>
    <w:rsid w:val="00CA05EF"/>
    <w:rsid w:val="00CA0A62"/>
    <w:rsid w:val="00CA0BFB"/>
    <w:rsid w:val="00CA1852"/>
    <w:rsid w:val="00CA3579"/>
    <w:rsid w:val="00CA392E"/>
    <w:rsid w:val="00CA4DCB"/>
    <w:rsid w:val="00CA5EF2"/>
    <w:rsid w:val="00CA6010"/>
    <w:rsid w:val="00CA6EE0"/>
    <w:rsid w:val="00CA7191"/>
    <w:rsid w:val="00CB006F"/>
    <w:rsid w:val="00CB0C41"/>
    <w:rsid w:val="00CB1C54"/>
    <w:rsid w:val="00CB2029"/>
    <w:rsid w:val="00CB2108"/>
    <w:rsid w:val="00CB2D0D"/>
    <w:rsid w:val="00CB3770"/>
    <w:rsid w:val="00CB3C6D"/>
    <w:rsid w:val="00CB3FCB"/>
    <w:rsid w:val="00CB6E06"/>
    <w:rsid w:val="00CB7BD5"/>
    <w:rsid w:val="00CC059F"/>
    <w:rsid w:val="00CC1225"/>
    <w:rsid w:val="00CC26CD"/>
    <w:rsid w:val="00CC2C2F"/>
    <w:rsid w:val="00CC444B"/>
    <w:rsid w:val="00CC461D"/>
    <w:rsid w:val="00CC485A"/>
    <w:rsid w:val="00CC5E97"/>
    <w:rsid w:val="00CC6A78"/>
    <w:rsid w:val="00CC6A8D"/>
    <w:rsid w:val="00CC703A"/>
    <w:rsid w:val="00CC777F"/>
    <w:rsid w:val="00CC79C3"/>
    <w:rsid w:val="00CC7C83"/>
    <w:rsid w:val="00CC7DFF"/>
    <w:rsid w:val="00CD065A"/>
    <w:rsid w:val="00CD0744"/>
    <w:rsid w:val="00CD09CC"/>
    <w:rsid w:val="00CD0B27"/>
    <w:rsid w:val="00CD1419"/>
    <w:rsid w:val="00CD2CB0"/>
    <w:rsid w:val="00CD60CE"/>
    <w:rsid w:val="00CD670E"/>
    <w:rsid w:val="00CD7008"/>
    <w:rsid w:val="00CE093F"/>
    <w:rsid w:val="00CE122B"/>
    <w:rsid w:val="00CE1B2A"/>
    <w:rsid w:val="00CE2060"/>
    <w:rsid w:val="00CE2E3D"/>
    <w:rsid w:val="00CE37C7"/>
    <w:rsid w:val="00CE3B45"/>
    <w:rsid w:val="00CE42D4"/>
    <w:rsid w:val="00CE7701"/>
    <w:rsid w:val="00CE771F"/>
    <w:rsid w:val="00CF072B"/>
    <w:rsid w:val="00CF0805"/>
    <w:rsid w:val="00CF0836"/>
    <w:rsid w:val="00CF108B"/>
    <w:rsid w:val="00CF163D"/>
    <w:rsid w:val="00CF2CF3"/>
    <w:rsid w:val="00CF2E5D"/>
    <w:rsid w:val="00CF357D"/>
    <w:rsid w:val="00CF435C"/>
    <w:rsid w:val="00CF4FD7"/>
    <w:rsid w:val="00CF53F0"/>
    <w:rsid w:val="00CF641E"/>
    <w:rsid w:val="00D00985"/>
    <w:rsid w:val="00D00E34"/>
    <w:rsid w:val="00D01727"/>
    <w:rsid w:val="00D023D9"/>
    <w:rsid w:val="00D024A1"/>
    <w:rsid w:val="00D029A6"/>
    <w:rsid w:val="00D02F90"/>
    <w:rsid w:val="00D0316B"/>
    <w:rsid w:val="00D046A5"/>
    <w:rsid w:val="00D04C7E"/>
    <w:rsid w:val="00D05200"/>
    <w:rsid w:val="00D05D23"/>
    <w:rsid w:val="00D060FF"/>
    <w:rsid w:val="00D0629A"/>
    <w:rsid w:val="00D067D9"/>
    <w:rsid w:val="00D06846"/>
    <w:rsid w:val="00D0764E"/>
    <w:rsid w:val="00D10A79"/>
    <w:rsid w:val="00D11347"/>
    <w:rsid w:val="00D126BB"/>
    <w:rsid w:val="00D13491"/>
    <w:rsid w:val="00D142A3"/>
    <w:rsid w:val="00D14F22"/>
    <w:rsid w:val="00D1567B"/>
    <w:rsid w:val="00D17491"/>
    <w:rsid w:val="00D17FC8"/>
    <w:rsid w:val="00D2190D"/>
    <w:rsid w:val="00D22051"/>
    <w:rsid w:val="00D22385"/>
    <w:rsid w:val="00D22981"/>
    <w:rsid w:val="00D23361"/>
    <w:rsid w:val="00D23E6A"/>
    <w:rsid w:val="00D242DE"/>
    <w:rsid w:val="00D243A2"/>
    <w:rsid w:val="00D2448F"/>
    <w:rsid w:val="00D24F97"/>
    <w:rsid w:val="00D25E4D"/>
    <w:rsid w:val="00D26756"/>
    <w:rsid w:val="00D26D32"/>
    <w:rsid w:val="00D30EF9"/>
    <w:rsid w:val="00D31288"/>
    <w:rsid w:val="00D3244F"/>
    <w:rsid w:val="00D329F5"/>
    <w:rsid w:val="00D33134"/>
    <w:rsid w:val="00D33147"/>
    <w:rsid w:val="00D33285"/>
    <w:rsid w:val="00D3379A"/>
    <w:rsid w:val="00D355B0"/>
    <w:rsid w:val="00D35B8E"/>
    <w:rsid w:val="00D37AB7"/>
    <w:rsid w:val="00D405F2"/>
    <w:rsid w:val="00D40D5C"/>
    <w:rsid w:val="00D42219"/>
    <w:rsid w:val="00D427BD"/>
    <w:rsid w:val="00D42ABE"/>
    <w:rsid w:val="00D42CD7"/>
    <w:rsid w:val="00D42DA9"/>
    <w:rsid w:val="00D43631"/>
    <w:rsid w:val="00D449A6"/>
    <w:rsid w:val="00D47F67"/>
    <w:rsid w:val="00D50179"/>
    <w:rsid w:val="00D504C6"/>
    <w:rsid w:val="00D5219E"/>
    <w:rsid w:val="00D52434"/>
    <w:rsid w:val="00D5322D"/>
    <w:rsid w:val="00D537E0"/>
    <w:rsid w:val="00D540D6"/>
    <w:rsid w:val="00D5476A"/>
    <w:rsid w:val="00D55112"/>
    <w:rsid w:val="00D55506"/>
    <w:rsid w:val="00D563D9"/>
    <w:rsid w:val="00D5746B"/>
    <w:rsid w:val="00D605F2"/>
    <w:rsid w:val="00D607B3"/>
    <w:rsid w:val="00D623BE"/>
    <w:rsid w:val="00D63FF8"/>
    <w:rsid w:val="00D65117"/>
    <w:rsid w:val="00D66D79"/>
    <w:rsid w:val="00D70103"/>
    <w:rsid w:val="00D708EC"/>
    <w:rsid w:val="00D70933"/>
    <w:rsid w:val="00D71715"/>
    <w:rsid w:val="00D71A54"/>
    <w:rsid w:val="00D71E3C"/>
    <w:rsid w:val="00D7450A"/>
    <w:rsid w:val="00D746BC"/>
    <w:rsid w:val="00D74AF3"/>
    <w:rsid w:val="00D75354"/>
    <w:rsid w:val="00D75876"/>
    <w:rsid w:val="00D7753A"/>
    <w:rsid w:val="00D779B6"/>
    <w:rsid w:val="00D81FAE"/>
    <w:rsid w:val="00D82BB0"/>
    <w:rsid w:val="00D83DA3"/>
    <w:rsid w:val="00D846C0"/>
    <w:rsid w:val="00D8557F"/>
    <w:rsid w:val="00D9156F"/>
    <w:rsid w:val="00D9339A"/>
    <w:rsid w:val="00D93A00"/>
    <w:rsid w:val="00D93C7F"/>
    <w:rsid w:val="00D93FBE"/>
    <w:rsid w:val="00D94BB3"/>
    <w:rsid w:val="00D956C8"/>
    <w:rsid w:val="00D95F2A"/>
    <w:rsid w:val="00D97788"/>
    <w:rsid w:val="00DA0529"/>
    <w:rsid w:val="00DA0CDB"/>
    <w:rsid w:val="00DA21E3"/>
    <w:rsid w:val="00DA2482"/>
    <w:rsid w:val="00DA2BAF"/>
    <w:rsid w:val="00DA3643"/>
    <w:rsid w:val="00DA4B13"/>
    <w:rsid w:val="00DA54C8"/>
    <w:rsid w:val="00DA5584"/>
    <w:rsid w:val="00DA5A4B"/>
    <w:rsid w:val="00DA5B24"/>
    <w:rsid w:val="00DA5BAF"/>
    <w:rsid w:val="00DA68A5"/>
    <w:rsid w:val="00DA6DC3"/>
    <w:rsid w:val="00DA7056"/>
    <w:rsid w:val="00DA7561"/>
    <w:rsid w:val="00DA77BA"/>
    <w:rsid w:val="00DB0235"/>
    <w:rsid w:val="00DB02D8"/>
    <w:rsid w:val="00DB0CDC"/>
    <w:rsid w:val="00DB1862"/>
    <w:rsid w:val="00DB2035"/>
    <w:rsid w:val="00DB2184"/>
    <w:rsid w:val="00DB26AF"/>
    <w:rsid w:val="00DB298E"/>
    <w:rsid w:val="00DB368C"/>
    <w:rsid w:val="00DB4C72"/>
    <w:rsid w:val="00DB4D1E"/>
    <w:rsid w:val="00DB5227"/>
    <w:rsid w:val="00DB529F"/>
    <w:rsid w:val="00DB568F"/>
    <w:rsid w:val="00DB6CBD"/>
    <w:rsid w:val="00DB7933"/>
    <w:rsid w:val="00DB7DAC"/>
    <w:rsid w:val="00DC072A"/>
    <w:rsid w:val="00DC0822"/>
    <w:rsid w:val="00DC0840"/>
    <w:rsid w:val="00DC2BCB"/>
    <w:rsid w:val="00DC2EC3"/>
    <w:rsid w:val="00DC38A3"/>
    <w:rsid w:val="00DC434B"/>
    <w:rsid w:val="00DC45B7"/>
    <w:rsid w:val="00DC4A7B"/>
    <w:rsid w:val="00DC5F64"/>
    <w:rsid w:val="00DC6230"/>
    <w:rsid w:val="00DC62D4"/>
    <w:rsid w:val="00DC6505"/>
    <w:rsid w:val="00DC6B38"/>
    <w:rsid w:val="00DC78BE"/>
    <w:rsid w:val="00DC7AC8"/>
    <w:rsid w:val="00DC7B38"/>
    <w:rsid w:val="00DC7FCA"/>
    <w:rsid w:val="00DD1395"/>
    <w:rsid w:val="00DD18DB"/>
    <w:rsid w:val="00DD1A60"/>
    <w:rsid w:val="00DD3166"/>
    <w:rsid w:val="00DD3B3E"/>
    <w:rsid w:val="00DD41CE"/>
    <w:rsid w:val="00DD431F"/>
    <w:rsid w:val="00DD5B06"/>
    <w:rsid w:val="00DD649F"/>
    <w:rsid w:val="00DD6B69"/>
    <w:rsid w:val="00DD7CAD"/>
    <w:rsid w:val="00DE0B15"/>
    <w:rsid w:val="00DE0B7D"/>
    <w:rsid w:val="00DE0EF0"/>
    <w:rsid w:val="00DE1118"/>
    <w:rsid w:val="00DE127E"/>
    <w:rsid w:val="00DE1A83"/>
    <w:rsid w:val="00DE2979"/>
    <w:rsid w:val="00DE4A0A"/>
    <w:rsid w:val="00DE5AB8"/>
    <w:rsid w:val="00DE65A8"/>
    <w:rsid w:val="00DE7915"/>
    <w:rsid w:val="00DE7A06"/>
    <w:rsid w:val="00DF00B1"/>
    <w:rsid w:val="00DF078A"/>
    <w:rsid w:val="00DF0FD5"/>
    <w:rsid w:val="00DF1152"/>
    <w:rsid w:val="00DF23CB"/>
    <w:rsid w:val="00DF26D7"/>
    <w:rsid w:val="00DF5DA4"/>
    <w:rsid w:val="00E00B17"/>
    <w:rsid w:val="00E00EAF"/>
    <w:rsid w:val="00E01093"/>
    <w:rsid w:val="00E010CA"/>
    <w:rsid w:val="00E012F0"/>
    <w:rsid w:val="00E016C7"/>
    <w:rsid w:val="00E01965"/>
    <w:rsid w:val="00E03013"/>
    <w:rsid w:val="00E032B7"/>
    <w:rsid w:val="00E0423D"/>
    <w:rsid w:val="00E04941"/>
    <w:rsid w:val="00E0643B"/>
    <w:rsid w:val="00E06740"/>
    <w:rsid w:val="00E06B1E"/>
    <w:rsid w:val="00E070B2"/>
    <w:rsid w:val="00E079F4"/>
    <w:rsid w:val="00E07D7C"/>
    <w:rsid w:val="00E07E86"/>
    <w:rsid w:val="00E10DC6"/>
    <w:rsid w:val="00E10E89"/>
    <w:rsid w:val="00E114E3"/>
    <w:rsid w:val="00E13F5A"/>
    <w:rsid w:val="00E146D6"/>
    <w:rsid w:val="00E14E9D"/>
    <w:rsid w:val="00E15A02"/>
    <w:rsid w:val="00E15BC8"/>
    <w:rsid w:val="00E16C5D"/>
    <w:rsid w:val="00E215A0"/>
    <w:rsid w:val="00E21950"/>
    <w:rsid w:val="00E2209C"/>
    <w:rsid w:val="00E229EB"/>
    <w:rsid w:val="00E22B94"/>
    <w:rsid w:val="00E233D6"/>
    <w:rsid w:val="00E2382B"/>
    <w:rsid w:val="00E23FCD"/>
    <w:rsid w:val="00E242B5"/>
    <w:rsid w:val="00E2493B"/>
    <w:rsid w:val="00E25471"/>
    <w:rsid w:val="00E25904"/>
    <w:rsid w:val="00E259C1"/>
    <w:rsid w:val="00E264D7"/>
    <w:rsid w:val="00E26634"/>
    <w:rsid w:val="00E2773B"/>
    <w:rsid w:val="00E27C17"/>
    <w:rsid w:val="00E27F77"/>
    <w:rsid w:val="00E3025C"/>
    <w:rsid w:val="00E303EC"/>
    <w:rsid w:val="00E31114"/>
    <w:rsid w:val="00E32CB1"/>
    <w:rsid w:val="00E3329C"/>
    <w:rsid w:val="00E33990"/>
    <w:rsid w:val="00E33F92"/>
    <w:rsid w:val="00E341A9"/>
    <w:rsid w:val="00E34764"/>
    <w:rsid w:val="00E34EA0"/>
    <w:rsid w:val="00E35AAA"/>
    <w:rsid w:val="00E36952"/>
    <w:rsid w:val="00E37006"/>
    <w:rsid w:val="00E371B5"/>
    <w:rsid w:val="00E37214"/>
    <w:rsid w:val="00E37D9C"/>
    <w:rsid w:val="00E42BE1"/>
    <w:rsid w:val="00E42D45"/>
    <w:rsid w:val="00E452B9"/>
    <w:rsid w:val="00E45400"/>
    <w:rsid w:val="00E45BA4"/>
    <w:rsid w:val="00E47114"/>
    <w:rsid w:val="00E473AD"/>
    <w:rsid w:val="00E47C55"/>
    <w:rsid w:val="00E51A20"/>
    <w:rsid w:val="00E52F8D"/>
    <w:rsid w:val="00E53514"/>
    <w:rsid w:val="00E53AD1"/>
    <w:rsid w:val="00E53FD0"/>
    <w:rsid w:val="00E54C13"/>
    <w:rsid w:val="00E551F1"/>
    <w:rsid w:val="00E55783"/>
    <w:rsid w:val="00E5698D"/>
    <w:rsid w:val="00E5732A"/>
    <w:rsid w:val="00E574B7"/>
    <w:rsid w:val="00E57D28"/>
    <w:rsid w:val="00E60130"/>
    <w:rsid w:val="00E6054C"/>
    <w:rsid w:val="00E60F4F"/>
    <w:rsid w:val="00E612AB"/>
    <w:rsid w:val="00E61E63"/>
    <w:rsid w:val="00E61EBF"/>
    <w:rsid w:val="00E625A8"/>
    <w:rsid w:val="00E62B6A"/>
    <w:rsid w:val="00E648A2"/>
    <w:rsid w:val="00E65251"/>
    <w:rsid w:val="00E6628D"/>
    <w:rsid w:val="00E667A7"/>
    <w:rsid w:val="00E67DE2"/>
    <w:rsid w:val="00E70621"/>
    <w:rsid w:val="00E70EF3"/>
    <w:rsid w:val="00E70FD7"/>
    <w:rsid w:val="00E716EF"/>
    <w:rsid w:val="00E72411"/>
    <w:rsid w:val="00E72D19"/>
    <w:rsid w:val="00E7356B"/>
    <w:rsid w:val="00E738A4"/>
    <w:rsid w:val="00E73A0F"/>
    <w:rsid w:val="00E73D1F"/>
    <w:rsid w:val="00E750AB"/>
    <w:rsid w:val="00E75406"/>
    <w:rsid w:val="00E75DC6"/>
    <w:rsid w:val="00E7649E"/>
    <w:rsid w:val="00E76AE0"/>
    <w:rsid w:val="00E76BBF"/>
    <w:rsid w:val="00E774E7"/>
    <w:rsid w:val="00E77AC5"/>
    <w:rsid w:val="00E8024E"/>
    <w:rsid w:val="00E8050C"/>
    <w:rsid w:val="00E80A75"/>
    <w:rsid w:val="00E81926"/>
    <w:rsid w:val="00E827F3"/>
    <w:rsid w:val="00E83069"/>
    <w:rsid w:val="00E857FB"/>
    <w:rsid w:val="00E8593D"/>
    <w:rsid w:val="00E85A53"/>
    <w:rsid w:val="00E873CB"/>
    <w:rsid w:val="00E87462"/>
    <w:rsid w:val="00E875FF"/>
    <w:rsid w:val="00E8772F"/>
    <w:rsid w:val="00E90F8D"/>
    <w:rsid w:val="00E90FCA"/>
    <w:rsid w:val="00E9302F"/>
    <w:rsid w:val="00E9480F"/>
    <w:rsid w:val="00E960FC"/>
    <w:rsid w:val="00E97C62"/>
    <w:rsid w:val="00E97D40"/>
    <w:rsid w:val="00EA0FC3"/>
    <w:rsid w:val="00EA1489"/>
    <w:rsid w:val="00EA179C"/>
    <w:rsid w:val="00EA242D"/>
    <w:rsid w:val="00EA2AD0"/>
    <w:rsid w:val="00EA2AFE"/>
    <w:rsid w:val="00EA4087"/>
    <w:rsid w:val="00EA579D"/>
    <w:rsid w:val="00EA58AD"/>
    <w:rsid w:val="00EA64E4"/>
    <w:rsid w:val="00EA7DE2"/>
    <w:rsid w:val="00EB043F"/>
    <w:rsid w:val="00EB067A"/>
    <w:rsid w:val="00EB24AF"/>
    <w:rsid w:val="00EB3A7A"/>
    <w:rsid w:val="00EB52BE"/>
    <w:rsid w:val="00EB540E"/>
    <w:rsid w:val="00EB6221"/>
    <w:rsid w:val="00EC032A"/>
    <w:rsid w:val="00EC0C14"/>
    <w:rsid w:val="00EC1B72"/>
    <w:rsid w:val="00EC1F0C"/>
    <w:rsid w:val="00EC2C6C"/>
    <w:rsid w:val="00EC3FFD"/>
    <w:rsid w:val="00EC7497"/>
    <w:rsid w:val="00ED02D9"/>
    <w:rsid w:val="00ED167B"/>
    <w:rsid w:val="00ED17FC"/>
    <w:rsid w:val="00ED1F52"/>
    <w:rsid w:val="00ED272E"/>
    <w:rsid w:val="00ED3442"/>
    <w:rsid w:val="00ED3D72"/>
    <w:rsid w:val="00ED5276"/>
    <w:rsid w:val="00ED5764"/>
    <w:rsid w:val="00ED5F2A"/>
    <w:rsid w:val="00ED659A"/>
    <w:rsid w:val="00ED6FA8"/>
    <w:rsid w:val="00ED733E"/>
    <w:rsid w:val="00ED7A46"/>
    <w:rsid w:val="00EE1136"/>
    <w:rsid w:val="00EE3A89"/>
    <w:rsid w:val="00EE3C8F"/>
    <w:rsid w:val="00EE49DC"/>
    <w:rsid w:val="00EE4B22"/>
    <w:rsid w:val="00EE6A79"/>
    <w:rsid w:val="00EF089F"/>
    <w:rsid w:val="00EF1240"/>
    <w:rsid w:val="00EF191D"/>
    <w:rsid w:val="00EF1D6D"/>
    <w:rsid w:val="00EF1EAD"/>
    <w:rsid w:val="00EF34E2"/>
    <w:rsid w:val="00EF356D"/>
    <w:rsid w:val="00EF4012"/>
    <w:rsid w:val="00EF43BB"/>
    <w:rsid w:val="00EF5228"/>
    <w:rsid w:val="00EF6878"/>
    <w:rsid w:val="00F01D95"/>
    <w:rsid w:val="00F02140"/>
    <w:rsid w:val="00F02AEE"/>
    <w:rsid w:val="00F04670"/>
    <w:rsid w:val="00F04A0C"/>
    <w:rsid w:val="00F04C4D"/>
    <w:rsid w:val="00F05412"/>
    <w:rsid w:val="00F10997"/>
    <w:rsid w:val="00F10C26"/>
    <w:rsid w:val="00F132C9"/>
    <w:rsid w:val="00F147E4"/>
    <w:rsid w:val="00F15AB4"/>
    <w:rsid w:val="00F168D3"/>
    <w:rsid w:val="00F20C45"/>
    <w:rsid w:val="00F20F93"/>
    <w:rsid w:val="00F2115E"/>
    <w:rsid w:val="00F21599"/>
    <w:rsid w:val="00F21BD8"/>
    <w:rsid w:val="00F23C65"/>
    <w:rsid w:val="00F250B5"/>
    <w:rsid w:val="00F252F4"/>
    <w:rsid w:val="00F25B76"/>
    <w:rsid w:val="00F25C98"/>
    <w:rsid w:val="00F2715E"/>
    <w:rsid w:val="00F27B91"/>
    <w:rsid w:val="00F30656"/>
    <w:rsid w:val="00F3144A"/>
    <w:rsid w:val="00F317BB"/>
    <w:rsid w:val="00F36858"/>
    <w:rsid w:val="00F376F8"/>
    <w:rsid w:val="00F37D39"/>
    <w:rsid w:val="00F40038"/>
    <w:rsid w:val="00F40162"/>
    <w:rsid w:val="00F4170B"/>
    <w:rsid w:val="00F41EF7"/>
    <w:rsid w:val="00F428B9"/>
    <w:rsid w:val="00F42969"/>
    <w:rsid w:val="00F42E92"/>
    <w:rsid w:val="00F43122"/>
    <w:rsid w:val="00F437B9"/>
    <w:rsid w:val="00F438E3"/>
    <w:rsid w:val="00F45093"/>
    <w:rsid w:val="00F45123"/>
    <w:rsid w:val="00F45A17"/>
    <w:rsid w:val="00F45C97"/>
    <w:rsid w:val="00F45FD9"/>
    <w:rsid w:val="00F468CB"/>
    <w:rsid w:val="00F46DE4"/>
    <w:rsid w:val="00F4706E"/>
    <w:rsid w:val="00F478FD"/>
    <w:rsid w:val="00F47E25"/>
    <w:rsid w:val="00F52B36"/>
    <w:rsid w:val="00F53AEA"/>
    <w:rsid w:val="00F53C58"/>
    <w:rsid w:val="00F53D50"/>
    <w:rsid w:val="00F551D5"/>
    <w:rsid w:val="00F5532F"/>
    <w:rsid w:val="00F555D0"/>
    <w:rsid w:val="00F5628F"/>
    <w:rsid w:val="00F57101"/>
    <w:rsid w:val="00F57398"/>
    <w:rsid w:val="00F5774E"/>
    <w:rsid w:val="00F57FA1"/>
    <w:rsid w:val="00F60C0C"/>
    <w:rsid w:val="00F61C06"/>
    <w:rsid w:val="00F62376"/>
    <w:rsid w:val="00F634B2"/>
    <w:rsid w:val="00F63773"/>
    <w:rsid w:val="00F653E3"/>
    <w:rsid w:val="00F66153"/>
    <w:rsid w:val="00F67085"/>
    <w:rsid w:val="00F67A90"/>
    <w:rsid w:val="00F7045D"/>
    <w:rsid w:val="00F70FD1"/>
    <w:rsid w:val="00F71CB8"/>
    <w:rsid w:val="00F71FBD"/>
    <w:rsid w:val="00F721F8"/>
    <w:rsid w:val="00F734DF"/>
    <w:rsid w:val="00F7490E"/>
    <w:rsid w:val="00F749A1"/>
    <w:rsid w:val="00F749A5"/>
    <w:rsid w:val="00F74CA0"/>
    <w:rsid w:val="00F75AF7"/>
    <w:rsid w:val="00F76841"/>
    <w:rsid w:val="00F7688D"/>
    <w:rsid w:val="00F776FF"/>
    <w:rsid w:val="00F77CD5"/>
    <w:rsid w:val="00F8024D"/>
    <w:rsid w:val="00F81594"/>
    <w:rsid w:val="00F82E1A"/>
    <w:rsid w:val="00F8434B"/>
    <w:rsid w:val="00F84554"/>
    <w:rsid w:val="00F84AAF"/>
    <w:rsid w:val="00F8518B"/>
    <w:rsid w:val="00F85543"/>
    <w:rsid w:val="00F8554E"/>
    <w:rsid w:val="00F86E11"/>
    <w:rsid w:val="00F872F3"/>
    <w:rsid w:val="00F878EB"/>
    <w:rsid w:val="00F87DEB"/>
    <w:rsid w:val="00F901C1"/>
    <w:rsid w:val="00F90E97"/>
    <w:rsid w:val="00F91217"/>
    <w:rsid w:val="00F91CE6"/>
    <w:rsid w:val="00F92468"/>
    <w:rsid w:val="00F92EA0"/>
    <w:rsid w:val="00F93795"/>
    <w:rsid w:val="00F94061"/>
    <w:rsid w:val="00F94BA0"/>
    <w:rsid w:val="00F95248"/>
    <w:rsid w:val="00F95C0B"/>
    <w:rsid w:val="00FA0020"/>
    <w:rsid w:val="00FA1B49"/>
    <w:rsid w:val="00FA1DE8"/>
    <w:rsid w:val="00FA47BC"/>
    <w:rsid w:val="00FA4902"/>
    <w:rsid w:val="00FA5569"/>
    <w:rsid w:val="00FA635C"/>
    <w:rsid w:val="00FA6398"/>
    <w:rsid w:val="00FA6496"/>
    <w:rsid w:val="00FA6931"/>
    <w:rsid w:val="00FA6D16"/>
    <w:rsid w:val="00FB0135"/>
    <w:rsid w:val="00FB0CF9"/>
    <w:rsid w:val="00FB0F22"/>
    <w:rsid w:val="00FB0FC0"/>
    <w:rsid w:val="00FB119A"/>
    <w:rsid w:val="00FB13B9"/>
    <w:rsid w:val="00FB1BBA"/>
    <w:rsid w:val="00FB2841"/>
    <w:rsid w:val="00FB2989"/>
    <w:rsid w:val="00FB40EE"/>
    <w:rsid w:val="00FB5B7A"/>
    <w:rsid w:val="00FB6C48"/>
    <w:rsid w:val="00FB6C67"/>
    <w:rsid w:val="00FB792F"/>
    <w:rsid w:val="00FB7B76"/>
    <w:rsid w:val="00FB7DF9"/>
    <w:rsid w:val="00FC03C3"/>
    <w:rsid w:val="00FC05C7"/>
    <w:rsid w:val="00FC0837"/>
    <w:rsid w:val="00FC0E9C"/>
    <w:rsid w:val="00FC1059"/>
    <w:rsid w:val="00FC1E48"/>
    <w:rsid w:val="00FC28F5"/>
    <w:rsid w:val="00FC2B4E"/>
    <w:rsid w:val="00FC31C7"/>
    <w:rsid w:val="00FC47C8"/>
    <w:rsid w:val="00FC4F7C"/>
    <w:rsid w:val="00FC51CF"/>
    <w:rsid w:val="00FC6016"/>
    <w:rsid w:val="00FC6ACF"/>
    <w:rsid w:val="00FC758F"/>
    <w:rsid w:val="00FC7A21"/>
    <w:rsid w:val="00FD0650"/>
    <w:rsid w:val="00FD25F0"/>
    <w:rsid w:val="00FD2ABA"/>
    <w:rsid w:val="00FD588D"/>
    <w:rsid w:val="00FD63B7"/>
    <w:rsid w:val="00FD7731"/>
    <w:rsid w:val="00FE0C5C"/>
    <w:rsid w:val="00FE3FBA"/>
    <w:rsid w:val="00FE4083"/>
    <w:rsid w:val="00FE5305"/>
    <w:rsid w:val="00FE7146"/>
    <w:rsid w:val="00FE7191"/>
    <w:rsid w:val="00FE7B5C"/>
    <w:rsid w:val="00FF01AA"/>
    <w:rsid w:val="00FF044C"/>
    <w:rsid w:val="00FF05D5"/>
    <w:rsid w:val="00FF21DF"/>
    <w:rsid w:val="00FF24F1"/>
    <w:rsid w:val="00FF4D0F"/>
    <w:rsid w:val="00FF5A9E"/>
    <w:rsid w:val="00FF5EB5"/>
    <w:rsid w:val="00FF7A9A"/>
    <w:rsid w:val="00FF7C8F"/>
    <w:rsid w:val="00FF7F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7615AC3"/>
  <w15:chartTrackingRefBased/>
  <w15:docId w15:val="{C473DC34-57BC-485F-AE6F-BF7C22692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uiPriority="99"/>
    <w:lsdException w:name="heading 5" w:semiHidden="1" w:uiPriority="99" w:unhideWhenUsed="1"/>
    <w:lsdException w:name="heading 6" w:semiHidden="1" w:uiPriority="99" w:unhideWhenUsed="1"/>
    <w:lsdException w:name="heading 7" w:semiHidden="1" w:uiPriority="99" w:unhideWhenUsed="1"/>
    <w:lsdException w:name="heading 8" w:uiPriority="99"/>
    <w:lsdException w:name="heading 9" w:semiHidden="1" w:uiPriority="99" w:unhideWhenUsed="1"/>
    <w:lsdException w:name="toc 1" w:uiPriority="39"/>
    <w:lsdException w:name="toc 2" w:uiPriority="39"/>
    <w:lsdException w:name="toc 3" w:uiPriority="39"/>
    <w:lsdException w:name="caption" w:semiHidden="1" w:unhideWhenUsed="1"/>
    <w:lsdException w:name="List Bullet" w:qFormat="1"/>
    <w:lsdException w:name="Title" w:qFormat="1"/>
    <w:lsdException w:name="Body Text" w:qFormat="1"/>
    <w:lsdException w:name="Hyperlink" w:uiPriority="99"/>
    <w:lsdException w:name="Emphasis" w:uiPriority="20"/>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B822D4"/>
    <w:pPr>
      <w:jc w:val="both"/>
    </w:pPr>
    <w:rPr>
      <w:color w:val="000000"/>
      <w:sz w:val="18"/>
      <w:szCs w:val="24"/>
      <w:lang w:eastAsia="zh-CN"/>
    </w:rPr>
  </w:style>
  <w:style w:type="paragraph" w:styleId="1">
    <w:name w:val="heading 1"/>
    <w:basedOn w:val="a0"/>
    <w:next w:val="a1"/>
    <w:link w:val="10"/>
    <w:qFormat/>
    <w:rsid w:val="0066522D"/>
    <w:pPr>
      <w:keepNext/>
      <w:numPr>
        <w:numId w:val="3"/>
      </w:numPr>
      <w:spacing w:before="80"/>
      <w:ind w:left="227" w:hanging="227"/>
      <w:jc w:val="center"/>
      <w:outlineLvl w:val="0"/>
    </w:pPr>
    <w:rPr>
      <w:b/>
      <w:bCs/>
      <w:kern w:val="44"/>
      <w:szCs w:val="18"/>
      <w:lang w:eastAsia="x-none"/>
    </w:rPr>
  </w:style>
  <w:style w:type="paragraph" w:styleId="2">
    <w:name w:val="heading 2"/>
    <w:basedOn w:val="a0"/>
    <w:next w:val="a1"/>
    <w:link w:val="20"/>
    <w:qFormat/>
    <w:rsid w:val="0066522D"/>
    <w:pPr>
      <w:keepNext/>
      <w:widowControl w:val="0"/>
      <w:numPr>
        <w:ilvl w:val="1"/>
        <w:numId w:val="3"/>
      </w:numPr>
      <w:spacing w:before="60"/>
      <w:ind w:left="340" w:hanging="340"/>
      <w:outlineLvl w:val="1"/>
    </w:pPr>
    <w:rPr>
      <w:bCs/>
      <w:lang w:val="x-none" w:eastAsia="x-none"/>
    </w:rPr>
  </w:style>
  <w:style w:type="paragraph" w:styleId="3">
    <w:name w:val="heading 3"/>
    <w:basedOn w:val="2"/>
    <w:next w:val="a1"/>
    <w:link w:val="30"/>
    <w:qFormat/>
    <w:rsid w:val="000C41DA"/>
    <w:pPr>
      <w:numPr>
        <w:ilvl w:val="2"/>
      </w:numPr>
      <w:ind w:left="454" w:hanging="454"/>
      <w:outlineLvl w:val="2"/>
    </w:pPr>
    <w:rPr>
      <w:i/>
      <w:lang w:val="en-US"/>
    </w:rPr>
  </w:style>
  <w:style w:type="paragraph" w:styleId="4">
    <w:name w:val="heading 4"/>
    <w:basedOn w:val="a0"/>
    <w:next w:val="a0"/>
    <w:uiPriority w:val="99"/>
    <w:rsid w:val="001034A5"/>
    <w:pPr>
      <w:keepNext/>
      <w:widowControl w:val="0"/>
      <w:adjustRightInd w:val="0"/>
      <w:snapToGrid w:val="0"/>
      <w:spacing w:line="480" w:lineRule="auto"/>
      <w:outlineLvl w:val="3"/>
    </w:pPr>
    <w:rPr>
      <w:i/>
      <w:color w:val="auto"/>
      <w:kern w:val="2"/>
      <w:lang w:eastAsia="en-US"/>
    </w:rPr>
  </w:style>
  <w:style w:type="paragraph" w:styleId="5">
    <w:name w:val="heading 5"/>
    <w:basedOn w:val="a0"/>
    <w:next w:val="a0"/>
    <w:link w:val="50"/>
    <w:uiPriority w:val="99"/>
    <w:rsid w:val="00054D9E"/>
    <w:pPr>
      <w:tabs>
        <w:tab w:val="num" w:pos="0"/>
      </w:tabs>
      <w:spacing w:before="240" w:after="60"/>
      <w:ind w:left="1080" w:hanging="1080"/>
      <w:outlineLvl w:val="4"/>
    </w:pPr>
    <w:rPr>
      <w:b/>
      <w:bCs/>
      <w:i/>
      <w:iCs/>
      <w:color w:val="auto"/>
      <w:sz w:val="26"/>
      <w:szCs w:val="26"/>
      <w:lang w:val="x-none" w:eastAsia="x-none"/>
    </w:rPr>
  </w:style>
  <w:style w:type="paragraph" w:styleId="6">
    <w:name w:val="heading 6"/>
    <w:basedOn w:val="a0"/>
    <w:next w:val="a0"/>
    <w:link w:val="60"/>
    <w:uiPriority w:val="99"/>
    <w:rsid w:val="00054D9E"/>
    <w:pPr>
      <w:tabs>
        <w:tab w:val="num" w:pos="840"/>
      </w:tabs>
      <w:spacing w:before="240" w:after="60"/>
      <w:ind w:left="1920" w:hanging="1080"/>
      <w:outlineLvl w:val="5"/>
    </w:pPr>
    <w:rPr>
      <w:b/>
      <w:bCs/>
      <w:color w:val="auto"/>
      <w:sz w:val="22"/>
      <w:szCs w:val="22"/>
      <w:lang w:val="x-none" w:eastAsia="x-none"/>
    </w:rPr>
  </w:style>
  <w:style w:type="paragraph" w:styleId="7">
    <w:name w:val="heading 7"/>
    <w:basedOn w:val="a0"/>
    <w:next w:val="a0"/>
    <w:link w:val="70"/>
    <w:uiPriority w:val="99"/>
    <w:rsid w:val="00054D9E"/>
    <w:pPr>
      <w:tabs>
        <w:tab w:val="num" w:pos="0"/>
      </w:tabs>
      <w:spacing w:before="240" w:after="60"/>
      <w:ind w:left="1440" w:hanging="1440"/>
      <w:outlineLvl w:val="6"/>
    </w:pPr>
    <w:rPr>
      <w:color w:val="auto"/>
      <w:lang w:val="x-none" w:eastAsia="x-none"/>
    </w:rPr>
  </w:style>
  <w:style w:type="paragraph" w:styleId="8">
    <w:name w:val="heading 8"/>
    <w:basedOn w:val="a0"/>
    <w:next w:val="a0"/>
    <w:uiPriority w:val="99"/>
    <w:rsid w:val="0016075E"/>
    <w:pPr>
      <w:keepNext/>
      <w:widowControl w:val="0"/>
      <w:adjustRightInd w:val="0"/>
      <w:snapToGrid w:val="0"/>
      <w:jc w:val="center"/>
      <w:outlineLvl w:val="7"/>
    </w:pPr>
    <w:rPr>
      <w:rFonts w:eastAsia="YouYuan"/>
      <w:bCs/>
      <w:color w:val="0000FF"/>
      <w:kern w:val="2"/>
      <w:sz w:val="28"/>
    </w:rPr>
  </w:style>
  <w:style w:type="paragraph" w:styleId="9">
    <w:name w:val="heading 9"/>
    <w:basedOn w:val="a0"/>
    <w:next w:val="a0"/>
    <w:link w:val="90"/>
    <w:uiPriority w:val="99"/>
    <w:rsid w:val="00054D9E"/>
    <w:pPr>
      <w:tabs>
        <w:tab w:val="num" w:pos="0"/>
      </w:tabs>
      <w:spacing w:before="240" w:after="60"/>
      <w:ind w:left="1800" w:hanging="1800"/>
      <w:outlineLvl w:val="8"/>
    </w:pPr>
    <w:rPr>
      <w:rFonts w:ascii="Arial" w:hAnsi="Arial"/>
      <w:color w:val="auto"/>
      <w:sz w:val="22"/>
      <w:szCs w:val="22"/>
      <w:lang w:val="x-none" w:eastAsia="x-none"/>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0"/>
    <w:link w:val="a6"/>
    <w:rsid w:val="00E27F77"/>
    <w:pPr>
      <w:tabs>
        <w:tab w:val="right" w:pos="6946"/>
      </w:tabs>
    </w:pPr>
    <w:rPr>
      <w:i/>
    </w:rPr>
  </w:style>
  <w:style w:type="paragraph" w:styleId="Web">
    <w:name w:val="Normal (Web)"/>
    <w:basedOn w:val="a0"/>
    <w:uiPriority w:val="99"/>
    <w:rsid w:val="00923374"/>
    <w:pPr>
      <w:spacing w:before="100" w:beforeAutospacing="1" w:after="100" w:afterAutospacing="1"/>
    </w:pPr>
    <w:rPr>
      <w:rFonts w:ascii="SimSun" w:hAnsi="SimSun" w:cs="SimSun"/>
    </w:rPr>
  </w:style>
  <w:style w:type="character" w:customStyle="1" w:styleId="a6">
    <w:name w:val="ヘッダー (文字)"/>
    <w:link w:val="a5"/>
    <w:rsid w:val="00E27F77"/>
    <w:rPr>
      <w:i/>
      <w:color w:val="000000"/>
      <w:sz w:val="18"/>
      <w:szCs w:val="24"/>
    </w:rPr>
  </w:style>
  <w:style w:type="paragraph" w:customStyle="1" w:styleId="Acknowledgements">
    <w:name w:val="Acknowledgements"/>
    <w:basedOn w:val="a0"/>
    <w:qFormat/>
    <w:rsid w:val="00E27F77"/>
    <w:pPr>
      <w:spacing w:before="80"/>
      <w:jc w:val="center"/>
    </w:pPr>
    <w:rPr>
      <w:b/>
    </w:rPr>
  </w:style>
  <w:style w:type="character" w:styleId="a7">
    <w:name w:val="Hyperlink"/>
    <w:uiPriority w:val="99"/>
    <w:rsid w:val="00D42219"/>
    <w:rPr>
      <w:color w:val="0033CC"/>
      <w:u w:val="single"/>
    </w:rPr>
  </w:style>
  <w:style w:type="paragraph" w:styleId="a1">
    <w:name w:val="Body Text"/>
    <w:basedOn w:val="a0"/>
    <w:link w:val="a8"/>
    <w:qFormat/>
    <w:rsid w:val="0068655E"/>
    <w:pPr>
      <w:widowControl w:val="0"/>
      <w:spacing w:before="40"/>
      <w:ind w:firstLine="284"/>
    </w:pPr>
    <w:rPr>
      <w:snapToGrid w:val="0"/>
      <w:szCs w:val="18"/>
      <w:lang w:eastAsia="en-US"/>
    </w:rPr>
  </w:style>
  <w:style w:type="paragraph" w:styleId="a9">
    <w:name w:val="footer"/>
    <w:basedOn w:val="a0"/>
    <w:rsid w:val="00725A96"/>
    <w:pPr>
      <w:tabs>
        <w:tab w:val="center" w:pos="4153"/>
        <w:tab w:val="right" w:pos="8306"/>
      </w:tabs>
      <w:snapToGrid w:val="0"/>
    </w:pPr>
    <w:rPr>
      <w:szCs w:val="18"/>
    </w:rPr>
  </w:style>
  <w:style w:type="character" w:styleId="aa">
    <w:name w:val="page number"/>
    <w:basedOn w:val="a2"/>
    <w:rsid w:val="00E27F77"/>
  </w:style>
  <w:style w:type="paragraph" w:styleId="ab">
    <w:name w:val="Balloon Text"/>
    <w:basedOn w:val="a0"/>
    <w:semiHidden/>
    <w:rsid w:val="00310DC7"/>
    <w:rPr>
      <w:szCs w:val="18"/>
    </w:rPr>
  </w:style>
  <w:style w:type="paragraph" w:customStyle="1" w:styleId="References">
    <w:name w:val="References"/>
    <w:basedOn w:val="Acknowledgements"/>
    <w:qFormat/>
    <w:rsid w:val="00E27F77"/>
  </w:style>
  <w:style w:type="character" w:styleId="ac">
    <w:name w:val="FollowedHyperlink"/>
    <w:rsid w:val="00A54F43"/>
    <w:rPr>
      <w:color w:val="800080"/>
      <w:u w:val="single"/>
    </w:rPr>
  </w:style>
  <w:style w:type="paragraph" w:customStyle="1" w:styleId="EndNoteBibliographyTitle">
    <w:name w:val="EndNote Bibliography Title"/>
    <w:basedOn w:val="a0"/>
    <w:link w:val="EndNoteBibliographyTitleChar"/>
    <w:rsid w:val="00793724"/>
    <w:pPr>
      <w:jc w:val="center"/>
    </w:pPr>
    <w:rPr>
      <w:noProof/>
      <w:sz w:val="24"/>
    </w:rPr>
  </w:style>
  <w:style w:type="character" w:customStyle="1" w:styleId="EndNoteBibliographyTitleChar">
    <w:name w:val="EndNote Bibliography Title Char"/>
    <w:link w:val="EndNoteBibliographyTitle"/>
    <w:rsid w:val="00793724"/>
    <w:rPr>
      <w:noProof/>
      <w:color w:val="000000"/>
      <w:sz w:val="24"/>
      <w:szCs w:val="24"/>
    </w:rPr>
  </w:style>
  <w:style w:type="paragraph" w:customStyle="1" w:styleId="EndNoteBibliography">
    <w:name w:val="EndNote Bibliography"/>
    <w:basedOn w:val="a0"/>
    <w:link w:val="EndNoteBibliographyChar"/>
    <w:rsid w:val="00793724"/>
    <w:rPr>
      <w:noProof/>
      <w:sz w:val="24"/>
    </w:rPr>
  </w:style>
  <w:style w:type="character" w:customStyle="1" w:styleId="10">
    <w:name w:val="見出し 1 (文字)"/>
    <w:link w:val="1"/>
    <w:rsid w:val="00815CD6"/>
    <w:rPr>
      <w:b/>
      <w:bCs/>
      <w:color w:val="000000"/>
      <w:kern w:val="44"/>
      <w:sz w:val="18"/>
      <w:szCs w:val="18"/>
      <w:lang w:eastAsia="x-none"/>
    </w:rPr>
  </w:style>
  <w:style w:type="character" w:customStyle="1" w:styleId="20">
    <w:name w:val="見出し 2 (文字)"/>
    <w:link w:val="2"/>
    <w:rsid w:val="0066522D"/>
    <w:rPr>
      <w:bCs/>
      <w:color w:val="000000"/>
      <w:sz w:val="18"/>
      <w:szCs w:val="24"/>
      <w:lang w:val="x-none" w:eastAsia="x-none"/>
    </w:rPr>
  </w:style>
  <w:style w:type="character" w:customStyle="1" w:styleId="30">
    <w:name w:val="見出し 3 (文字)"/>
    <w:link w:val="3"/>
    <w:rsid w:val="000C41DA"/>
    <w:rPr>
      <w:bCs/>
      <w:i/>
      <w:color w:val="000000"/>
      <w:sz w:val="18"/>
      <w:szCs w:val="24"/>
      <w:lang w:eastAsia="x-none"/>
    </w:rPr>
  </w:style>
  <w:style w:type="paragraph" w:styleId="ad">
    <w:name w:val="Title"/>
    <w:basedOn w:val="a0"/>
    <w:link w:val="ae"/>
    <w:qFormat/>
    <w:rsid w:val="0068655E"/>
    <w:pPr>
      <w:spacing w:before="120"/>
      <w:jc w:val="center"/>
    </w:pPr>
    <w:rPr>
      <w:b/>
      <w:bCs/>
      <w:color w:val="auto"/>
      <w:sz w:val="24"/>
      <w:lang w:eastAsia="en-US"/>
    </w:rPr>
  </w:style>
  <w:style w:type="character" w:customStyle="1" w:styleId="ae">
    <w:name w:val="表題 (文字)"/>
    <w:link w:val="ad"/>
    <w:rsid w:val="0068655E"/>
    <w:rPr>
      <w:b/>
      <w:bCs/>
      <w:sz w:val="24"/>
      <w:szCs w:val="24"/>
      <w:lang w:eastAsia="en-US"/>
    </w:rPr>
  </w:style>
  <w:style w:type="paragraph" w:customStyle="1" w:styleId="TableCaption">
    <w:name w:val="Table Caption"/>
    <w:basedOn w:val="a0"/>
    <w:next w:val="a0"/>
    <w:link w:val="TableCaptionChar"/>
    <w:qFormat/>
    <w:rsid w:val="00A534E4"/>
    <w:pPr>
      <w:widowControl w:val="0"/>
      <w:spacing w:before="120" w:after="60"/>
      <w:jc w:val="center"/>
    </w:pPr>
    <w:rPr>
      <w:snapToGrid w:val="0"/>
      <w:color w:val="auto"/>
      <w:kern w:val="28"/>
      <w:szCs w:val="18"/>
      <w:lang w:eastAsia="en-US"/>
    </w:rPr>
  </w:style>
  <w:style w:type="paragraph" w:customStyle="1" w:styleId="FigureCaption">
    <w:name w:val="Figure Caption"/>
    <w:basedOn w:val="a0"/>
    <w:next w:val="a0"/>
    <w:qFormat/>
    <w:rsid w:val="0061022C"/>
    <w:pPr>
      <w:spacing w:before="60" w:after="60"/>
      <w:jc w:val="center"/>
    </w:pPr>
    <w:rPr>
      <w:kern w:val="28"/>
      <w:szCs w:val="20"/>
      <w:lang w:eastAsia="en-US"/>
    </w:rPr>
  </w:style>
  <w:style w:type="paragraph" w:customStyle="1" w:styleId="Tablecontents">
    <w:name w:val="Table contents"/>
    <w:basedOn w:val="a0"/>
    <w:qFormat/>
    <w:rsid w:val="00F2115E"/>
    <w:pPr>
      <w:widowControl w:val="0"/>
      <w:jc w:val="center"/>
    </w:pPr>
    <w:rPr>
      <w:bCs/>
      <w:snapToGrid w:val="0"/>
      <w:color w:val="auto"/>
      <w:kern w:val="28"/>
      <w:szCs w:val="18"/>
      <w:lang w:val="en-GB" w:eastAsia="en-US"/>
    </w:rPr>
  </w:style>
  <w:style w:type="character" w:customStyle="1" w:styleId="EndNoteBibliographyChar">
    <w:name w:val="EndNote Bibliography Char"/>
    <w:link w:val="EndNoteBibliography"/>
    <w:rsid w:val="00793724"/>
    <w:rPr>
      <w:noProof/>
      <w:color w:val="000000"/>
      <w:sz w:val="24"/>
      <w:szCs w:val="24"/>
    </w:rPr>
  </w:style>
  <w:style w:type="character" w:styleId="af">
    <w:name w:val="annotation reference"/>
    <w:semiHidden/>
    <w:rsid w:val="00D93A00"/>
    <w:rPr>
      <w:sz w:val="21"/>
      <w:szCs w:val="21"/>
    </w:rPr>
  </w:style>
  <w:style w:type="paragraph" w:styleId="af0">
    <w:name w:val="annotation text"/>
    <w:basedOn w:val="a0"/>
    <w:link w:val="af1"/>
    <w:semiHidden/>
    <w:rsid w:val="00D93A00"/>
    <w:rPr>
      <w:lang w:val="x-none" w:eastAsia="x-none"/>
    </w:rPr>
  </w:style>
  <w:style w:type="paragraph" w:styleId="af2">
    <w:name w:val="annotation subject"/>
    <w:basedOn w:val="af0"/>
    <w:next w:val="af0"/>
    <w:semiHidden/>
    <w:rsid w:val="00D93A00"/>
    <w:rPr>
      <w:b/>
      <w:bCs/>
    </w:rPr>
  </w:style>
  <w:style w:type="paragraph" w:styleId="af3">
    <w:name w:val="Document Map"/>
    <w:basedOn w:val="a0"/>
    <w:semiHidden/>
    <w:rsid w:val="003D25BE"/>
    <w:pPr>
      <w:shd w:val="clear" w:color="auto" w:fill="000080"/>
    </w:pPr>
    <w:rPr>
      <w:rFonts w:ascii="Tahoma" w:hAnsi="Tahoma" w:cs="Tahoma"/>
      <w:sz w:val="20"/>
      <w:szCs w:val="20"/>
    </w:rPr>
  </w:style>
  <w:style w:type="character" w:customStyle="1" w:styleId="50">
    <w:name w:val="見出し 5 (文字)"/>
    <w:link w:val="5"/>
    <w:uiPriority w:val="99"/>
    <w:rsid w:val="00054D9E"/>
    <w:rPr>
      <w:rFonts w:eastAsia="SimSun"/>
      <w:b/>
      <w:bCs/>
      <w:i/>
      <w:iCs/>
      <w:sz w:val="26"/>
      <w:szCs w:val="26"/>
    </w:rPr>
  </w:style>
  <w:style w:type="character" w:customStyle="1" w:styleId="60">
    <w:name w:val="見出し 6 (文字)"/>
    <w:link w:val="6"/>
    <w:uiPriority w:val="99"/>
    <w:rsid w:val="00054D9E"/>
    <w:rPr>
      <w:rFonts w:eastAsia="SimSun"/>
      <w:b/>
      <w:bCs/>
      <w:sz w:val="22"/>
      <w:szCs w:val="22"/>
    </w:rPr>
  </w:style>
  <w:style w:type="character" w:customStyle="1" w:styleId="70">
    <w:name w:val="見出し 7 (文字)"/>
    <w:link w:val="7"/>
    <w:uiPriority w:val="99"/>
    <w:rsid w:val="00054D9E"/>
    <w:rPr>
      <w:rFonts w:eastAsia="SimSun"/>
      <w:sz w:val="24"/>
      <w:szCs w:val="24"/>
    </w:rPr>
  </w:style>
  <w:style w:type="character" w:customStyle="1" w:styleId="90">
    <w:name w:val="見出し 9 (文字)"/>
    <w:link w:val="9"/>
    <w:uiPriority w:val="99"/>
    <w:rsid w:val="00054D9E"/>
    <w:rPr>
      <w:rFonts w:ascii="Arial" w:eastAsia="SimSun" w:hAnsi="Arial" w:cs="Arial"/>
      <w:sz w:val="22"/>
      <w:szCs w:val="22"/>
    </w:rPr>
  </w:style>
  <w:style w:type="numbering" w:customStyle="1" w:styleId="Style1">
    <w:name w:val="Style1"/>
    <w:rsid w:val="00592BC9"/>
    <w:pPr>
      <w:numPr>
        <w:numId w:val="9"/>
      </w:numPr>
    </w:pPr>
  </w:style>
  <w:style w:type="character" w:customStyle="1" w:styleId="TableCaptionChar">
    <w:name w:val="Table Caption Char"/>
    <w:link w:val="TableCaption"/>
    <w:rsid w:val="00A534E4"/>
    <w:rPr>
      <w:snapToGrid w:val="0"/>
      <w:kern w:val="28"/>
      <w:sz w:val="18"/>
      <w:szCs w:val="18"/>
      <w:lang w:eastAsia="en-US"/>
    </w:rPr>
  </w:style>
  <w:style w:type="character" w:customStyle="1" w:styleId="af1">
    <w:name w:val="コメント文字列 (文字)"/>
    <w:link w:val="af0"/>
    <w:semiHidden/>
    <w:rsid w:val="00776D9F"/>
    <w:rPr>
      <w:color w:val="000000"/>
      <w:sz w:val="24"/>
      <w:szCs w:val="24"/>
    </w:rPr>
  </w:style>
  <w:style w:type="paragraph" w:styleId="af4">
    <w:name w:val="Revision"/>
    <w:hidden/>
    <w:uiPriority w:val="99"/>
    <w:semiHidden/>
    <w:rsid w:val="007D6685"/>
    <w:rPr>
      <w:color w:val="000000"/>
      <w:sz w:val="24"/>
      <w:szCs w:val="24"/>
      <w:lang w:eastAsia="zh-CN"/>
    </w:rPr>
  </w:style>
  <w:style w:type="character" w:customStyle="1" w:styleId="a8">
    <w:name w:val="本文 (文字)"/>
    <w:link w:val="a1"/>
    <w:locked/>
    <w:rsid w:val="00815CD6"/>
    <w:rPr>
      <w:snapToGrid w:val="0"/>
      <w:color w:val="000000"/>
      <w:sz w:val="18"/>
      <w:szCs w:val="18"/>
      <w:lang w:eastAsia="en-US"/>
    </w:rPr>
  </w:style>
  <w:style w:type="paragraph" w:customStyle="1" w:styleId="Equation">
    <w:name w:val="Equation"/>
    <w:basedOn w:val="a0"/>
    <w:next w:val="a0"/>
    <w:qFormat/>
    <w:rsid w:val="0061022C"/>
    <w:pPr>
      <w:tabs>
        <w:tab w:val="center" w:pos="3261"/>
        <w:tab w:val="right" w:pos="6946"/>
      </w:tabs>
      <w:autoSpaceDE w:val="0"/>
      <w:autoSpaceDN w:val="0"/>
      <w:adjustRightInd w:val="0"/>
      <w:spacing w:before="40"/>
      <w:ind w:right="6"/>
      <w:jc w:val="center"/>
    </w:pPr>
    <w:rPr>
      <w:iCs/>
      <w:color w:val="auto"/>
    </w:rPr>
  </w:style>
  <w:style w:type="character" w:styleId="af5">
    <w:name w:val="line number"/>
    <w:rsid w:val="0027266A"/>
  </w:style>
  <w:style w:type="paragraph" w:styleId="af6">
    <w:name w:val="TOC Heading"/>
    <w:basedOn w:val="1"/>
    <w:next w:val="a0"/>
    <w:uiPriority w:val="39"/>
    <w:semiHidden/>
    <w:unhideWhenUsed/>
    <w:qFormat/>
    <w:rsid w:val="007778C1"/>
    <w:pPr>
      <w:keepLines/>
      <w:numPr>
        <w:numId w:val="0"/>
      </w:numPr>
      <w:spacing w:before="480" w:line="276" w:lineRule="auto"/>
      <w:jc w:val="left"/>
      <w:outlineLvl w:val="9"/>
    </w:pPr>
    <w:rPr>
      <w:rFonts w:ascii="Cambria" w:eastAsia="ＭＳ ゴシック" w:hAnsi="Cambria"/>
      <w:b w:val="0"/>
      <w:color w:val="365F91"/>
      <w:kern w:val="0"/>
      <w:sz w:val="28"/>
      <w:szCs w:val="28"/>
      <w:lang w:eastAsia="ja-JP"/>
    </w:rPr>
  </w:style>
  <w:style w:type="paragraph" w:styleId="11">
    <w:name w:val="toc 1"/>
    <w:basedOn w:val="a0"/>
    <w:next w:val="a0"/>
    <w:autoRedefine/>
    <w:uiPriority w:val="39"/>
    <w:rsid w:val="007778C1"/>
  </w:style>
  <w:style w:type="paragraph" w:styleId="21">
    <w:name w:val="toc 2"/>
    <w:basedOn w:val="a0"/>
    <w:next w:val="a0"/>
    <w:autoRedefine/>
    <w:uiPriority w:val="39"/>
    <w:rsid w:val="007778C1"/>
    <w:pPr>
      <w:ind w:left="240"/>
    </w:pPr>
  </w:style>
  <w:style w:type="paragraph" w:styleId="31">
    <w:name w:val="toc 3"/>
    <w:basedOn w:val="a0"/>
    <w:next w:val="a0"/>
    <w:autoRedefine/>
    <w:uiPriority w:val="39"/>
    <w:rsid w:val="007778C1"/>
    <w:pPr>
      <w:ind w:left="480"/>
    </w:pPr>
  </w:style>
  <w:style w:type="paragraph" w:customStyle="1" w:styleId="ListStart">
    <w:name w:val="List Start"/>
    <w:basedOn w:val="a0"/>
    <w:next w:val="a"/>
    <w:rsid w:val="001D0E0A"/>
    <w:pPr>
      <w:spacing w:before="60" w:after="60" w:line="480" w:lineRule="auto"/>
    </w:pPr>
    <w:rPr>
      <w:color w:val="auto"/>
      <w:kern w:val="28"/>
      <w:szCs w:val="22"/>
      <w:lang w:eastAsia="en-US"/>
    </w:rPr>
  </w:style>
  <w:style w:type="paragraph" w:styleId="a">
    <w:name w:val="List Bullet"/>
    <w:basedOn w:val="a0"/>
    <w:qFormat/>
    <w:rsid w:val="000A177B"/>
    <w:pPr>
      <w:numPr>
        <w:numId w:val="20"/>
      </w:numPr>
      <w:ind w:left="426" w:hanging="142"/>
      <w:contextualSpacing/>
    </w:pPr>
  </w:style>
  <w:style w:type="paragraph" w:customStyle="1" w:styleId="Author">
    <w:name w:val="Author"/>
    <w:basedOn w:val="a0"/>
    <w:autoRedefine/>
    <w:qFormat/>
    <w:rsid w:val="003C2653"/>
    <w:pPr>
      <w:tabs>
        <w:tab w:val="center" w:pos="3480"/>
        <w:tab w:val="right" w:pos="6960"/>
      </w:tabs>
      <w:spacing w:before="120" w:after="60"/>
      <w:jc w:val="center"/>
    </w:pPr>
    <w:rPr>
      <w:rFonts w:eastAsia="Times New Roman"/>
      <w:b/>
      <w:color w:val="auto"/>
      <w:kern w:val="20"/>
      <w:sz w:val="20"/>
      <w:szCs w:val="20"/>
      <w:lang w:eastAsia="en-US"/>
    </w:rPr>
  </w:style>
  <w:style w:type="paragraph" w:customStyle="1" w:styleId="Abstract">
    <w:name w:val="Abstract"/>
    <w:basedOn w:val="a0"/>
    <w:next w:val="AbstractText"/>
    <w:autoRedefine/>
    <w:rsid w:val="008E32B4"/>
    <w:pPr>
      <w:tabs>
        <w:tab w:val="right" w:pos="6960"/>
      </w:tabs>
      <w:spacing w:before="80"/>
      <w:jc w:val="center"/>
    </w:pPr>
    <w:rPr>
      <w:rFonts w:eastAsia="Times New Roman"/>
      <w:b/>
      <w:iCs/>
      <w:color w:val="auto"/>
      <w:kern w:val="20"/>
      <w:sz w:val="20"/>
      <w:szCs w:val="20"/>
      <w:lang w:eastAsia="en-US"/>
    </w:rPr>
  </w:style>
  <w:style w:type="paragraph" w:customStyle="1" w:styleId="Keywords">
    <w:name w:val="Keywords"/>
    <w:basedOn w:val="Abstract"/>
    <w:autoRedefine/>
    <w:rsid w:val="00D5322D"/>
    <w:pPr>
      <w:jc w:val="both"/>
    </w:pPr>
    <w:rPr>
      <w:b w:val="0"/>
      <w:bCs/>
    </w:rPr>
  </w:style>
  <w:style w:type="paragraph" w:customStyle="1" w:styleId="Affiliation">
    <w:name w:val="Affiliation"/>
    <w:basedOn w:val="a0"/>
    <w:autoRedefine/>
    <w:qFormat/>
    <w:rsid w:val="00F2115E"/>
    <w:pPr>
      <w:tabs>
        <w:tab w:val="center" w:pos="3480"/>
        <w:tab w:val="right" w:pos="6960"/>
      </w:tabs>
      <w:spacing w:before="40"/>
      <w:jc w:val="center"/>
    </w:pPr>
    <w:rPr>
      <w:rFonts w:eastAsia="Times New Roman"/>
      <w:kern w:val="20"/>
      <w:sz w:val="16"/>
      <w:szCs w:val="16"/>
      <w:lang w:eastAsia="en-US"/>
    </w:rPr>
  </w:style>
  <w:style w:type="paragraph" w:customStyle="1" w:styleId="AbstractText">
    <w:name w:val="Abstract Text"/>
    <w:basedOn w:val="a1"/>
    <w:rsid w:val="0068655E"/>
    <w:pPr>
      <w:ind w:firstLine="0"/>
    </w:pPr>
  </w:style>
  <w:style w:type="paragraph" w:customStyle="1" w:styleId="Figureposition">
    <w:name w:val="Figure position"/>
    <w:basedOn w:val="FigureCaption"/>
    <w:next w:val="FigureCaption"/>
    <w:qFormat/>
    <w:rsid w:val="00B822D4"/>
    <w:rPr>
      <w:lang w:eastAsia="zh-CN"/>
    </w:rPr>
  </w:style>
  <w:style w:type="table" w:styleId="af7">
    <w:name w:val="Table Grid"/>
    <w:basedOn w:val="a3"/>
    <w:rsid w:val="00A534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Listing">
    <w:name w:val="RefListing"/>
    <w:basedOn w:val="a0"/>
    <w:qFormat/>
    <w:rsid w:val="00E10E89"/>
    <w:pPr>
      <w:tabs>
        <w:tab w:val="center" w:pos="3480"/>
        <w:tab w:val="right" w:pos="6960"/>
      </w:tabs>
      <w:suppressAutoHyphens/>
      <w:ind w:firstLine="284"/>
    </w:pPr>
    <w:rPr>
      <w:rFonts w:eastAsia="Times New Roman"/>
      <w:color w:val="auto"/>
      <w:kern w:val="20"/>
      <w:szCs w:val="20"/>
      <w:lang w:eastAsia="en-US"/>
    </w:rPr>
  </w:style>
  <w:style w:type="character" w:customStyle="1" w:styleId="12">
    <w:name w:val="未解決のメンション1"/>
    <w:basedOn w:val="a2"/>
    <w:uiPriority w:val="99"/>
    <w:semiHidden/>
    <w:unhideWhenUsed/>
    <w:rsid w:val="00766A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09850">
      <w:bodyDiv w:val="1"/>
      <w:marLeft w:val="0"/>
      <w:marRight w:val="0"/>
      <w:marTop w:val="0"/>
      <w:marBottom w:val="0"/>
      <w:divBdr>
        <w:top w:val="none" w:sz="0" w:space="0" w:color="auto"/>
        <w:left w:val="none" w:sz="0" w:space="0" w:color="auto"/>
        <w:bottom w:val="none" w:sz="0" w:space="0" w:color="auto"/>
        <w:right w:val="none" w:sz="0" w:space="0" w:color="auto"/>
      </w:divBdr>
    </w:div>
    <w:div w:id="185753264">
      <w:bodyDiv w:val="1"/>
      <w:marLeft w:val="0"/>
      <w:marRight w:val="0"/>
      <w:marTop w:val="0"/>
      <w:marBottom w:val="0"/>
      <w:divBdr>
        <w:top w:val="none" w:sz="0" w:space="0" w:color="auto"/>
        <w:left w:val="none" w:sz="0" w:space="0" w:color="auto"/>
        <w:bottom w:val="none" w:sz="0" w:space="0" w:color="auto"/>
        <w:right w:val="none" w:sz="0" w:space="0" w:color="auto"/>
      </w:divBdr>
    </w:div>
    <w:div w:id="274486184">
      <w:bodyDiv w:val="1"/>
      <w:marLeft w:val="0"/>
      <w:marRight w:val="0"/>
      <w:marTop w:val="0"/>
      <w:marBottom w:val="0"/>
      <w:divBdr>
        <w:top w:val="none" w:sz="0" w:space="0" w:color="auto"/>
        <w:left w:val="none" w:sz="0" w:space="0" w:color="auto"/>
        <w:bottom w:val="none" w:sz="0" w:space="0" w:color="auto"/>
        <w:right w:val="none" w:sz="0" w:space="0" w:color="auto"/>
      </w:divBdr>
    </w:div>
    <w:div w:id="528180788">
      <w:bodyDiv w:val="1"/>
      <w:marLeft w:val="0"/>
      <w:marRight w:val="0"/>
      <w:marTop w:val="0"/>
      <w:marBottom w:val="0"/>
      <w:divBdr>
        <w:top w:val="none" w:sz="0" w:space="0" w:color="auto"/>
        <w:left w:val="none" w:sz="0" w:space="0" w:color="auto"/>
        <w:bottom w:val="none" w:sz="0" w:space="0" w:color="auto"/>
        <w:right w:val="none" w:sz="0" w:space="0" w:color="auto"/>
      </w:divBdr>
    </w:div>
    <w:div w:id="678191989">
      <w:bodyDiv w:val="1"/>
      <w:marLeft w:val="0"/>
      <w:marRight w:val="0"/>
      <w:marTop w:val="0"/>
      <w:marBottom w:val="0"/>
      <w:divBdr>
        <w:top w:val="none" w:sz="0" w:space="0" w:color="auto"/>
        <w:left w:val="none" w:sz="0" w:space="0" w:color="auto"/>
        <w:bottom w:val="none" w:sz="0" w:space="0" w:color="auto"/>
        <w:right w:val="none" w:sz="0" w:space="0" w:color="auto"/>
      </w:divBdr>
    </w:div>
    <w:div w:id="1052733084">
      <w:bodyDiv w:val="1"/>
      <w:marLeft w:val="0"/>
      <w:marRight w:val="0"/>
      <w:marTop w:val="0"/>
      <w:marBottom w:val="0"/>
      <w:divBdr>
        <w:top w:val="none" w:sz="0" w:space="0" w:color="auto"/>
        <w:left w:val="none" w:sz="0" w:space="0" w:color="auto"/>
        <w:bottom w:val="none" w:sz="0" w:space="0" w:color="auto"/>
        <w:right w:val="none" w:sz="0" w:space="0" w:color="auto"/>
      </w:divBdr>
    </w:div>
    <w:div w:id="1291550179">
      <w:bodyDiv w:val="1"/>
      <w:marLeft w:val="0"/>
      <w:marRight w:val="0"/>
      <w:marTop w:val="0"/>
      <w:marBottom w:val="0"/>
      <w:divBdr>
        <w:top w:val="none" w:sz="0" w:space="0" w:color="auto"/>
        <w:left w:val="none" w:sz="0" w:space="0" w:color="auto"/>
        <w:bottom w:val="none" w:sz="0" w:space="0" w:color="auto"/>
        <w:right w:val="none" w:sz="0" w:space="0" w:color="auto"/>
      </w:divBdr>
      <w:divsChild>
        <w:div w:id="17240054">
          <w:marLeft w:val="0"/>
          <w:marRight w:val="0"/>
          <w:marTop w:val="0"/>
          <w:marBottom w:val="0"/>
          <w:divBdr>
            <w:top w:val="none" w:sz="0" w:space="0" w:color="auto"/>
            <w:left w:val="none" w:sz="0" w:space="0" w:color="auto"/>
            <w:bottom w:val="none" w:sz="0" w:space="0" w:color="auto"/>
            <w:right w:val="none" w:sz="0" w:space="0" w:color="auto"/>
          </w:divBdr>
          <w:divsChild>
            <w:div w:id="1005787311">
              <w:marLeft w:val="0"/>
              <w:marRight w:val="0"/>
              <w:marTop w:val="0"/>
              <w:marBottom w:val="0"/>
              <w:divBdr>
                <w:top w:val="none" w:sz="0" w:space="0" w:color="auto"/>
                <w:left w:val="none" w:sz="0" w:space="0" w:color="auto"/>
                <w:bottom w:val="none" w:sz="0" w:space="0" w:color="auto"/>
                <w:right w:val="none" w:sz="0" w:space="0" w:color="auto"/>
              </w:divBdr>
              <w:divsChild>
                <w:div w:id="619073927">
                  <w:marLeft w:val="0"/>
                  <w:marRight w:val="0"/>
                  <w:marTop w:val="0"/>
                  <w:marBottom w:val="0"/>
                  <w:divBdr>
                    <w:top w:val="none" w:sz="0" w:space="0" w:color="auto"/>
                    <w:left w:val="none" w:sz="0" w:space="0" w:color="auto"/>
                    <w:bottom w:val="none" w:sz="0" w:space="0" w:color="auto"/>
                    <w:right w:val="none" w:sz="0" w:space="0" w:color="auto"/>
                  </w:divBdr>
                  <w:divsChild>
                    <w:div w:id="91628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3540593">
      <w:bodyDiv w:val="1"/>
      <w:marLeft w:val="0"/>
      <w:marRight w:val="0"/>
      <w:marTop w:val="0"/>
      <w:marBottom w:val="0"/>
      <w:divBdr>
        <w:top w:val="none" w:sz="0" w:space="0" w:color="auto"/>
        <w:left w:val="none" w:sz="0" w:space="0" w:color="auto"/>
        <w:bottom w:val="none" w:sz="0" w:space="0" w:color="auto"/>
        <w:right w:val="none" w:sz="0" w:space="0" w:color="auto"/>
      </w:divBdr>
    </w:div>
    <w:div w:id="1320964562">
      <w:bodyDiv w:val="1"/>
      <w:marLeft w:val="0"/>
      <w:marRight w:val="0"/>
      <w:marTop w:val="0"/>
      <w:marBottom w:val="0"/>
      <w:divBdr>
        <w:top w:val="none" w:sz="0" w:space="0" w:color="auto"/>
        <w:left w:val="none" w:sz="0" w:space="0" w:color="auto"/>
        <w:bottom w:val="none" w:sz="0" w:space="0" w:color="auto"/>
        <w:right w:val="none" w:sz="0" w:space="0" w:color="auto"/>
      </w:divBdr>
    </w:div>
    <w:div w:id="1381248690">
      <w:bodyDiv w:val="1"/>
      <w:marLeft w:val="0"/>
      <w:marRight w:val="0"/>
      <w:marTop w:val="0"/>
      <w:marBottom w:val="0"/>
      <w:divBdr>
        <w:top w:val="none" w:sz="0" w:space="0" w:color="auto"/>
        <w:left w:val="none" w:sz="0" w:space="0" w:color="auto"/>
        <w:bottom w:val="none" w:sz="0" w:space="0" w:color="auto"/>
        <w:right w:val="none" w:sz="0" w:space="0" w:color="auto"/>
      </w:divBdr>
    </w:div>
    <w:div w:id="1387216065">
      <w:bodyDiv w:val="1"/>
      <w:marLeft w:val="0"/>
      <w:marRight w:val="0"/>
      <w:marTop w:val="0"/>
      <w:marBottom w:val="0"/>
      <w:divBdr>
        <w:top w:val="none" w:sz="0" w:space="0" w:color="auto"/>
        <w:left w:val="none" w:sz="0" w:space="0" w:color="auto"/>
        <w:bottom w:val="none" w:sz="0" w:space="0" w:color="auto"/>
        <w:right w:val="none" w:sz="0" w:space="0" w:color="auto"/>
      </w:divBdr>
    </w:div>
    <w:div w:id="1693412577">
      <w:bodyDiv w:val="1"/>
      <w:marLeft w:val="0"/>
      <w:marRight w:val="0"/>
      <w:marTop w:val="0"/>
      <w:marBottom w:val="0"/>
      <w:divBdr>
        <w:top w:val="none" w:sz="0" w:space="0" w:color="auto"/>
        <w:left w:val="none" w:sz="0" w:space="0" w:color="auto"/>
        <w:bottom w:val="none" w:sz="0" w:space="0" w:color="auto"/>
        <w:right w:val="none" w:sz="0" w:space="0" w:color="auto"/>
      </w:divBdr>
    </w:div>
    <w:div w:id="1702827925">
      <w:bodyDiv w:val="1"/>
      <w:marLeft w:val="0"/>
      <w:marRight w:val="0"/>
      <w:marTop w:val="0"/>
      <w:marBottom w:val="0"/>
      <w:divBdr>
        <w:top w:val="none" w:sz="0" w:space="0" w:color="auto"/>
        <w:left w:val="none" w:sz="0" w:space="0" w:color="auto"/>
        <w:bottom w:val="none" w:sz="0" w:space="0" w:color="auto"/>
        <w:right w:val="none" w:sz="0" w:space="0" w:color="auto"/>
      </w:divBdr>
    </w:div>
    <w:div w:id="2012491093">
      <w:bodyDiv w:val="1"/>
      <w:marLeft w:val="0"/>
      <w:marRight w:val="0"/>
      <w:marTop w:val="0"/>
      <w:marBottom w:val="0"/>
      <w:divBdr>
        <w:top w:val="none" w:sz="0" w:space="0" w:color="auto"/>
        <w:left w:val="none" w:sz="0" w:space="0" w:color="auto"/>
        <w:bottom w:val="none" w:sz="0" w:space="0" w:color="auto"/>
        <w:right w:val="none" w:sz="0" w:space="0" w:color="auto"/>
      </w:divBdr>
      <w:divsChild>
        <w:div w:id="501356890">
          <w:blockQuote w:val="1"/>
          <w:marLeft w:val="720"/>
          <w:marRight w:val="720"/>
          <w:marTop w:val="100"/>
          <w:marBottom w:val="100"/>
          <w:divBdr>
            <w:top w:val="none" w:sz="0" w:space="0" w:color="auto"/>
            <w:left w:val="none" w:sz="0" w:space="0" w:color="auto"/>
            <w:bottom w:val="none" w:sz="0" w:space="0" w:color="auto"/>
            <w:right w:val="none" w:sz="0" w:space="0" w:color="auto"/>
          </w:divBdr>
        </w:div>
        <w:div w:id="713041047">
          <w:blockQuote w:val="1"/>
          <w:marLeft w:val="720"/>
          <w:marRight w:val="720"/>
          <w:marTop w:val="100"/>
          <w:marBottom w:val="100"/>
          <w:divBdr>
            <w:top w:val="none" w:sz="0" w:space="0" w:color="auto"/>
            <w:left w:val="none" w:sz="0" w:space="0" w:color="auto"/>
            <w:bottom w:val="none" w:sz="0" w:space="0" w:color="auto"/>
            <w:right w:val="none" w:sz="0" w:space="0" w:color="auto"/>
          </w:divBdr>
        </w:div>
        <w:div w:id="744717631">
          <w:blockQuote w:val="1"/>
          <w:marLeft w:val="720"/>
          <w:marRight w:val="720"/>
          <w:marTop w:val="100"/>
          <w:marBottom w:val="100"/>
          <w:divBdr>
            <w:top w:val="none" w:sz="0" w:space="0" w:color="auto"/>
            <w:left w:val="none" w:sz="0" w:space="0" w:color="auto"/>
            <w:bottom w:val="none" w:sz="0" w:space="0" w:color="auto"/>
            <w:right w:val="none" w:sz="0" w:space="0" w:color="auto"/>
          </w:divBdr>
        </w:div>
        <w:div w:id="11369907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3A3923-FC8D-448C-AF8C-E3BF4928D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76</Words>
  <Characters>1006</Characters>
  <Application>Microsoft Office Word</Application>
  <DocSecurity>0</DocSecurity>
  <Lines>8</Lines>
  <Paragraphs>2</Paragraphs>
  <ScaleCrop>false</ScaleCrop>
  <HeadingPairs>
    <vt:vector size="6" baseType="variant">
      <vt:variant>
        <vt:lpstr>Title</vt:lpstr>
      </vt:variant>
      <vt:variant>
        <vt:i4>1</vt:i4>
      </vt:variant>
      <vt:variant>
        <vt:lpstr>タイトル</vt:lpstr>
      </vt:variant>
      <vt:variant>
        <vt:i4>1</vt:i4>
      </vt:variant>
      <vt:variant>
        <vt:lpstr>Titel</vt:lpstr>
      </vt:variant>
      <vt:variant>
        <vt:i4>1</vt:i4>
      </vt:variant>
    </vt:vector>
  </HeadingPairs>
  <TitlesOfParts>
    <vt:vector size="3" baseType="lpstr">
      <vt:lpstr>Aerial pollutant in layer houses</vt:lpstr>
      <vt:lpstr>Aerial pollutant in layer houses</vt:lpstr>
      <vt:lpstr>Aerial pollutant in layer houses</vt:lpstr>
    </vt:vector>
  </TitlesOfParts>
  <Company>Aarhus University</Company>
  <LinksUpToDate>false</LinksUpToDate>
  <CharactersWithSpaces>1180</CharactersWithSpaces>
  <SharedDoc>false</SharedDoc>
  <HLinks>
    <vt:vector size="36" baseType="variant">
      <vt:variant>
        <vt:i4>6029364</vt:i4>
      </vt:variant>
      <vt:variant>
        <vt:i4>39</vt:i4>
      </vt:variant>
      <vt:variant>
        <vt:i4>0</vt:i4>
      </vt:variant>
      <vt:variant>
        <vt:i4>5</vt:i4>
      </vt:variant>
      <vt:variant>
        <vt:lpwstr>http://conferences.au.dk/fileadmin/conferences/cigr/pdf/CIGR-AgEng_2016_CFD_Symposium_Final_Rev2.pdf</vt:lpwstr>
      </vt:variant>
      <vt:variant>
        <vt:lpwstr/>
      </vt:variant>
      <vt:variant>
        <vt:i4>3342396</vt:i4>
      </vt:variant>
      <vt:variant>
        <vt:i4>36</vt:i4>
      </vt:variant>
      <vt:variant>
        <vt:i4>0</vt:i4>
      </vt:variant>
      <vt:variant>
        <vt:i4>5</vt:i4>
      </vt:variant>
      <vt:variant>
        <vt:lpwstr>http://dx.doi.org/10.3382/ps.2010-00877</vt:lpwstr>
      </vt:variant>
      <vt:variant>
        <vt:lpwstr/>
      </vt:variant>
      <vt:variant>
        <vt:i4>524352</vt:i4>
      </vt:variant>
      <vt:variant>
        <vt:i4>33</vt:i4>
      </vt:variant>
      <vt:variant>
        <vt:i4>0</vt:i4>
      </vt:variant>
      <vt:variant>
        <vt:i4>5</vt:i4>
      </vt:variant>
      <vt:variant>
        <vt:lpwstr>http://physics.nist.gov/cuu/Units/units.html</vt:lpwstr>
      </vt:variant>
      <vt:variant>
        <vt:lpwstr/>
      </vt:variant>
      <vt:variant>
        <vt:i4>8126560</vt:i4>
      </vt:variant>
      <vt:variant>
        <vt:i4>6</vt:i4>
      </vt:variant>
      <vt:variant>
        <vt:i4>0</vt:i4>
      </vt:variant>
      <vt:variant>
        <vt:i4>5</vt:i4>
      </vt:variant>
      <vt:variant>
        <vt:lpwstr>https://www.elsevier.com/journals/computers-and-electronics-in-agriculture/0168-1699/guide-for-authors</vt:lpwstr>
      </vt:variant>
      <vt:variant>
        <vt:lpwstr>20600</vt:lpwstr>
      </vt:variant>
      <vt:variant>
        <vt:i4>5963839</vt:i4>
      </vt:variant>
      <vt:variant>
        <vt:i4>3</vt:i4>
      </vt:variant>
      <vt:variant>
        <vt:i4>0</vt:i4>
      </vt:variant>
      <vt:variant>
        <vt:i4>5</vt:i4>
      </vt:variant>
      <vt:variant>
        <vt:lpwstr>mailto:mdr@eng.au.dk</vt:lpwstr>
      </vt:variant>
      <vt:variant>
        <vt:lpwstr/>
      </vt:variant>
      <vt:variant>
        <vt:i4>5963898</vt:i4>
      </vt:variant>
      <vt:variant>
        <vt:i4>0</vt:i4>
      </vt:variant>
      <vt:variant>
        <vt:i4>0</vt:i4>
      </vt:variant>
      <vt:variant>
        <vt:i4>5</vt:i4>
      </vt:variant>
      <vt:variant>
        <vt:lpwstr>mailto:claus.soerensen@eng.au.d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ial pollutant in layer houses</dc:title>
  <dc:subject/>
  <dc:creator>Jiqin Ni</dc:creator>
  <cp:keywords/>
  <cp:lastModifiedBy>小山　健斗</cp:lastModifiedBy>
  <cp:revision>2</cp:revision>
  <cp:lastPrinted>2022-06-28T09:31:00Z</cp:lastPrinted>
  <dcterms:created xsi:type="dcterms:W3CDTF">2022-07-22T05:43:00Z</dcterms:created>
  <dcterms:modified xsi:type="dcterms:W3CDTF">2022-07-22T05:43:00Z</dcterms:modified>
</cp:coreProperties>
</file>